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78A3EA" w14:textId="73C56789" w:rsidR="005468C5" w:rsidRDefault="008633FC" w:rsidP="00B12E38">
      <w:pPr>
        <w:pStyle w:val="Heading2"/>
      </w:pPr>
      <w:r w:rsidRPr="008633FC">
        <w:t>Multiway JOIN in the FROM clause</w:t>
      </w:r>
    </w:p>
    <w:p w14:paraId="3D023893" w14:textId="339971C4" w:rsidR="004D3758" w:rsidRDefault="000268FF" w:rsidP="00B633F7">
      <w:pPr>
        <w:numPr>
          <w:ilvl w:val="0"/>
          <w:numId w:val="18"/>
        </w:numPr>
      </w:pPr>
      <w:r w:rsidRPr="00B633F7">
        <w:t xml:space="preserve">FULL OUTER JOIN – combines </w:t>
      </w:r>
      <w:r w:rsidR="00B633F7">
        <w:t xml:space="preserve">(unions) </w:t>
      </w:r>
      <w:r w:rsidRPr="00B633F7">
        <w:t>result of LEFT and RIGHT OUTER JOIN</w:t>
      </w:r>
      <w:r w:rsidR="00B633F7">
        <w:t>.</w:t>
      </w:r>
    </w:p>
    <w:p w14:paraId="20AE4452" w14:textId="0B122B2E" w:rsidR="008E0C18" w:rsidRDefault="008E0C18" w:rsidP="008E0C18">
      <w:pPr>
        <w:ind w:left="720"/>
      </w:pPr>
      <w:r>
        <w:t xml:space="preserve">/* </w:t>
      </w:r>
      <w:proofErr w:type="spellStart"/>
      <w:r>
        <w:t>Mysql</w:t>
      </w:r>
      <w:proofErr w:type="spellEnd"/>
      <w:r>
        <w:t xml:space="preserve"> does not support full outer join, but you can simulate it with left outer join UNION right outer join*/</w:t>
      </w:r>
    </w:p>
    <w:p w14:paraId="483DF4B8" w14:textId="77777777" w:rsidR="00284383" w:rsidRPr="00284383" w:rsidRDefault="00284383" w:rsidP="00284383">
      <w:pPr>
        <w:spacing w:after="0"/>
        <w:ind w:left="720"/>
        <w:rPr>
          <w:color w:val="4472C4" w:themeColor="accent1"/>
        </w:rPr>
      </w:pPr>
    </w:p>
    <w:p w14:paraId="311AA132" w14:textId="485D06C9" w:rsidR="004D3758" w:rsidRPr="00B633F7" w:rsidRDefault="000268FF" w:rsidP="00B633F7">
      <w:pPr>
        <w:numPr>
          <w:ilvl w:val="0"/>
          <w:numId w:val="18"/>
        </w:numPr>
      </w:pPr>
      <w:r w:rsidRPr="00B633F7">
        <w:t>Nested JOIN for a multiway join:</w:t>
      </w:r>
    </w:p>
    <w:p w14:paraId="65AE9363" w14:textId="77777777" w:rsidR="009068FE" w:rsidRPr="009068FE" w:rsidRDefault="00B633F7" w:rsidP="009068FE">
      <w:pPr>
        <w:spacing w:after="0"/>
        <w:rPr>
          <w:color w:val="4472C4" w:themeColor="accent1"/>
        </w:rPr>
      </w:pPr>
      <w:r w:rsidRPr="00B633F7">
        <w:rPr>
          <w:b/>
          <w:bCs/>
        </w:rPr>
        <w:tab/>
      </w:r>
      <w:r w:rsidR="009068FE" w:rsidRPr="009068FE">
        <w:rPr>
          <w:color w:val="4472C4" w:themeColor="accent1"/>
        </w:rPr>
        <w:t xml:space="preserve">SELECT </w:t>
      </w:r>
      <w:proofErr w:type="spellStart"/>
      <w:r w:rsidR="009068FE" w:rsidRPr="009068FE">
        <w:rPr>
          <w:color w:val="4472C4" w:themeColor="accent1"/>
        </w:rPr>
        <w:t>pnumber</w:t>
      </w:r>
      <w:proofErr w:type="spellEnd"/>
      <w:r w:rsidR="009068FE" w:rsidRPr="009068FE">
        <w:rPr>
          <w:color w:val="4472C4" w:themeColor="accent1"/>
        </w:rPr>
        <w:t xml:space="preserve">, </w:t>
      </w:r>
      <w:proofErr w:type="spellStart"/>
      <w:r w:rsidR="009068FE" w:rsidRPr="009068FE">
        <w:rPr>
          <w:color w:val="4472C4" w:themeColor="accent1"/>
        </w:rPr>
        <w:t>dnum</w:t>
      </w:r>
      <w:proofErr w:type="spellEnd"/>
      <w:r w:rsidR="009068FE" w:rsidRPr="009068FE">
        <w:rPr>
          <w:color w:val="4472C4" w:themeColor="accent1"/>
        </w:rPr>
        <w:t xml:space="preserve">, </w:t>
      </w:r>
      <w:proofErr w:type="spellStart"/>
      <w:r w:rsidR="009068FE" w:rsidRPr="009068FE">
        <w:rPr>
          <w:color w:val="4472C4" w:themeColor="accent1"/>
        </w:rPr>
        <w:t>lname</w:t>
      </w:r>
      <w:proofErr w:type="spellEnd"/>
      <w:r w:rsidR="009068FE" w:rsidRPr="009068FE">
        <w:rPr>
          <w:color w:val="4472C4" w:themeColor="accent1"/>
        </w:rPr>
        <w:t xml:space="preserve">, address, </w:t>
      </w:r>
      <w:proofErr w:type="spellStart"/>
      <w:r w:rsidR="009068FE" w:rsidRPr="009068FE">
        <w:rPr>
          <w:color w:val="4472C4" w:themeColor="accent1"/>
        </w:rPr>
        <w:t>bdate</w:t>
      </w:r>
      <w:proofErr w:type="spellEnd"/>
    </w:p>
    <w:p w14:paraId="755934B3" w14:textId="011C4A1F" w:rsidR="009068FE" w:rsidRPr="009068FE" w:rsidRDefault="009068FE" w:rsidP="009068FE">
      <w:pPr>
        <w:spacing w:after="0"/>
        <w:rPr>
          <w:color w:val="4472C4" w:themeColor="accent1"/>
        </w:rPr>
      </w:pPr>
      <w:r w:rsidRPr="009068FE">
        <w:rPr>
          <w:color w:val="4472C4" w:themeColor="accent1"/>
        </w:rPr>
        <w:tab/>
        <w:t>FROM</w:t>
      </w:r>
      <w:r w:rsidRPr="009068FE">
        <w:rPr>
          <w:color w:val="4472C4" w:themeColor="accent1"/>
        </w:rPr>
        <w:tab/>
        <w:t xml:space="preserve"> </w:t>
      </w:r>
      <w:proofErr w:type="gramStart"/>
      <w:r w:rsidRPr="009068FE">
        <w:rPr>
          <w:color w:val="4472C4" w:themeColor="accent1"/>
        </w:rPr>
        <w:t>(</w:t>
      </w:r>
      <w:r w:rsidR="00C24C94">
        <w:rPr>
          <w:color w:val="4472C4" w:themeColor="accent1"/>
        </w:rPr>
        <w:t xml:space="preserve"> </w:t>
      </w:r>
      <w:r w:rsidRPr="009068FE">
        <w:rPr>
          <w:color w:val="4472C4" w:themeColor="accent1"/>
        </w:rPr>
        <w:t>(</w:t>
      </w:r>
      <w:proofErr w:type="gramEnd"/>
      <w:r w:rsidRPr="009068FE">
        <w:rPr>
          <w:color w:val="4472C4" w:themeColor="accent1"/>
        </w:rPr>
        <w:t xml:space="preserve">project JOIN department ON </w:t>
      </w:r>
      <w:proofErr w:type="spellStart"/>
      <w:r w:rsidRPr="009068FE">
        <w:rPr>
          <w:color w:val="4472C4" w:themeColor="accent1"/>
        </w:rPr>
        <w:t>dnum</w:t>
      </w:r>
      <w:proofErr w:type="spellEnd"/>
      <w:r w:rsidRPr="009068FE">
        <w:rPr>
          <w:color w:val="4472C4" w:themeColor="accent1"/>
        </w:rPr>
        <w:t>=</w:t>
      </w:r>
      <w:proofErr w:type="spellStart"/>
      <w:r w:rsidRPr="009068FE">
        <w:rPr>
          <w:color w:val="4472C4" w:themeColor="accent1"/>
        </w:rPr>
        <w:t>dnumber</w:t>
      </w:r>
      <w:proofErr w:type="spellEnd"/>
      <w:r w:rsidRPr="009068FE">
        <w:rPr>
          <w:color w:val="4472C4" w:themeColor="accent1"/>
        </w:rPr>
        <w:t xml:space="preserve">) JOIN employee ON </w:t>
      </w:r>
      <w:proofErr w:type="spellStart"/>
      <w:r w:rsidRPr="009068FE">
        <w:rPr>
          <w:color w:val="4472C4" w:themeColor="accent1"/>
        </w:rPr>
        <w:t>mgr_ssn</w:t>
      </w:r>
      <w:proofErr w:type="spellEnd"/>
      <w:r w:rsidRPr="009068FE">
        <w:rPr>
          <w:color w:val="4472C4" w:themeColor="accent1"/>
        </w:rPr>
        <w:t>=</w:t>
      </w:r>
      <w:proofErr w:type="spellStart"/>
      <w:r w:rsidRPr="009068FE">
        <w:rPr>
          <w:color w:val="4472C4" w:themeColor="accent1"/>
        </w:rPr>
        <w:t>ssn</w:t>
      </w:r>
      <w:proofErr w:type="spellEnd"/>
      <w:r w:rsidRPr="009068FE">
        <w:rPr>
          <w:color w:val="4472C4" w:themeColor="accent1"/>
        </w:rPr>
        <w:t>)</w:t>
      </w:r>
    </w:p>
    <w:p w14:paraId="309565FA" w14:textId="7A479AE7" w:rsidR="00B633F7" w:rsidRPr="009068FE" w:rsidRDefault="009068FE" w:rsidP="009068FE">
      <w:pPr>
        <w:spacing w:after="0"/>
        <w:rPr>
          <w:color w:val="4472C4" w:themeColor="accent1"/>
        </w:rPr>
      </w:pPr>
      <w:r w:rsidRPr="009068FE">
        <w:rPr>
          <w:color w:val="4472C4" w:themeColor="accent1"/>
        </w:rPr>
        <w:tab/>
        <w:t xml:space="preserve">WHERE   </w:t>
      </w:r>
      <w:proofErr w:type="spellStart"/>
      <w:r w:rsidRPr="009068FE">
        <w:rPr>
          <w:color w:val="4472C4" w:themeColor="accent1"/>
        </w:rPr>
        <w:t>plocation</w:t>
      </w:r>
      <w:proofErr w:type="spellEnd"/>
      <w:r w:rsidRPr="009068FE">
        <w:rPr>
          <w:color w:val="4472C4" w:themeColor="accent1"/>
        </w:rPr>
        <w:t>='Stafford';</w:t>
      </w:r>
    </w:p>
    <w:p w14:paraId="7B1F357F" w14:textId="67D5B01A" w:rsidR="00B12E38" w:rsidRPr="00B633F7" w:rsidRDefault="00B12E38" w:rsidP="00B633F7"/>
    <w:p w14:paraId="7721E51B" w14:textId="76C3F7C4" w:rsidR="008633FC" w:rsidRDefault="00B12E38" w:rsidP="00B12E38">
      <w:pPr>
        <w:pStyle w:val="ListParagraph"/>
        <w:numPr>
          <w:ilvl w:val="0"/>
          <w:numId w:val="38"/>
        </w:numPr>
      </w:pPr>
      <w:r>
        <w:t>What the query returns?</w:t>
      </w:r>
    </w:p>
    <w:p w14:paraId="78A253EF" w14:textId="45D9F5ED" w:rsidR="00B12E38" w:rsidRDefault="00B12E38" w:rsidP="00B633F7"/>
    <w:p w14:paraId="608495B7" w14:textId="6DFA97A4" w:rsidR="00B633F7" w:rsidRDefault="00B633F7" w:rsidP="00B12E38">
      <w:pPr>
        <w:pStyle w:val="Heading2"/>
      </w:pPr>
      <w:r w:rsidRPr="00B633F7">
        <w:t>Aggregate Functions in SQL</w:t>
      </w:r>
      <w:bookmarkStart w:id="0" w:name="_GoBack"/>
      <w:bookmarkEnd w:id="0"/>
    </w:p>
    <w:p w14:paraId="190E7546" w14:textId="6CC711FE" w:rsidR="004D3758" w:rsidRPr="00B633F7" w:rsidRDefault="000268FF" w:rsidP="00636DF1">
      <w:pPr>
        <w:numPr>
          <w:ilvl w:val="1"/>
          <w:numId w:val="20"/>
        </w:numPr>
      </w:pPr>
      <w:r w:rsidRPr="00B633F7">
        <w:t>Built-in aggregate functions</w:t>
      </w:r>
      <w:r w:rsidR="00B12E38">
        <w:t xml:space="preserve"> in SQL are </w:t>
      </w:r>
      <w:r w:rsidRPr="00B12E38">
        <w:rPr>
          <w:b/>
          <w:bCs/>
        </w:rPr>
        <w:t>COUNT</w:t>
      </w:r>
      <w:r w:rsidRPr="00B12E38">
        <w:rPr>
          <w:i/>
          <w:iCs/>
        </w:rPr>
        <w:t>,</w:t>
      </w:r>
      <w:r w:rsidRPr="00B633F7">
        <w:t xml:space="preserve"> </w:t>
      </w:r>
      <w:r w:rsidRPr="00B12E38">
        <w:rPr>
          <w:b/>
          <w:bCs/>
        </w:rPr>
        <w:t>SUM</w:t>
      </w:r>
      <w:r w:rsidRPr="00B633F7">
        <w:t xml:space="preserve">, </w:t>
      </w:r>
      <w:r w:rsidRPr="00B12E38">
        <w:rPr>
          <w:b/>
          <w:bCs/>
        </w:rPr>
        <w:t>MAX</w:t>
      </w:r>
      <w:r w:rsidRPr="00B633F7">
        <w:t xml:space="preserve">, </w:t>
      </w:r>
      <w:r w:rsidRPr="00B12E38">
        <w:rPr>
          <w:b/>
          <w:bCs/>
        </w:rPr>
        <w:t>MIN</w:t>
      </w:r>
      <w:r w:rsidRPr="00B633F7">
        <w:t xml:space="preserve">, and </w:t>
      </w:r>
      <w:r w:rsidRPr="00B12E38">
        <w:rPr>
          <w:b/>
          <w:bCs/>
        </w:rPr>
        <w:t>AVG</w:t>
      </w:r>
      <w:r w:rsidR="00B12E38">
        <w:rPr>
          <w:b/>
          <w:bCs/>
        </w:rPr>
        <w:t>.</w:t>
      </w:r>
    </w:p>
    <w:p w14:paraId="02F78DF5" w14:textId="153BA4D9" w:rsidR="006826F4" w:rsidRDefault="006826F4" w:rsidP="00B633F7">
      <w:r>
        <w:t>Examples:</w:t>
      </w:r>
    </w:p>
    <w:p w14:paraId="121B5D84" w14:textId="7073EE75" w:rsidR="006826F4" w:rsidRDefault="006826F4" w:rsidP="006826F4">
      <w:pPr>
        <w:pStyle w:val="ListParagraph"/>
        <w:numPr>
          <w:ilvl w:val="0"/>
          <w:numId w:val="22"/>
        </w:numPr>
      </w:pPr>
      <w:r w:rsidRPr="006826F4">
        <w:t>Retrieve the total number of employees in the company</w:t>
      </w:r>
      <w:r>
        <w:t>:</w:t>
      </w:r>
    </w:p>
    <w:p w14:paraId="0ABC1E1E" w14:textId="180EA42D" w:rsidR="006826F4" w:rsidRPr="008E0C18" w:rsidRDefault="006826F4" w:rsidP="006826F4">
      <w:pPr>
        <w:autoSpaceDE w:val="0"/>
        <w:autoSpaceDN w:val="0"/>
        <w:adjustRightInd w:val="0"/>
        <w:spacing w:after="0" w:line="240" w:lineRule="auto"/>
        <w:ind w:left="1440"/>
        <w:rPr>
          <w:rFonts w:ascii="AkzidenzGroteskBE-Regular" w:hAnsi="AkzidenzGroteskBE-Regular" w:cs="AkzidenzGroteskBE-Regular"/>
          <w:color w:val="4472C4" w:themeColor="accent1"/>
          <w:sz w:val="18"/>
          <w:szCs w:val="18"/>
        </w:rPr>
      </w:pPr>
      <w:r w:rsidRPr="008E0C18">
        <w:rPr>
          <w:rFonts w:ascii="AkzidenzGroteskBE-Md" w:hAnsi="AkzidenzGroteskBE-Md" w:cs="AkzidenzGroteskBE-Md"/>
          <w:b/>
          <w:bCs/>
          <w:color w:val="4472C4" w:themeColor="accent1"/>
          <w:sz w:val="18"/>
          <w:szCs w:val="18"/>
        </w:rPr>
        <w:t xml:space="preserve">SELECT </w:t>
      </w:r>
      <w:proofErr w:type="gramStart"/>
      <w:r w:rsidRPr="008E0C18">
        <w:rPr>
          <w:rFonts w:ascii="AkzidenzGroteskBE-Md" w:hAnsi="AkzidenzGroteskBE-Md" w:cs="AkzidenzGroteskBE-Md"/>
          <w:b/>
          <w:bCs/>
          <w:color w:val="4472C4" w:themeColor="accent1"/>
          <w:sz w:val="18"/>
          <w:szCs w:val="18"/>
        </w:rPr>
        <w:t>COUNT</w:t>
      </w:r>
      <w:r w:rsidRPr="008E0C18">
        <w:rPr>
          <w:rFonts w:ascii="AkzidenzGroteskBE-Regular" w:hAnsi="AkzidenzGroteskBE-Regular" w:cs="AkzidenzGroteskBE-Regular"/>
          <w:color w:val="4472C4" w:themeColor="accent1"/>
          <w:sz w:val="18"/>
          <w:szCs w:val="18"/>
        </w:rPr>
        <w:t>(</w:t>
      </w:r>
      <w:proofErr w:type="gramEnd"/>
      <w:r w:rsidRPr="008E0C18">
        <w:rPr>
          <w:rFonts w:ascii="AkzidenzGroteskBE-Regular" w:hAnsi="AkzidenzGroteskBE-Regular" w:cs="AkzidenzGroteskBE-Regular"/>
          <w:color w:val="4472C4" w:themeColor="accent1"/>
          <w:sz w:val="18"/>
          <w:szCs w:val="18"/>
        </w:rPr>
        <w:t>*)</w:t>
      </w:r>
    </w:p>
    <w:p w14:paraId="56FE1CE5" w14:textId="12DBC3D9" w:rsidR="006826F4" w:rsidRPr="008E0C18" w:rsidRDefault="006826F4" w:rsidP="006826F4">
      <w:pPr>
        <w:ind w:left="1440"/>
        <w:rPr>
          <w:rFonts w:ascii="AkzidenzGroteskBE-Regular" w:hAnsi="AkzidenzGroteskBE-Regular" w:cs="AkzidenzGroteskBE-Regular"/>
          <w:color w:val="4472C4" w:themeColor="accent1"/>
          <w:sz w:val="18"/>
          <w:szCs w:val="18"/>
        </w:rPr>
      </w:pPr>
      <w:r w:rsidRPr="008E0C18">
        <w:rPr>
          <w:rFonts w:ascii="AkzidenzGroteskBE-Regular" w:hAnsi="AkzidenzGroteskBE-Regular" w:cs="AkzidenzGroteskBE-Regular"/>
          <w:color w:val="4472C4" w:themeColor="accent1"/>
          <w:sz w:val="18"/>
          <w:szCs w:val="18"/>
        </w:rPr>
        <w:t xml:space="preserve">FROM </w:t>
      </w:r>
      <w:r w:rsidR="008E0C18" w:rsidRPr="008E0C18">
        <w:rPr>
          <w:rFonts w:ascii="AkzidenzGroteskBE-Regular" w:hAnsi="AkzidenzGroteskBE-Regular" w:cs="AkzidenzGroteskBE-Regular"/>
          <w:color w:val="4472C4" w:themeColor="accent1"/>
          <w:sz w:val="18"/>
          <w:szCs w:val="18"/>
        </w:rPr>
        <w:t>employee</w:t>
      </w:r>
      <w:r w:rsidRPr="008E0C18">
        <w:rPr>
          <w:rFonts w:ascii="AkzidenzGroteskBE-Regular" w:hAnsi="AkzidenzGroteskBE-Regular" w:cs="AkzidenzGroteskBE-Regular"/>
          <w:color w:val="4472C4" w:themeColor="accent1"/>
          <w:sz w:val="18"/>
          <w:szCs w:val="18"/>
        </w:rPr>
        <w:t>;</w:t>
      </w:r>
    </w:p>
    <w:p w14:paraId="7015CDFE" w14:textId="428D2327" w:rsidR="006826F4" w:rsidRDefault="006826F4" w:rsidP="006826F4">
      <w:pPr>
        <w:pStyle w:val="ListParagraph"/>
        <w:numPr>
          <w:ilvl w:val="0"/>
          <w:numId w:val="22"/>
        </w:numPr>
      </w:pPr>
      <w:r>
        <w:t>Find the sum of the salaries of all employees of the ‘Research’ department, as well as the maximum salary, the minimum salary, and the average salary in this department.</w:t>
      </w:r>
    </w:p>
    <w:p w14:paraId="3A161FEF" w14:textId="77777777" w:rsidR="008E0C18" w:rsidRPr="008E0C18" w:rsidRDefault="008E0C18" w:rsidP="008E0C18">
      <w:pPr>
        <w:pStyle w:val="ListParagraph"/>
        <w:ind w:left="1440"/>
        <w:rPr>
          <w:color w:val="4472C4" w:themeColor="accent1"/>
        </w:rPr>
      </w:pPr>
      <w:r w:rsidRPr="008E0C18">
        <w:rPr>
          <w:color w:val="4472C4" w:themeColor="accent1"/>
        </w:rPr>
        <w:t>SELECT SUM(Salary), MAX(Salary), MIN(Salary), AVG(Salary)</w:t>
      </w:r>
    </w:p>
    <w:p w14:paraId="7DD3E51E" w14:textId="77777777" w:rsidR="008E0C18" w:rsidRPr="008E0C18" w:rsidRDefault="008E0C18" w:rsidP="008E0C18">
      <w:pPr>
        <w:pStyle w:val="ListParagraph"/>
        <w:ind w:left="1440"/>
        <w:rPr>
          <w:color w:val="4472C4" w:themeColor="accent1"/>
        </w:rPr>
      </w:pPr>
      <w:r w:rsidRPr="008E0C18">
        <w:rPr>
          <w:color w:val="4472C4" w:themeColor="accent1"/>
        </w:rPr>
        <w:t xml:space="preserve">FROM (employee JOIN department ON </w:t>
      </w:r>
      <w:proofErr w:type="spellStart"/>
      <w:r w:rsidRPr="008E0C18">
        <w:rPr>
          <w:color w:val="4472C4" w:themeColor="accent1"/>
        </w:rPr>
        <w:t>dno</w:t>
      </w:r>
      <w:proofErr w:type="spellEnd"/>
      <w:r w:rsidRPr="008E0C18">
        <w:rPr>
          <w:color w:val="4472C4" w:themeColor="accent1"/>
        </w:rPr>
        <w:t xml:space="preserve"> = </w:t>
      </w:r>
      <w:proofErr w:type="spellStart"/>
      <w:r w:rsidRPr="008E0C18">
        <w:rPr>
          <w:color w:val="4472C4" w:themeColor="accent1"/>
        </w:rPr>
        <w:t>dnumber</w:t>
      </w:r>
      <w:proofErr w:type="spellEnd"/>
      <w:r w:rsidRPr="008E0C18">
        <w:rPr>
          <w:color w:val="4472C4" w:themeColor="accent1"/>
        </w:rPr>
        <w:t>)</w:t>
      </w:r>
    </w:p>
    <w:p w14:paraId="1A81F8BD" w14:textId="4509B32C" w:rsidR="008E0C18" w:rsidRDefault="008E0C18" w:rsidP="008E0C18">
      <w:pPr>
        <w:pStyle w:val="ListParagraph"/>
        <w:ind w:left="1440"/>
      </w:pPr>
      <w:r w:rsidRPr="008E0C18">
        <w:rPr>
          <w:color w:val="4472C4" w:themeColor="accent1"/>
        </w:rPr>
        <w:t xml:space="preserve">WHERE </w:t>
      </w:r>
      <w:proofErr w:type="spellStart"/>
      <w:r w:rsidRPr="008E0C18">
        <w:rPr>
          <w:color w:val="4472C4" w:themeColor="accent1"/>
        </w:rPr>
        <w:t>dname</w:t>
      </w:r>
      <w:proofErr w:type="spellEnd"/>
      <w:r w:rsidRPr="008E0C18">
        <w:rPr>
          <w:color w:val="4472C4" w:themeColor="accent1"/>
        </w:rPr>
        <w:t xml:space="preserve"> = 'Research'</w:t>
      </w:r>
      <w:r>
        <w:t>;</w:t>
      </w:r>
    </w:p>
    <w:p w14:paraId="5B4BDE88" w14:textId="77777777" w:rsidR="008E0C18" w:rsidRDefault="008E0C18" w:rsidP="008E0C18">
      <w:pPr>
        <w:pStyle w:val="ListParagraph"/>
      </w:pPr>
    </w:p>
    <w:p w14:paraId="0174F7BE" w14:textId="4E908D1A" w:rsidR="006826F4" w:rsidRPr="006826F4" w:rsidRDefault="006826F4" w:rsidP="006826F4">
      <w:pPr>
        <w:pStyle w:val="ListParagraph"/>
        <w:numPr>
          <w:ilvl w:val="0"/>
          <w:numId w:val="22"/>
        </w:numPr>
      </w:pPr>
      <w:r>
        <w:t xml:space="preserve">Application of aggregate functions and </w:t>
      </w:r>
      <w:r w:rsidR="003231BF">
        <w:t>attribute renaming with “AS”.</w:t>
      </w:r>
    </w:p>
    <w:p w14:paraId="543F30D8" w14:textId="77777777" w:rsidR="008E0C18" w:rsidRPr="008E0C18" w:rsidRDefault="008E0C18" w:rsidP="008E0C18">
      <w:pPr>
        <w:spacing w:after="0"/>
        <w:ind w:left="1440" w:hanging="720"/>
        <w:rPr>
          <w:color w:val="4472C4" w:themeColor="accent1"/>
        </w:rPr>
      </w:pPr>
      <w:r w:rsidRPr="008E0C18">
        <w:rPr>
          <w:color w:val="4472C4" w:themeColor="accent1"/>
        </w:rPr>
        <w:t>SELECT</w:t>
      </w:r>
      <w:r w:rsidRPr="008E0C18">
        <w:rPr>
          <w:color w:val="4472C4" w:themeColor="accent1"/>
        </w:rPr>
        <w:tab/>
      </w:r>
      <w:proofErr w:type="gramStart"/>
      <w:r w:rsidRPr="008E0C18">
        <w:rPr>
          <w:color w:val="4472C4" w:themeColor="accent1"/>
        </w:rPr>
        <w:t>SUM(</w:t>
      </w:r>
      <w:proofErr w:type="gramEnd"/>
      <w:r w:rsidRPr="008E0C18">
        <w:rPr>
          <w:color w:val="4472C4" w:themeColor="accent1"/>
        </w:rPr>
        <w:t xml:space="preserve">salary) AS </w:t>
      </w:r>
      <w:proofErr w:type="spellStart"/>
      <w:r w:rsidRPr="008E0C18">
        <w:rPr>
          <w:color w:val="4472C4" w:themeColor="accent1"/>
        </w:rPr>
        <w:t>Total_Sal</w:t>
      </w:r>
      <w:proofErr w:type="spellEnd"/>
      <w:r w:rsidRPr="008E0C18">
        <w:rPr>
          <w:color w:val="4472C4" w:themeColor="accent1"/>
        </w:rPr>
        <w:t xml:space="preserve">, MAX(salary) AS </w:t>
      </w:r>
      <w:proofErr w:type="spellStart"/>
      <w:r w:rsidRPr="008E0C18">
        <w:rPr>
          <w:color w:val="4472C4" w:themeColor="accent1"/>
        </w:rPr>
        <w:t>Highest_Sal</w:t>
      </w:r>
      <w:proofErr w:type="spellEnd"/>
      <w:r w:rsidRPr="008E0C18">
        <w:rPr>
          <w:color w:val="4472C4" w:themeColor="accent1"/>
        </w:rPr>
        <w:t xml:space="preserve">, MIN(salary) AS </w:t>
      </w:r>
      <w:proofErr w:type="spellStart"/>
      <w:r w:rsidRPr="008E0C18">
        <w:rPr>
          <w:color w:val="4472C4" w:themeColor="accent1"/>
        </w:rPr>
        <w:t>Lowest_Sal</w:t>
      </w:r>
      <w:proofErr w:type="spellEnd"/>
      <w:r w:rsidRPr="008E0C18">
        <w:rPr>
          <w:color w:val="4472C4" w:themeColor="accent1"/>
        </w:rPr>
        <w:t xml:space="preserve">, AVG(Salary) AS </w:t>
      </w:r>
      <w:proofErr w:type="spellStart"/>
      <w:r w:rsidRPr="008E0C18">
        <w:rPr>
          <w:color w:val="4472C4" w:themeColor="accent1"/>
        </w:rPr>
        <w:t>Average_Sal</w:t>
      </w:r>
      <w:proofErr w:type="spellEnd"/>
    </w:p>
    <w:p w14:paraId="13734D7E" w14:textId="1741A397" w:rsidR="006826F4" w:rsidRPr="008E0C18" w:rsidRDefault="008E0C18" w:rsidP="008E0C18">
      <w:pPr>
        <w:spacing w:after="0"/>
        <w:ind w:firstLine="720"/>
        <w:rPr>
          <w:color w:val="4472C4" w:themeColor="accent1"/>
        </w:rPr>
      </w:pPr>
      <w:r w:rsidRPr="008E0C18">
        <w:rPr>
          <w:color w:val="4472C4" w:themeColor="accent1"/>
        </w:rPr>
        <w:t>FROM</w:t>
      </w:r>
      <w:r w:rsidRPr="008E0C18">
        <w:rPr>
          <w:color w:val="4472C4" w:themeColor="accent1"/>
        </w:rPr>
        <w:tab/>
        <w:t>employee;</w:t>
      </w:r>
    </w:p>
    <w:p w14:paraId="1749E18F" w14:textId="74544ACC" w:rsidR="009063C6" w:rsidRDefault="009063C6" w:rsidP="006826F4">
      <w:pPr>
        <w:ind w:firstLine="720"/>
      </w:pPr>
    </w:p>
    <w:p w14:paraId="3C569873" w14:textId="521B7B94" w:rsidR="009063C6" w:rsidRPr="003E4909" w:rsidRDefault="003E4909" w:rsidP="003E4909">
      <w:pPr>
        <w:rPr>
          <w:i/>
          <w:iCs/>
        </w:rPr>
      </w:pPr>
      <w:r w:rsidRPr="003E4909">
        <w:rPr>
          <w:i/>
          <w:iCs/>
        </w:rPr>
        <w:t xml:space="preserve">[ In </w:t>
      </w:r>
      <w:proofErr w:type="spellStart"/>
      <w:r w:rsidRPr="003E4909">
        <w:rPr>
          <w:i/>
          <w:iCs/>
        </w:rPr>
        <w:t>PHPMyAdmin</w:t>
      </w:r>
      <w:proofErr w:type="spellEnd"/>
      <w:r w:rsidRPr="003E4909">
        <w:rPr>
          <w:i/>
          <w:iCs/>
        </w:rPr>
        <w:t xml:space="preserve">, </w:t>
      </w:r>
      <w:r w:rsidRPr="003E4909">
        <w:rPr>
          <w:b/>
          <w:bCs/>
          <w:i/>
          <w:iCs/>
        </w:rPr>
        <w:t>do not leave space</w:t>
      </w:r>
      <w:r w:rsidRPr="003E4909">
        <w:rPr>
          <w:i/>
          <w:iCs/>
        </w:rPr>
        <w:t xml:space="preserve"> between COUNT and (*). Neither for other aggregation functions.]</w:t>
      </w:r>
    </w:p>
    <w:p w14:paraId="72EE6037" w14:textId="77777777" w:rsidR="00ED3BD3" w:rsidRDefault="00ED3BD3" w:rsidP="00ED3BD3">
      <w:pPr>
        <w:ind w:left="720"/>
      </w:pPr>
    </w:p>
    <w:p w14:paraId="738CFCDF" w14:textId="77777777" w:rsidR="00ED3BD3" w:rsidRDefault="00ED3BD3">
      <w:pPr>
        <w:spacing w:after="160" w:line="259" w:lineRule="auto"/>
      </w:pPr>
      <w:r>
        <w:br w:type="page"/>
      </w:r>
    </w:p>
    <w:p w14:paraId="1C079ED3" w14:textId="26181CA2" w:rsidR="004D3758" w:rsidRPr="009063C6" w:rsidRDefault="000268FF" w:rsidP="009063C6">
      <w:pPr>
        <w:numPr>
          <w:ilvl w:val="0"/>
          <w:numId w:val="23"/>
        </w:numPr>
      </w:pPr>
      <w:r w:rsidRPr="009063C6">
        <w:lastRenderedPageBreak/>
        <w:t>What does the following query return?</w:t>
      </w:r>
    </w:p>
    <w:p w14:paraId="050B001A" w14:textId="77777777" w:rsidR="00BC6F49" w:rsidRPr="00BC6F49" w:rsidRDefault="00BC6F49" w:rsidP="00BC6F49">
      <w:pPr>
        <w:spacing w:after="0"/>
        <w:ind w:left="3600" w:firstLine="720"/>
        <w:rPr>
          <w:color w:val="4472C4" w:themeColor="accent1"/>
        </w:rPr>
      </w:pPr>
      <w:r w:rsidRPr="00BC6F49">
        <w:rPr>
          <w:color w:val="4472C4" w:themeColor="accent1"/>
        </w:rPr>
        <w:t xml:space="preserve">SELECT </w:t>
      </w:r>
      <w:proofErr w:type="spellStart"/>
      <w:r w:rsidRPr="00BC6F49">
        <w:rPr>
          <w:color w:val="4472C4" w:themeColor="accent1"/>
        </w:rPr>
        <w:t>lname</w:t>
      </w:r>
      <w:proofErr w:type="spellEnd"/>
      <w:r w:rsidRPr="00BC6F49">
        <w:rPr>
          <w:color w:val="4472C4" w:themeColor="accent1"/>
        </w:rPr>
        <w:t xml:space="preserve">, </w:t>
      </w:r>
      <w:proofErr w:type="spellStart"/>
      <w:r w:rsidRPr="00BC6F49">
        <w:rPr>
          <w:color w:val="4472C4" w:themeColor="accent1"/>
        </w:rPr>
        <w:t>fname</w:t>
      </w:r>
      <w:proofErr w:type="spellEnd"/>
    </w:p>
    <w:p w14:paraId="120F90E8" w14:textId="77777777" w:rsidR="00BC6F49" w:rsidRPr="00BC6F49" w:rsidRDefault="00BC6F49" w:rsidP="00BC6F49">
      <w:pPr>
        <w:spacing w:after="0"/>
        <w:ind w:left="3600" w:firstLine="720"/>
        <w:rPr>
          <w:color w:val="4472C4" w:themeColor="accent1"/>
        </w:rPr>
      </w:pPr>
      <w:r w:rsidRPr="00BC6F49">
        <w:rPr>
          <w:color w:val="4472C4" w:themeColor="accent1"/>
        </w:rPr>
        <w:t>FROM employee</w:t>
      </w:r>
    </w:p>
    <w:p w14:paraId="7A36D53E" w14:textId="77777777" w:rsidR="00BC6F49" w:rsidRPr="00BC6F49" w:rsidRDefault="00BC6F49" w:rsidP="00BC6F49">
      <w:pPr>
        <w:spacing w:after="0"/>
        <w:ind w:left="3600" w:firstLine="720"/>
        <w:rPr>
          <w:color w:val="4472C4" w:themeColor="accent1"/>
        </w:rPr>
      </w:pPr>
      <w:r w:rsidRPr="00BC6F49">
        <w:rPr>
          <w:color w:val="4472C4" w:themeColor="accent1"/>
        </w:rPr>
        <w:t xml:space="preserve">WHERE (SELECT </w:t>
      </w:r>
      <w:proofErr w:type="gramStart"/>
      <w:r w:rsidRPr="00BC6F49">
        <w:rPr>
          <w:color w:val="4472C4" w:themeColor="accent1"/>
        </w:rPr>
        <w:t>count(</w:t>
      </w:r>
      <w:proofErr w:type="gramEnd"/>
      <w:r w:rsidRPr="00BC6F49">
        <w:rPr>
          <w:color w:val="4472C4" w:themeColor="accent1"/>
        </w:rPr>
        <w:t>*)</w:t>
      </w:r>
    </w:p>
    <w:p w14:paraId="249F97DF" w14:textId="77777777" w:rsidR="00BC6F49" w:rsidRPr="00BC6F49" w:rsidRDefault="00BC6F49" w:rsidP="00BC6F49">
      <w:pPr>
        <w:spacing w:after="0"/>
        <w:ind w:left="4050" w:firstLine="720"/>
        <w:rPr>
          <w:color w:val="4472C4" w:themeColor="accent1"/>
        </w:rPr>
      </w:pPr>
      <w:r w:rsidRPr="00BC6F49">
        <w:rPr>
          <w:color w:val="4472C4" w:themeColor="accent1"/>
        </w:rPr>
        <w:t xml:space="preserve">       FROM dependent</w:t>
      </w:r>
    </w:p>
    <w:p w14:paraId="770A2018" w14:textId="199212AB" w:rsidR="009063C6" w:rsidRPr="00BC6F49" w:rsidRDefault="00BC6F49" w:rsidP="00BC6F49">
      <w:pPr>
        <w:spacing w:after="0"/>
        <w:ind w:left="4050" w:firstLine="720"/>
        <w:rPr>
          <w:color w:val="4472C4" w:themeColor="accent1"/>
        </w:rPr>
      </w:pPr>
      <w:r w:rsidRPr="00BC6F49">
        <w:rPr>
          <w:color w:val="4472C4" w:themeColor="accent1"/>
        </w:rPr>
        <w:t xml:space="preserve">       WHERE </w:t>
      </w:r>
      <w:proofErr w:type="spellStart"/>
      <w:r w:rsidRPr="00BC6F49">
        <w:rPr>
          <w:color w:val="4472C4" w:themeColor="accent1"/>
        </w:rPr>
        <w:t>ssn</w:t>
      </w:r>
      <w:proofErr w:type="spellEnd"/>
      <w:r w:rsidRPr="00BC6F49">
        <w:rPr>
          <w:color w:val="4472C4" w:themeColor="accent1"/>
        </w:rPr>
        <w:t xml:space="preserve"> = </w:t>
      </w:r>
      <w:proofErr w:type="spellStart"/>
      <w:r w:rsidRPr="00BC6F49">
        <w:rPr>
          <w:color w:val="4472C4" w:themeColor="accent1"/>
        </w:rPr>
        <w:t>essn</w:t>
      </w:r>
      <w:proofErr w:type="spellEnd"/>
      <w:r w:rsidRPr="00BC6F49">
        <w:rPr>
          <w:color w:val="4472C4" w:themeColor="accent1"/>
        </w:rPr>
        <w:t>) &gt;= 2;</w:t>
      </w:r>
    </w:p>
    <w:p w14:paraId="7004A947" w14:textId="699CF917" w:rsidR="009063C6" w:rsidRDefault="009063C6" w:rsidP="009063C6">
      <w:pPr>
        <w:ind w:firstLine="720"/>
      </w:pPr>
    </w:p>
    <w:p w14:paraId="71916C78" w14:textId="0BB34CCB" w:rsidR="006826F4" w:rsidRDefault="009063C6" w:rsidP="00ED3BD3">
      <w:pPr>
        <w:pStyle w:val="Heading2"/>
      </w:pPr>
      <w:r w:rsidRPr="009063C6">
        <w:t>The GROUP BY and HAVING Clauses</w:t>
      </w:r>
    </w:p>
    <w:p w14:paraId="66F81677" w14:textId="77777777" w:rsidR="004D3758" w:rsidRPr="009063C6" w:rsidRDefault="000268FF" w:rsidP="00ED3BD3">
      <w:pPr>
        <w:pStyle w:val="Heading3"/>
      </w:pPr>
      <w:r w:rsidRPr="009063C6">
        <w:t xml:space="preserve">GROUP BY </w:t>
      </w:r>
    </w:p>
    <w:p w14:paraId="5682B769" w14:textId="6B7CCFB5" w:rsidR="004D3758" w:rsidRDefault="000268FF" w:rsidP="00ED3BD3">
      <w:pPr>
        <w:numPr>
          <w:ilvl w:val="1"/>
          <w:numId w:val="24"/>
        </w:numPr>
        <w:spacing w:after="0"/>
      </w:pPr>
      <w:r w:rsidRPr="009063C6">
        <w:t xml:space="preserve">Creates subgroups of tuples </w:t>
      </w:r>
      <w:r w:rsidRPr="00ED3BD3">
        <w:rPr>
          <w:b/>
          <w:bCs/>
          <w:i/>
          <w:iCs/>
        </w:rPr>
        <w:t>before</w:t>
      </w:r>
      <w:r w:rsidRPr="009063C6">
        <w:t xml:space="preserve"> applying aggregation functions.</w:t>
      </w:r>
    </w:p>
    <w:p w14:paraId="2E394E3D" w14:textId="55FE27BB" w:rsidR="009063C6" w:rsidRPr="009063C6" w:rsidRDefault="009063C6" w:rsidP="00ED3BD3">
      <w:pPr>
        <w:numPr>
          <w:ilvl w:val="1"/>
          <w:numId w:val="24"/>
        </w:numPr>
        <w:spacing w:after="0"/>
      </w:pPr>
      <w:r>
        <w:t>Aggregation function(s) will be applied on each group.</w:t>
      </w:r>
    </w:p>
    <w:p w14:paraId="7C980502" w14:textId="77777777" w:rsidR="00ED3BD3" w:rsidRDefault="00ED3BD3" w:rsidP="009063C6"/>
    <w:p w14:paraId="7895C675" w14:textId="0789770D" w:rsidR="009063C6" w:rsidRDefault="00ED3BD3" w:rsidP="00ED3BD3">
      <w:pPr>
        <w:pStyle w:val="ListParagraph"/>
        <w:numPr>
          <w:ilvl w:val="0"/>
          <w:numId w:val="38"/>
        </w:numPr>
      </w:pPr>
      <w:r>
        <w:t>Given definition of GROUP BY, c</w:t>
      </w:r>
      <w:r w:rsidR="009063C6">
        <w:t>an you guess what the following query will return?</w:t>
      </w:r>
    </w:p>
    <w:p w14:paraId="0A1D3C2D" w14:textId="77777777" w:rsidR="00BC6F49" w:rsidRPr="00BC6F49" w:rsidRDefault="00BC6F49" w:rsidP="00BC6F49">
      <w:pPr>
        <w:spacing w:after="0"/>
        <w:ind w:left="2790"/>
        <w:rPr>
          <w:color w:val="4472C4" w:themeColor="accent1"/>
        </w:rPr>
      </w:pPr>
      <w:r w:rsidRPr="00BC6F49">
        <w:rPr>
          <w:color w:val="4472C4" w:themeColor="accent1"/>
        </w:rPr>
        <w:t>SELECT</w:t>
      </w:r>
      <w:r w:rsidRPr="00BC6F49">
        <w:rPr>
          <w:color w:val="4472C4" w:themeColor="accent1"/>
        </w:rPr>
        <w:tab/>
      </w:r>
      <w:r w:rsidRPr="00BC6F49">
        <w:rPr>
          <w:color w:val="4472C4" w:themeColor="accent1"/>
        </w:rPr>
        <w:tab/>
      </w:r>
      <w:proofErr w:type="spellStart"/>
      <w:r w:rsidRPr="00BC6F49">
        <w:rPr>
          <w:color w:val="4472C4" w:themeColor="accent1"/>
        </w:rPr>
        <w:t>dno</w:t>
      </w:r>
      <w:proofErr w:type="spellEnd"/>
      <w:r w:rsidRPr="00BC6F49">
        <w:rPr>
          <w:color w:val="4472C4" w:themeColor="accent1"/>
        </w:rPr>
        <w:t xml:space="preserve">, </w:t>
      </w:r>
      <w:proofErr w:type="gramStart"/>
      <w:r w:rsidRPr="00BC6F49">
        <w:rPr>
          <w:color w:val="4472C4" w:themeColor="accent1"/>
        </w:rPr>
        <w:t>count(</w:t>
      </w:r>
      <w:proofErr w:type="gramEnd"/>
      <w:r w:rsidRPr="00BC6F49">
        <w:rPr>
          <w:color w:val="4472C4" w:themeColor="accent1"/>
        </w:rPr>
        <w:t xml:space="preserve">*), </w:t>
      </w:r>
      <w:proofErr w:type="spellStart"/>
      <w:r w:rsidRPr="00BC6F49">
        <w:rPr>
          <w:color w:val="4472C4" w:themeColor="accent1"/>
        </w:rPr>
        <w:t>avg</w:t>
      </w:r>
      <w:proofErr w:type="spellEnd"/>
      <w:r w:rsidRPr="00BC6F49">
        <w:rPr>
          <w:color w:val="4472C4" w:themeColor="accent1"/>
        </w:rPr>
        <w:t>(salary)</w:t>
      </w:r>
    </w:p>
    <w:p w14:paraId="1E9A4864" w14:textId="77777777" w:rsidR="00BC6F49" w:rsidRPr="00BC6F49" w:rsidRDefault="00BC6F49" w:rsidP="00BC6F49">
      <w:pPr>
        <w:spacing w:after="0"/>
        <w:ind w:left="2790"/>
        <w:rPr>
          <w:color w:val="4472C4" w:themeColor="accent1"/>
        </w:rPr>
      </w:pPr>
      <w:r w:rsidRPr="00BC6F49">
        <w:rPr>
          <w:color w:val="4472C4" w:themeColor="accent1"/>
        </w:rPr>
        <w:t>FROM</w:t>
      </w:r>
      <w:r w:rsidRPr="00BC6F49">
        <w:rPr>
          <w:color w:val="4472C4" w:themeColor="accent1"/>
        </w:rPr>
        <w:tab/>
      </w:r>
      <w:r w:rsidRPr="00BC6F49">
        <w:rPr>
          <w:color w:val="4472C4" w:themeColor="accent1"/>
        </w:rPr>
        <w:tab/>
        <w:t>employee</w:t>
      </w:r>
    </w:p>
    <w:p w14:paraId="2B43CE90" w14:textId="1FD7E717" w:rsidR="009063C6" w:rsidRPr="00BC6F49" w:rsidRDefault="00BC6F49" w:rsidP="00BC6F49">
      <w:pPr>
        <w:spacing w:after="0"/>
        <w:ind w:left="2790"/>
        <w:rPr>
          <w:color w:val="4472C4" w:themeColor="accent1"/>
        </w:rPr>
      </w:pPr>
      <w:r w:rsidRPr="00BC6F49">
        <w:rPr>
          <w:color w:val="4472C4" w:themeColor="accent1"/>
        </w:rPr>
        <w:t>GROUP BY</w:t>
      </w:r>
      <w:r w:rsidRPr="00BC6F49">
        <w:rPr>
          <w:color w:val="4472C4" w:themeColor="accent1"/>
        </w:rPr>
        <w:tab/>
      </w:r>
      <w:proofErr w:type="spellStart"/>
      <w:r w:rsidRPr="00BC6F49">
        <w:rPr>
          <w:color w:val="4472C4" w:themeColor="accent1"/>
        </w:rPr>
        <w:t>dno</w:t>
      </w:r>
      <w:proofErr w:type="spellEnd"/>
      <w:r w:rsidRPr="00BC6F49">
        <w:rPr>
          <w:color w:val="4472C4" w:themeColor="accent1"/>
        </w:rPr>
        <w:t>;</w:t>
      </w:r>
    </w:p>
    <w:p w14:paraId="1BB61653" w14:textId="0162F22A" w:rsidR="009063C6" w:rsidRDefault="009063C6" w:rsidP="006826F4"/>
    <w:p w14:paraId="66BA6227" w14:textId="0F8537E7" w:rsidR="005D71C6" w:rsidRDefault="005D71C6" w:rsidP="00ED3BD3">
      <w:pPr>
        <w:pStyle w:val="ListParagraph"/>
        <w:numPr>
          <w:ilvl w:val="0"/>
          <w:numId w:val="38"/>
        </w:numPr>
      </w:pPr>
      <w:r>
        <w:t xml:space="preserve">What if there are some employees which </w:t>
      </w:r>
      <w:proofErr w:type="spellStart"/>
      <w:r w:rsidR="00BC6F49">
        <w:t>dno</w:t>
      </w:r>
      <w:proofErr w:type="spellEnd"/>
      <w:r>
        <w:t xml:space="preserve"> is NULL for them?</w:t>
      </w:r>
    </w:p>
    <w:p w14:paraId="4DB39BC7" w14:textId="77777777" w:rsidR="00ED3BD3" w:rsidRDefault="00ED3BD3" w:rsidP="006826F4"/>
    <w:p w14:paraId="527A6283" w14:textId="77777777" w:rsidR="004D3758" w:rsidRPr="005D71C6" w:rsidRDefault="000268FF" w:rsidP="005D71C6">
      <w:pPr>
        <w:numPr>
          <w:ilvl w:val="0"/>
          <w:numId w:val="25"/>
        </w:numPr>
      </w:pPr>
      <w:r w:rsidRPr="005D71C6">
        <w:t>Note: the grouping attribute must appear in the SELECT clause:</w:t>
      </w:r>
    </w:p>
    <w:p w14:paraId="7F5A5C9C" w14:textId="77777777" w:rsidR="00BC6F49" w:rsidRPr="00BC6F49" w:rsidRDefault="00BC6F49" w:rsidP="00BC6F49">
      <w:pPr>
        <w:spacing w:after="0"/>
        <w:ind w:left="2790"/>
        <w:rPr>
          <w:color w:val="4472C4" w:themeColor="accent1"/>
        </w:rPr>
      </w:pPr>
      <w:r w:rsidRPr="00BC6F49">
        <w:rPr>
          <w:color w:val="4472C4" w:themeColor="accent1"/>
        </w:rPr>
        <w:t>SELECT</w:t>
      </w:r>
      <w:r w:rsidRPr="00BC6F49">
        <w:rPr>
          <w:color w:val="4472C4" w:themeColor="accent1"/>
        </w:rPr>
        <w:tab/>
      </w:r>
      <w:r w:rsidRPr="00BC6F49">
        <w:rPr>
          <w:color w:val="4472C4" w:themeColor="accent1"/>
        </w:rPr>
        <w:tab/>
      </w:r>
      <w:proofErr w:type="spellStart"/>
      <w:r w:rsidRPr="00BC6F49">
        <w:rPr>
          <w:b/>
          <w:bCs/>
          <w:color w:val="4472C4" w:themeColor="accent1"/>
          <w:u w:val="single"/>
        </w:rPr>
        <w:t>dno</w:t>
      </w:r>
      <w:proofErr w:type="spellEnd"/>
      <w:r w:rsidRPr="00BC6F49">
        <w:rPr>
          <w:color w:val="4472C4" w:themeColor="accent1"/>
        </w:rPr>
        <w:t xml:space="preserve">, </w:t>
      </w:r>
      <w:proofErr w:type="gramStart"/>
      <w:r w:rsidRPr="00BC6F49">
        <w:rPr>
          <w:color w:val="4472C4" w:themeColor="accent1"/>
        </w:rPr>
        <w:t>count(</w:t>
      </w:r>
      <w:proofErr w:type="gramEnd"/>
      <w:r w:rsidRPr="00BC6F49">
        <w:rPr>
          <w:color w:val="4472C4" w:themeColor="accent1"/>
        </w:rPr>
        <w:t xml:space="preserve">*), </w:t>
      </w:r>
      <w:proofErr w:type="spellStart"/>
      <w:r w:rsidRPr="00BC6F49">
        <w:rPr>
          <w:color w:val="4472C4" w:themeColor="accent1"/>
        </w:rPr>
        <w:t>avg</w:t>
      </w:r>
      <w:proofErr w:type="spellEnd"/>
      <w:r w:rsidRPr="00BC6F49">
        <w:rPr>
          <w:color w:val="4472C4" w:themeColor="accent1"/>
        </w:rPr>
        <w:t>(salary)</w:t>
      </w:r>
    </w:p>
    <w:p w14:paraId="489FC648" w14:textId="77777777" w:rsidR="00BC6F49" w:rsidRPr="00BC6F49" w:rsidRDefault="00BC6F49" w:rsidP="00BC6F49">
      <w:pPr>
        <w:spacing w:after="0"/>
        <w:ind w:left="2790"/>
        <w:rPr>
          <w:color w:val="4472C4" w:themeColor="accent1"/>
        </w:rPr>
      </w:pPr>
      <w:r w:rsidRPr="00BC6F49">
        <w:rPr>
          <w:color w:val="4472C4" w:themeColor="accent1"/>
        </w:rPr>
        <w:t>FROM</w:t>
      </w:r>
      <w:r w:rsidRPr="00BC6F49">
        <w:rPr>
          <w:color w:val="4472C4" w:themeColor="accent1"/>
        </w:rPr>
        <w:tab/>
      </w:r>
      <w:r w:rsidRPr="00BC6F49">
        <w:rPr>
          <w:color w:val="4472C4" w:themeColor="accent1"/>
        </w:rPr>
        <w:tab/>
        <w:t>employee</w:t>
      </w:r>
    </w:p>
    <w:p w14:paraId="599A733B" w14:textId="21FBCFCF" w:rsidR="005D71C6" w:rsidRDefault="00BC6F49" w:rsidP="00BC6F49">
      <w:pPr>
        <w:spacing w:after="0"/>
        <w:ind w:left="2790"/>
        <w:rPr>
          <w:color w:val="4472C4" w:themeColor="accent1"/>
        </w:rPr>
      </w:pPr>
      <w:r w:rsidRPr="00BC6F49">
        <w:rPr>
          <w:color w:val="4472C4" w:themeColor="accent1"/>
        </w:rPr>
        <w:t>GROUP BY</w:t>
      </w:r>
      <w:r w:rsidRPr="00BC6F49">
        <w:rPr>
          <w:color w:val="4472C4" w:themeColor="accent1"/>
        </w:rPr>
        <w:tab/>
      </w:r>
      <w:proofErr w:type="spellStart"/>
      <w:r w:rsidRPr="00BC6F49">
        <w:rPr>
          <w:b/>
          <w:bCs/>
          <w:color w:val="4472C4" w:themeColor="accent1"/>
          <w:u w:val="single"/>
        </w:rPr>
        <w:t>dno</w:t>
      </w:r>
      <w:proofErr w:type="spellEnd"/>
      <w:r w:rsidRPr="00BC6F49">
        <w:rPr>
          <w:color w:val="4472C4" w:themeColor="accent1"/>
        </w:rPr>
        <w:t>;</w:t>
      </w:r>
    </w:p>
    <w:p w14:paraId="545FF9B0" w14:textId="77777777" w:rsidR="00BC6F49" w:rsidRPr="00BC6F49" w:rsidRDefault="00BC6F49" w:rsidP="00BC6F49">
      <w:pPr>
        <w:spacing w:after="0"/>
        <w:ind w:left="2790"/>
        <w:rPr>
          <w:color w:val="4472C4" w:themeColor="accent1"/>
        </w:rPr>
      </w:pPr>
    </w:p>
    <w:p w14:paraId="183F2963" w14:textId="77777777" w:rsidR="004D3758" w:rsidRPr="00174348" w:rsidRDefault="000268FF" w:rsidP="00174348">
      <w:pPr>
        <w:numPr>
          <w:ilvl w:val="0"/>
          <w:numId w:val="27"/>
        </w:numPr>
      </w:pPr>
      <w:r w:rsidRPr="00174348">
        <w:t>GROUP BY may be applied to the result of a JOIN:</w:t>
      </w:r>
    </w:p>
    <w:p w14:paraId="0A2A7D8A" w14:textId="77777777" w:rsidR="00BC6F49" w:rsidRPr="0089654B" w:rsidRDefault="00174348" w:rsidP="00BC6F49">
      <w:pPr>
        <w:spacing w:after="0"/>
        <w:rPr>
          <w:color w:val="4472C4" w:themeColor="accent1"/>
        </w:rPr>
      </w:pPr>
      <w:r w:rsidRPr="00174348">
        <w:rPr>
          <w:b/>
          <w:bCs/>
        </w:rPr>
        <w:t xml:space="preserve">      </w:t>
      </w:r>
      <w:r w:rsidR="00AB6B87">
        <w:rPr>
          <w:b/>
          <w:bCs/>
        </w:rPr>
        <w:tab/>
      </w:r>
      <w:r w:rsidR="00AB6B87">
        <w:rPr>
          <w:b/>
          <w:bCs/>
        </w:rPr>
        <w:tab/>
      </w:r>
      <w:r w:rsidR="00BC6F49" w:rsidRPr="0089654B">
        <w:rPr>
          <w:color w:val="4472C4" w:themeColor="accent1"/>
        </w:rPr>
        <w:t>SELECT</w:t>
      </w:r>
      <w:r w:rsidR="00BC6F49" w:rsidRPr="0089654B">
        <w:rPr>
          <w:color w:val="4472C4" w:themeColor="accent1"/>
        </w:rPr>
        <w:tab/>
      </w:r>
      <w:proofErr w:type="spellStart"/>
      <w:r w:rsidR="00BC6F49" w:rsidRPr="0089654B">
        <w:rPr>
          <w:color w:val="4472C4" w:themeColor="accent1"/>
        </w:rPr>
        <w:t>pnumber</w:t>
      </w:r>
      <w:proofErr w:type="spellEnd"/>
      <w:r w:rsidR="00BC6F49" w:rsidRPr="0089654B">
        <w:rPr>
          <w:color w:val="4472C4" w:themeColor="accent1"/>
        </w:rPr>
        <w:t xml:space="preserve">, </w:t>
      </w:r>
      <w:proofErr w:type="spellStart"/>
      <w:r w:rsidR="00BC6F49" w:rsidRPr="0089654B">
        <w:rPr>
          <w:color w:val="4472C4" w:themeColor="accent1"/>
        </w:rPr>
        <w:t>pname</w:t>
      </w:r>
      <w:proofErr w:type="spellEnd"/>
      <w:r w:rsidR="00BC6F49" w:rsidRPr="0089654B">
        <w:rPr>
          <w:color w:val="4472C4" w:themeColor="accent1"/>
        </w:rPr>
        <w:t xml:space="preserve">, </w:t>
      </w:r>
      <w:proofErr w:type="gramStart"/>
      <w:r w:rsidR="00BC6F49" w:rsidRPr="0089654B">
        <w:rPr>
          <w:color w:val="4472C4" w:themeColor="accent1"/>
        </w:rPr>
        <w:t>COUNT(</w:t>
      </w:r>
      <w:proofErr w:type="gramEnd"/>
      <w:r w:rsidR="00BC6F49" w:rsidRPr="0089654B">
        <w:rPr>
          <w:color w:val="4472C4" w:themeColor="accent1"/>
        </w:rPr>
        <w:t>*)</w:t>
      </w:r>
    </w:p>
    <w:p w14:paraId="1B1EBAA7" w14:textId="77777777" w:rsidR="00BC6F49" w:rsidRPr="0089654B" w:rsidRDefault="00BC6F49" w:rsidP="0089654B">
      <w:pPr>
        <w:spacing w:after="0"/>
        <w:ind w:left="1440"/>
        <w:rPr>
          <w:color w:val="4472C4" w:themeColor="accent1"/>
        </w:rPr>
      </w:pPr>
      <w:r w:rsidRPr="0089654B">
        <w:rPr>
          <w:color w:val="4472C4" w:themeColor="accent1"/>
        </w:rPr>
        <w:t>FROM</w:t>
      </w:r>
      <w:r w:rsidRPr="0089654B">
        <w:rPr>
          <w:color w:val="4472C4" w:themeColor="accent1"/>
        </w:rPr>
        <w:tab/>
        <w:t xml:space="preserve">(project JOIN </w:t>
      </w:r>
      <w:proofErr w:type="spellStart"/>
      <w:r w:rsidRPr="0089654B">
        <w:rPr>
          <w:color w:val="4472C4" w:themeColor="accent1"/>
        </w:rPr>
        <w:t>works_on</w:t>
      </w:r>
      <w:proofErr w:type="spellEnd"/>
      <w:r w:rsidRPr="0089654B">
        <w:rPr>
          <w:color w:val="4472C4" w:themeColor="accent1"/>
        </w:rPr>
        <w:t xml:space="preserve"> ON </w:t>
      </w:r>
      <w:proofErr w:type="spellStart"/>
      <w:r w:rsidRPr="0089654B">
        <w:rPr>
          <w:color w:val="4472C4" w:themeColor="accent1"/>
        </w:rPr>
        <w:t>pnumber</w:t>
      </w:r>
      <w:proofErr w:type="spellEnd"/>
      <w:r w:rsidRPr="0089654B">
        <w:rPr>
          <w:color w:val="4472C4" w:themeColor="accent1"/>
        </w:rPr>
        <w:t>=</w:t>
      </w:r>
      <w:proofErr w:type="spellStart"/>
      <w:proofErr w:type="gramStart"/>
      <w:r w:rsidRPr="0089654B">
        <w:rPr>
          <w:color w:val="4472C4" w:themeColor="accent1"/>
        </w:rPr>
        <w:t>pno</w:t>
      </w:r>
      <w:proofErr w:type="spellEnd"/>
      <w:r w:rsidRPr="0089654B">
        <w:rPr>
          <w:color w:val="4472C4" w:themeColor="accent1"/>
        </w:rPr>
        <w:t xml:space="preserve"> )</w:t>
      </w:r>
      <w:proofErr w:type="gramEnd"/>
    </w:p>
    <w:p w14:paraId="3368DA6C" w14:textId="04EB4FE5" w:rsidR="00174348" w:rsidRPr="0089654B" w:rsidRDefault="00BC6F49" w:rsidP="0089654B">
      <w:pPr>
        <w:spacing w:after="0"/>
        <w:ind w:left="1440"/>
        <w:rPr>
          <w:color w:val="4472C4" w:themeColor="accent1"/>
        </w:rPr>
      </w:pPr>
      <w:r w:rsidRPr="0089654B">
        <w:rPr>
          <w:color w:val="4472C4" w:themeColor="accent1"/>
        </w:rPr>
        <w:t>GROUP BY</w:t>
      </w:r>
      <w:r w:rsidRPr="0089654B">
        <w:rPr>
          <w:color w:val="4472C4" w:themeColor="accent1"/>
        </w:rPr>
        <w:tab/>
      </w:r>
      <w:proofErr w:type="spellStart"/>
      <w:r w:rsidRPr="0089654B">
        <w:rPr>
          <w:color w:val="4472C4" w:themeColor="accent1"/>
        </w:rPr>
        <w:t>pnumber</w:t>
      </w:r>
      <w:proofErr w:type="spellEnd"/>
      <w:r w:rsidRPr="0089654B">
        <w:rPr>
          <w:color w:val="4472C4" w:themeColor="accent1"/>
        </w:rPr>
        <w:t xml:space="preserve">, </w:t>
      </w:r>
      <w:proofErr w:type="spellStart"/>
      <w:r w:rsidRPr="0089654B">
        <w:rPr>
          <w:color w:val="4472C4" w:themeColor="accent1"/>
        </w:rPr>
        <w:t>pname</w:t>
      </w:r>
      <w:proofErr w:type="spellEnd"/>
      <w:r w:rsidRPr="0089654B">
        <w:rPr>
          <w:color w:val="4472C4" w:themeColor="accent1"/>
        </w:rPr>
        <w:t>;</w:t>
      </w:r>
    </w:p>
    <w:p w14:paraId="111F8ABE" w14:textId="77777777" w:rsidR="00ED3BD3" w:rsidRPr="00174348" w:rsidRDefault="00ED3BD3" w:rsidP="00ED3BD3">
      <w:pPr>
        <w:spacing w:after="0"/>
      </w:pPr>
    </w:p>
    <w:p w14:paraId="1884DF88" w14:textId="77777777" w:rsidR="008020A1" w:rsidRDefault="00AB6B87" w:rsidP="008020A1">
      <w:pPr>
        <w:pStyle w:val="ListParagraph"/>
        <w:numPr>
          <w:ilvl w:val="0"/>
          <w:numId w:val="38"/>
        </w:numPr>
      </w:pPr>
      <w:r>
        <w:t>What does the query return?</w:t>
      </w:r>
    </w:p>
    <w:p w14:paraId="1CEC9F10" w14:textId="77777777" w:rsidR="008020A1" w:rsidRDefault="008020A1">
      <w:pPr>
        <w:spacing w:after="160" w:line="259" w:lineRule="auto"/>
      </w:pPr>
      <w:r>
        <w:br w:type="page"/>
      </w:r>
    </w:p>
    <w:p w14:paraId="3F3682BC" w14:textId="3C803135" w:rsidR="004D3758" w:rsidRPr="00AB6B87" w:rsidRDefault="000268FF" w:rsidP="008020A1">
      <w:pPr>
        <w:pStyle w:val="Heading3"/>
      </w:pPr>
      <w:r w:rsidRPr="00AB6B87">
        <w:lastRenderedPageBreak/>
        <w:t>HAVING clause</w:t>
      </w:r>
    </w:p>
    <w:p w14:paraId="294241DC" w14:textId="44983843" w:rsidR="004D3758" w:rsidRDefault="000268FF" w:rsidP="00AB6B87">
      <w:pPr>
        <w:numPr>
          <w:ilvl w:val="1"/>
          <w:numId w:val="29"/>
        </w:numPr>
      </w:pPr>
      <w:r w:rsidRPr="00AB6B87">
        <w:t xml:space="preserve">Provides a condition to </w:t>
      </w:r>
      <w:r w:rsidR="00AB6B87">
        <w:t>choose</w:t>
      </w:r>
      <w:r w:rsidRPr="00AB6B87">
        <w:t xml:space="preserve"> or reject a </w:t>
      </w:r>
      <w:r w:rsidRPr="008020A1">
        <w:rPr>
          <w:b/>
          <w:bCs/>
          <w:i/>
          <w:iCs/>
        </w:rPr>
        <w:t>group</w:t>
      </w:r>
      <w:r w:rsidRPr="00AB6B87">
        <w:t>.</w:t>
      </w:r>
      <w:r w:rsidR="008020A1">
        <w:t xml:space="preserve"> Similar to WHERE clause, but for a group, not a single tuple.</w:t>
      </w:r>
    </w:p>
    <w:p w14:paraId="0FD94C2E" w14:textId="4FBA10B2" w:rsidR="00AB6B87" w:rsidRDefault="00AB6B87" w:rsidP="00AB6B87">
      <w:pPr>
        <w:numPr>
          <w:ilvl w:val="1"/>
          <w:numId w:val="29"/>
        </w:numPr>
      </w:pPr>
      <w:r>
        <w:t>Example:</w:t>
      </w:r>
    </w:p>
    <w:p w14:paraId="4C9510C4" w14:textId="77777777" w:rsidR="0089654B" w:rsidRDefault="0089654B" w:rsidP="0089654B">
      <w:pPr>
        <w:numPr>
          <w:ilvl w:val="1"/>
          <w:numId w:val="29"/>
        </w:numPr>
        <w:spacing w:after="0"/>
        <w:ind w:left="1800"/>
      </w:pPr>
      <w:r>
        <w:t>SELECT</w:t>
      </w:r>
      <w:r>
        <w:tab/>
      </w:r>
      <w:proofErr w:type="spellStart"/>
      <w:r>
        <w:t>pnumber</w:t>
      </w:r>
      <w:proofErr w:type="spellEnd"/>
      <w:r>
        <w:t xml:space="preserve">, </w:t>
      </w:r>
      <w:proofErr w:type="spellStart"/>
      <w:r>
        <w:t>pname</w:t>
      </w:r>
      <w:proofErr w:type="spellEnd"/>
      <w:r>
        <w:t>, COUNT(*)</w:t>
      </w:r>
    </w:p>
    <w:p w14:paraId="0DB103F3" w14:textId="77777777" w:rsidR="0089654B" w:rsidRDefault="0089654B" w:rsidP="0089654B">
      <w:pPr>
        <w:numPr>
          <w:ilvl w:val="1"/>
          <w:numId w:val="29"/>
        </w:numPr>
        <w:spacing w:after="0"/>
        <w:ind w:left="1800"/>
      </w:pPr>
      <w:r>
        <w:t>FROM</w:t>
      </w:r>
      <w:r>
        <w:tab/>
        <w:t xml:space="preserve">(project JOIN </w:t>
      </w:r>
      <w:proofErr w:type="spellStart"/>
      <w:r>
        <w:t>works_on</w:t>
      </w:r>
      <w:proofErr w:type="spellEnd"/>
      <w:r>
        <w:t xml:space="preserve"> ON </w:t>
      </w:r>
      <w:proofErr w:type="spellStart"/>
      <w:r>
        <w:t>pnumber</w:t>
      </w:r>
      <w:proofErr w:type="spellEnd"/>
      <w:r>
        <w:t>=</w:t>
      </w:r>
      <w:proofErr w:type="spellStart"/>
      <w:r>
        <w:t>pno</w:t>
      </w:r>
      <w:proofErr w:type="spellEnd"/>
      <w:r>
        <w:t xml:space="preserve"> )</w:t>
      </w:r>
    </w:p>
    <w:p w14:paraId="5AF14576" w14:textId="77777777" w:rsidR="0089654B" w:rsidRDefault="0089654B" w:rsidP="0089654B">
      <w:pPr>
        <w:numPr>
          <w:ilvl w:val="1"/>
          <w:numId w:val="29"/>
        </w:numPr>
        <w:spacing w:after="0"/>
        <w:ind w:left="1800"/>
      </w:pPr>
      <w:r>
        <w:t>GROUP BY</w:t>
      </w:r>
      <w:r>
        <w:tab/>
      </w:r>
      <w:proofErr w:type="spellStart"/>
      <w:r>
        <w:t>pnumber</w:t>
      </w:r>
      <w:proofErr w:type="spellEnd"/>
      <w:r>
        <w:t xml:space="preserve">, </w:t>
      </w:r>
      <w:proofErr w:type="spellStart"/>
      <w:r>
        <w:t>pname</w:t>
      </w:r>
      <w:proofErr w:type="spellEnd"/>
    </w:p>
    <w:p w14:paraId="301F49EB" w14:textId="373FA8B1" w:rsidR="0089654B" w:rsidRDefault="0089654B" w:rsidP="0089654B">
      <w:pPr>
        <w:numPr>
          <w:ilvl w:val="1"/>
          <w:numId w:val="29"/>
        </w:numPr>
        <w:spacing w:after="0"/>
        <w:ind w:left="1800"/>
      </w:pPr>
      <w:r>
        <w:t>HAVING</w:t>
      </w:r>
      <w:r>
        <w:tab/>
        <w:t>COUNT(*) &gt; 2;</w:t>
      </w:r>
    </w:p>
    <w:p w14:paraId="203771BC" w14:textId="77777777" w:rsidR="0089654B" w:rsidRDefault="0089654B" w:rsidP="0089654B">
      <w:pPr>
        <w:numPr>
          <w:ilvl w:val="1"/>
          <w:numId w:val="29"/>
        </w:numPr>
        <w:spacing w:after="0"/>
        <w:ind w:left="1800"/>
      </w:pPr>
    </w:p>
    <w:p w14:paraId="492CCF5A" w14:textId="6EBCA6CD" w:rsidR="00AB6B87" w:rsidRPr="00887083" w:rsidRDefault="00887083" w:rsidP="00887083">
      <w:pPr>
        <w:pStyle w:val="ListParagraph"/>
        <w:numPr>
          <w:ilvl w:val="0"/>
          <w:numId w:val="28"/>
        </w:numPr>
      </w:pPr>
      <w:r w:rsidRPr="00887083">
        <w:t>What this query returns?</w:t>
      </w:r>
    </w:p>
    <w:p w14:paraId="03341B6C" w14:textId="77777777" w:rsidR="00887083" w:rsidRPr="00AB6B87" w:rsidRDefault="00887083" w:rsidP="00AB6B87"/>
    <w:p w14:paraId="6DE56D69" w14:textId="6D8692C3" w:rsidR="004D3758" w:rsidRPr="00887083" w:rsidRDefault="00887083" w:rsidP="00AB6B87">
      <w:pPr>
        <w:numPr>
          <w:ilvl w:val="0"/>
          <w:numId w:val="29"/>
        </w:numPr>
        <w:rPr>
          <w:i/>
          <w:iCs/>
        </w:rPr>
      </w:pPr>
      <w:r w:rsidRPr="00887083">
        <w:rPr>
          <w:b/>
          <w:bCs/>
          <w:i/>
          <w:iCs/>
        </w:rPr>
        <w:t xml:space="preserve">Can you write this query? </w:t>
      </w:r>
      <w:r w:rsidRPr="00887083">
        <w:rPr>
          <w:i/>
          <w:iCs/>
        </w:rPr>
        <w:t>f</w:t>
      </w:r>
      <w:r w:rsidR="000268FF" w:rsidRPr="00887083">
        <w:rPr>
          <w:i/>
          <w:iCs/>
        </w:rPr>
        <w:t>or each project on which more than two employees work, retrieve the project number, the project name, and the number of employees who work on the project.</w:t>
      </w:r>
    </w:p>
    <w:p w14:paraId="29F24C55" w14:textId="64CB8F44" w:rsidR="00AB6B87" w:rsidRDefault="0008161D" w:rsidP="00AB6B87">
      <w:pPr>
        <w:rPr>
          <w:color w:val="FF0000"/>
        </w:rPr>
      </w:pPr>
      <w:bookmarkStart w:id="1" w:name="_Hlk37956483"/>
      <w:r w:rsidRPr="0008161D">
        <w:rPr>
          <w:color w:val="FF0000"/>
        </w:rPr>
        <w:t>/* Next session: lab 2 from chapter 7 */</w:t>
      </w:r>
    </w:p>
    <w:bookmarkEnd w:id="1"/>
    <w:p w14:paraId="704416B7" w14:textId="77777777" w:rsidR="002E52CB" w:rsidRPr="0008161D" w:rsidRDefault="002E52CB" w:rsidP="00AB6B87">
      <w:pPr>
        <w:rPr>
          <w:color w:val="FF0000"/>
        </w:rPr>
      </w:pPr>
    </w:p>
    <w:p w14:paraId="5D4CD8D6" w14:textId="05DF49A8" w:rsidR="00887083" w:rsidRDefault="00887083" w:rsidP="008020A1">
      <w:pPr>
        <w:pStyle w:val="Heading2"/>
      </w:pPr>
      <w:r w:rsidRPr="00887083">
        <w:t>Combining the WHERE and the HAVING Clause</w:t>
      </w:r>
    </w:p>
    <w:p w14:paraId="5E456F4E" w14:textId="62FEAA44" w:rsidR="004D3758" w:rsidRPr="003E4909" w:rsidRDefault="000268FF" w:rsidP="003E4909">
      <w:pPr>
        <w:numPr>
          <w:ilvl w:val="0"/>
          <w:numId w:val="30"/>
        </w:numPr>
      </w:pPr>
      <w:r w:rsidRPr="003E4909">
        <w:t>Consider the query</w:t>
      </w:r>
      <w:r w:rsidR="00B852A9">
        <w:t xml:space="preserve"> Q28</w:t>
      </w:r>
      <w:r w:rsidRPr="003E4909">
        <w:t xml:space="preserve">: we want to count the </w:t>
      </w:r>
      <w:r w:rsidRPr="003E4909">
        <w:rPr>
          <w:i/>
          <w:iCs/>
        </w:rPr>
        <w:t>total</w:t>
      </w:r>
      <w:r w:rsidRPr="003E4909">
        <w:t xml:space="preserve"> number of employees whose salaries exceed $40,000 in each department, but only for departments where more than five employees work. </w:t>
      </w:r>
    </w:p>
    <w:p w14:paraId="77C2D2A1" w14:textId="77777777" w:rsidR="004D3758" w:rsidRPr="003E4909" w:rsidRDefault="000268FF" w:rsidP="003E4909">
      <w:pPr>
        <w:numPr>
          <w:ilvl w:val="0"/>
          <w:numId w:val="30"/>
        </w:numPr>
      </w:pPr>
      <w:r w:rsidRPr="003E4909">
        <w:t>INCORRECT QUERY:</w:t>
      </w:r>
    </w:p>
    <w:p w14:paraId="081764DA" w14:textId="475968A1" w:rsidR="003E4909" w:rsidRPr="003E4909" w:rsidRDefault="003E4909" w:rsidP="008020A1">
      <w:pPr>
        <w:spacing w:after="0"/>
        <w:ind w:left="1440"/>
      </w:pPr>
      <w:r w:rsidRPr="003E4909">
        <w:rPr>
          <w:b/>
          <w:bCs/>
        </w:rPr>
        <w:t>SELECT</w:t>
      </w:r>
      <w:r w:rsidRPr="003E4909">
        <w:tab/>
      </w:r>
      <w:r w:rsidRPr="003E4909">
        <w:tab/>
      </w:r>
      <w:proofErr w:type="spellStart"/>
      <w:r w:rsidR="00960426">
        <w:t>d</w:t>
      </w:r>
      <w:r w:rsidRPr="003E4909">
        <w:t>no</w:t>
      </w:r>
      <w:proofErr w:type="spellEnd"/>
      <w:r w:rsidRPr="003E4909">
        <w:t xml:space="preserve">, </w:t>
      </w:r>
      <w:proofErr w:type="gramStart"/>
      <w:r w:rsidRPr="003E4909">
        <w:rPr>
          <w:b/>
          <w:bCs/>
        </w:rPr>
        <w:t>COUNT</w:t>
      </w:r>
      <w:r w:rsidR="00960426">
        <w:t>(</w:t>
      </w:r>
      <w:proofErr w:type="gramEnd"/>
      <w:r w:rsidRPr="003E4909">
        <w:t>*)</w:t>
      </w:r>
    </w:p>
    <w:p w14:paraId="0484A424" w14:textId="164FC919" w:rsidR="003E4909" w:rsidRPr="003E4909" w:rsidRDefault="003E4909" w:rsidP="008020A1">
      <w:pPr>
        <w:spacing w:after="0"/>
        <w:ind w:left="1440"/>
      </w:pPr>
      <w:r w:rsidRPr="003E4909">
        <w:rPr>
          <w:b/>
          <w:bCs/>
        </w:rPr>
        <w:t>FROM</w:t>
      </w:r>
      <w:r w:rsidRPr="003E4909">
        <w:tab/>
      </w:r>
      <w:r w:rsidRPr="003E4909">
        <w:tab/>
      </w:r>
      <w:r w:rsidR="00960426">
        <w:t>employee</w:t>
      </w:r>
    </w:p>
    <w:p w14:paraId="6F999B3E" w14:textId="470E1838" w:rsidR="003E4909" w:rsidRPr="003E4909" w:rsidRDefault="003E4909" w:rsidP="008020A1">
      <w:pPr>
        <w:spacing w:after="0"/>
        <w:ind w:left="1440"/>
      </w:pPr>
      <w:r w:rsidRPr="003E4909">
        <w:rPr>
          <w:b/>
          <w:bCs/>
        </w:rPr>
        <w:t>WHERE</w:t>
      </w:r>
      <w:r w:rsidRPr="003E4909">
        <w:tab/>
      </w:r>
      <w:r w:rsidRPr="003E4909">
        <w:tab/>
      </w:r>
      <w:r w:rsidR="00960426">
        <w:t>s</w:t>
      </w:r>
      <w:r w:rsidRPr="003E4909">
        <w:t>alary&gt;40000</w:t>
      </w:r>
    </w:p>
    <w:p w14:paraId="72E59321" w14:textId="35299F54" w:rsidR="003E4909" w:rsidRPr="003E4909" w:rsidRDefault="003E4909" w:rsidP="008020A1">
      <w:pPr>
        <w:spacing w:after="0"/>
        <w:ind w:left="1440"/>
      </w:pPr>
      <w:r w:rsidRPr="003E4909">
        <w:rPr>
          <w:b/>
          <w:bCs/>
        </w:rPr>
        <w:t>GROUP BY</w:t>
      </w:r>
      <w:r w:rsidRPr="003E4909">
        <w:tab/>
      </w:r>
      <w:proofErr w:type="spellStart"/>
      <w:r w:rsidR="00960426">
        <w:t>d</w:t>
      </w:r>
      <w:r w:rsidRPr="003E4909">
        <w:t>no</w:t>
      </w:r>
      <w:proofErr w:type="spellEnd"/>
    </w:p>
    <w:p w14:paraId="6C4A51B2" w14:textId="4BA3C71D" w:rsidR="003E4909" w:rsidRDefault="003E4909" w:rsidP="008020A1">
      <w:pPr>
        <w:spacing w:after="0"/>
        <w:ind w:left="1440"/>
      </w:pPr>
      <w:r w:rsidRPr="003E4909">
        <w:rPr>
          <w:b/>
          <w:bCs/>
        </w:rPr>
        <w:t>HAVING</w:t>
      </w:r>
      <w:r w:rsidRPr="003E4909">
        <w:tab/>
      </w:r>
      <w:proofErr w:type="gramStart"/>
      <w:r w:rsidRPr="003E4909">
        <w:rPr>
          <w:b/>
          <w:bCs/>
        </w:rPr>
        <w:t>COUNT</w:t>
      </w:r>
      <w:r w:rsidR="00960426">
        <w:t>(</w:t>
      </w:r>
      <w:proofErr w:type="gramEnd"/>
      <w:r w:rsidRPr="003E4909">
        <w:t>*) &gt; 5;</w:t>
      </w:r>
    </w:p>
    <w:p w14:paraId="1A3F5A28" w14:textId="77777777" w:rsidR="008020A1" w:rsidRPr="003E4909" w:rsidRDefault="008020A1" w:rsidP="008020A1">
      <w:pPr>
        <w:spacing w:after="0"/>
        <w:ind w:left="1440"/>
      </w:pPr>
    </w:p>
    <w:p w14:paraId="662B3C30" w14:textId="4CDB6282" w:rsidR="003E4909" w:rsidRPr="008020A1" w:rsidRDefault="008020A1" w:rsidP="008020A1">
      <w:pPr>
        <w:pStyle w:val="ListParagraph"/>
        <w:numPr>
          <w:ilvl w:val="0"/>
          <w:numId w:val="28"/>
        </w:numPr>
      </w:pPr>
      <w:r w:rsidRPr="008020A1">
        <w:t>Why is it incorrect?</w:t>
      </w:r>
      <w:r>
        <w:t xml:space="preserve"> Or what does it return instead?</w:t>
      </w:r>
    </w:p>
    <w:p w14:paraId="45F68097" w14:textId="4DE84F8F" w:rsidR="003E4909" w:rsidRDefault="003E4909" w:rsidP="00DB1378">
      <w:pPr>
        <w:pStyle w:val="ListParagraph"/>
        <w:numPr>
          <w:ilvl w:val="0"/>
          <w:numId w:val="22"/>
        </w:numPr>
      </w:pPr>
      <w:r>
        <w:t>Split the query into the following parts:</w:t>
      </w:r>
    </w:p>
    <w:p w14:paraId="6440F6F7" w14:textId="51108D27" w:rsidR="003E4909" w:rsidRDefault="00C66768" w:rsidP="00DB1378">
      <w:pPr>
        <w:pStyle w:val="ListParagraph"/>
        <w:numPr>
          <w:ilvl w:val="0"/>
          <w:numId w:val="39"/>
        </w:numPr>
        <w:spacing w:after="0"/>
      </w:pPr>
      <w:r>
        <w:t>D</w:t>
      </w:r>
      <w:r w:rsidRPr="003E4909">
        <w:t>epartments wh</w:t>
      </w:r>
      <w:r>
        <w:t>ich</w:t>
      </w:r>
      <w:r w:rsidRPr="003E4909">
        <w:t xml:space="preserve"> </w:t>
      </w:r>
      <w:r>
        <w:t xml:space="preserve">have </w:t>
      </w:r>
      <w:r w:rsidRPr="003E4909">
        <w:t>more than five employees</w:t>
      </w:r>
      <w:r>
        <w:t>.</w:t>
      </w:r>
    </w:p>
    <w:p w14:paraId="057D58FE" w14:textId="14AFF386" w:rsidR="00C66768" w:rsidRPr="008503D3" w:rsidRDefault="00C66768" w:rsidP="008020A1">
      <w:pPr>
        <w:autoSpaceDE w:val="0"/>
        <w:autoSpaceDN w:val="0"/>
        <w:adjustRightInd w:val="0"/>
        <w:spacing w:after="0" w:line="240" w:lineRule="auto"/>
        <w:ind w:left="1440"/>
        <w:rPr>
          <w:rFonts w:ascii="AkzidenzGroteskBE-Regular" w:hAnsi="AkzidenzGroteskBE-Regular" w:cs="AkzidenzGroteskBE-Regular"/>
        </w:rPr>
      </w:pPr>
      <w:r w:rsidRPr="008503D3">
        <w:rPr>
          <w:rFonts w:ascii="AkzidenzGroteskBE-Md" w:hAnsi="AkzidenzGroteskBE-Md" w:cs="AkzidenzGroteskBE-Md"/>
          <w:b/>
          <w:bCs/>
        </w:rPr>
        <w:t xml:space="preserve">SELECT </w:t>
      </w:r>
      <w:proofErr w:type="spellStart"/>
      <w:r w:rsidR="00960426">
        <w:rPr>
          <w:rFonts w:ascii="AkzidenzGroteskBE-Regular" w:hAnsi="AkzidenzGroteskBE-Regular" w:cs="AkzidenzGroteskBE-Regular"/>
        </w:rPr>
        <w:t>d</w:t>
      </w:r>
      <w:r w:rsidRPr="008503D3">
        <w:rPr>
          <w:rFonts w:ascii="AkzidenzGroteskBE-Regular" w:hAnsi="AkzidenzGroteskBE-Regular" w:cs="AkzidenzGroteskBE-Regular"/>
        </w:rPr>
        <w:t>no</w:t>
      </w:r>
      <w:proofErr w:type="spellEnd"/>
    </w:p>
    <w:p w14:paraId="34CBAE7D" w14:textId="237FE8C7" w:rsidR="00C66768" w:rsidRPr="008503D3" w:rsidRDefault="00C66768" w:rsidP="008020A1">
      <w:pPr>
        <w:autoSpaceDE w:val="0"/>
        <w:autoSpaceDN w:val="0"/>
        <w:adjustRightInd w:val="0"/>
        <w:spacing w:after="0" w:line="240" w:lineRule="auto"/>
        <w:ind w:left="1440"/>
        <w:rPr>
          <w:rFonts w:ascii="AkzidenzGroteskBE-Regular" w:hAnsi="AkzidenzGroteskBE-Regular" w:cs="AkzidenzGroteskBE-Regular"/>
        </w:rPr>
      </w:pPr>
      <w:r w:rsidRPr="008503D3">
        <w:rPr>
          <w:rFonts w:ascii="AkzidenzGroteskBE-Md" w:hAnsi="AkzidenzGroteskBE-Md" w:cs="AkzidenzGroteskBE-Md"/>
          <w:b/>
          <w:bCs/>
        </w:rPr>
        <w:t xml:space="preserve">FROM </w:t>
      </w:r>
      <w:r w:rsidR="00960426">
        <w:rPr>
          <w:rFonts w:ascii="AkzidenzGroteskBE-Regular" w:hAnsi="AkzidenzGroteskBE-Regular" w:cs="AkzidenzGroteskBE-Regular"/>
        </w:rPr>
        <w:t>employee</w:t>
      </w:r>
    </w:p>
    <w:p w14:paraId="04F1BD51" w14:textId="30A23E22" w:rsidR="00C66768" w:rsidRPr="008503D3" w:rsidRDefault="00C66768" w:rsidP="008020A1">
      <w:pPr>
        <w:autoSpaceDE w:val="0"/>
        <w:autoSpaceDN w:val="0"/>
        <w:adjustRightInd w:val="0"/>
        <w:spacing w:after="0" w:line="240" w:lineRule="auto"/>
        <w:ind w:left="1440"/>
        <w:rPr>
          <w:rFonts w:ascii="AkzidenzGroteskBE-Regular" w:hAnsi="AkzidenzGroteskBE-Regular" w:cs="AkzidenzGroteskBE-Regular"/>
        </w:rPr>
      </w:pPr>
      <w:r w:rsidRPr="008503D3">
        <w:rPr>
          <w:rFonts w:ascii="AkzidenzGroteskBE-Md" w:hAnsi="AkzidenzGroteskBE-Md" w:cs="AkzidenzGroteskBE-Md"/>
          <w:b/>
          <w:bCs/>
        </w:rPr>
        <w:t xml:space="preserve">GROUP BY </w:t>
      </w:r>
      <w:proofErr w:type="spellStart"/>
      <w:r w:rsidR="00960426">
        <w:rPr>
          <w:rFonts w:ascii="AkzidenzGroteskBE-Regular" w:hAnsi="AkzidenzGroteskBE-Regular" w:cs="AkzidenzGroteskBE-Regular"/>
        </w:rPr>
        <w:t>d</w:t>
      </w:r>
      <w:r w:rsidRPr="008503D3">
        <w:rPr>
          <w:rFonts w:ascii="AkzidenzGroteskBE-Regular" w:hAnsi="AkzidenzGroteskBE-Regular" w:cs="AkzidenzGroteskBE-Regular"/>
        </w:rPr>
        <w:t>no</w:t>
      </w:r>
      <w:proofErr w:type="spellEnd"/>
    </w:p>
    <w:p w14:paraId="47C39441" w14:textId="77777777" w:rsidR="00501DF6" w:rsidRDefault="00C66768" w:rsidP="00501DF6">
      <w:pPr>
        <w:spacing w:after="0"/>
        <w:ind w:left="1440"/>
        <w:rPr>
          <w:rFonts w:ascii="MinionPro-Regular" w:hAnsi="MinionPro-Regular" w:cs="MinionPro-Regular"/>
        </w:rPr>
      </w:pPr>
      <w:r w:rsidRPr="008503D3">
        <w:rPr>
          <w:rFonts w:ascii="AkzidenzGroteskBE-Md" w:hAnsi="AkzidenzGroteskBE-Md" w:cs="AkzidenzGroteskBE-Md"/>
          <w:b/>
          <w:bCs/>
        </w:rPr>
        <w:t xml:space="preserve">HAVING </w:t>
      </w:r>
      <w:proofErr w:type="gramStart"/>
      <w:r w:rsidRPr="008503D3">
        <w:rPr>
          <w:rFonts w:ascii="AkzidenzGroteskBE-Md" w:hAnsi="AkzidenzGroteskBE-Md" w:cs="AkzidenzGroteskBE-Md"/>
          <w:b/>
          <w:bCs/>
        </w:rPr>
        <w:t>COUNT</w:t>
      </w:r>
      <w:r w:rsidR="00960426">
        <w:rPr>
          <w:rFonts w:ascii="AkzidenzGroteskBE-Regular" w:hAnsi="AkzidenzGroteskBE-Regular" w:cs="AkzidenzGroteskBE-Regular"/>
        </w:rPr>
        <w:t>(</w:t>
      </w:r>
      <w:proofErr w:type="gramEnd"/>
      <w:r w:rsidRPr="008503D3">
        <w:rPr>
          <w:rFonts w:ascii="AkzidenzGroteskBE-Regular" w:hAnsi="AkzidenzGroteskBE-Regular" w:cs="AkzidenzGroteskBE-Regular"/>
        </w:rPr>
        <w:t xml:space="preserve">*) &gt; </w:t>
      </w:r>
      <w:r w:rsidRPr="008503D3">
        <w:rPr>
          <w:rFonts w:ascii="MinionPro-Regular" w:hAnsi="MinionPro-Regular" w:cs="MinionPro-Regular"/>
        </w:rPr>
        <w:t>5;</w:t>
      </w:r>
    </w:p>
    <w:p w14:paraId="7764CDBB" w14:textId="77777777" w:rsidR="00501DF6" w:rsidRDefault="00501DF6" w:rsidP="00501DF6">
      <w:pPr>
        <w:spacing w:after="0"/>
        <w:ind w:left="1440"/>
        <w:rPr>
          <w:rFonts w:ascii="AkzidenzGroteskBE-Md" w:hAnsi="AkzidenzGroteskBE-Md" w:cs="AkzidenzGroteskBE-Md"/>
        </w:rPr>
      </w:pPr>
    </w:p>
    <w:p w14:paraId="295BB5EB" w14:textId="77777777" w:rsidR="00501DF6" w:rsidRDefault="00501DF6" w:rsidP="00501DF6">
      <w:pPr>
        <w:spacing w:after="0"/>
        <w:ind w:left="1440"/>
        <w:rPr>
          <w:rFonts w:ascii="AkzidenzGroteskBE-Md" w:hAnsi="AkzidenzGroteskBE-Md" w:cs="AkzidenzGroteskBE-Md"/>
        </w:rPr>
      </w:pPr>
    </w:p>
    <w:p w14:paraId="28D86C36" w14:textId="71356B21" w:rsidR="00C66768" w:rsidRPr="008503D3" w:rsidRDefault="00C66768" w:rsidP="00501DF6">
      <w:pPr>
        <w:spacing w:after="0"/>
        <w:ind w:left="1440"/>
      </w:pPr>
      <w:r w:rsidRPr="00DB1378">
        <w:rPr>
          <w:rFonts w:ascii="AkzidenzGroteskBE-Md" w:hAnsi="AkzidenzGroteskBE-Md" w:cs="AkzidenzGroteskBE-Md"/>
        </w:rPr>
        <w:t>Employees working IN these departments AND have a salary &gt; 4000:</w:t>
      </w:r>
    </w:p>
    <w:p w14:paraId="18CD8CAE" w14:textId="75512F16" w:rsidR="00C66768" w:rsidRPr="008503D3" w:rsidRDefault="00C66768" w:rsidP="00177D20">
      <w:pPr>
        <w:autoSpaceDE w:val="0"/>
        <w:autoSpaceDN w:val="0"/>
        <w:adjustRightInd w:val="0"/>
        <w:spacing w:after="0" w:line="240" w:lineRule="auto"/>
        <w:ind w:left="1440"/>
        <w:rPr>
          <w:rFonts w:ascii="AkzidenzGroteskBE-Regular" w:hAnsi="AkzidenzGroteskBE-Regular" w:cs="AkzidenzGroteskBE-Regular"/>
        </w:rPr>
      </w:pPr>
      <w:r w:rsidRPr="008503D3">
        <w:rPr>
          <w:rFonts w:ascii="AkzidenzGroteskBE-Md" w:hAnsi="AkzidenzGroteskBE-Md" w:cs="AkzidenzGroteskBE-Md"/>
          <w:b/>
          <w:bCs/>
        </w:rPr>
        <w:lastRenderedPageBreak/>
        <w:t xml:space="preserve">SELECT </w:t>
      </w:r>
      <w:r w:rsidRPr="008503D3">
        <w:rPr>
          <w:rFonts w:ascii="AkzidenzGroteskBE-Regular" w:hAnsi="AkzidenzGroteskBE-Regular" w:cs="AkzidenzGroteskBE-Regular"/>
        </w:rPr>
        <w:t>*</w:t>
      </w:r>
    </w:p>
    <w:p w14:paraId="209AB978" w14:textId="50C3DCFA" w:rsidR="00C66768" w:rsidRPr="008503D3" w:rsidRDefault="00C66768" w:rsidP="00177D20">
      <w:pPr>
        <w:autoSpaceDE w:val="0"/>
        <w:autoSpaceDN w:val="0"/>
        <w:adjustRightInd w:val="0"/>
        <w:spacing w:after="0" w:line="240" w:lineRule="auto"/>
        <w:ind w:left="1440"/>
        <w:rPr>
          <w:rFonts w:ascii="AkzidenzGroteskBE-Regular" w:hAnsi="AkzidenzGroteskBE-Regular" w:cs="AkzidenzGroteskBE-Regular"/>
        </w:rPr>
      </w:pPr>
      <w:r w:rsidRPr="008503D3">
        <w:rPr>
          <w:rFonts w:ascii="AkzidenzGroteskBE-Md" w:hAnsi="AkzidenzGroteskBE-Md" w:cs="AkzidenzGroteskBE-Md"/>
          <w:b/>
          <w:bCs/>
        </w:rPr>
        <w:t xml:space="preserve">FROM </w:t>
      </w:r>
      <w:r w:rsidR="00960426">
        <w:rPr>
          <w:rFonts w:ascii="AkzidenzGroteskBE-Regular" w:hAnsi="AkzidenzGroteskBE-Regular" w:cs="AkzidenzGroteskBE-Regular"/>
        </w:rPr>
        <w:t>employee</w:t>
      </w:r>
    </w:p>
    <w:p w14:paraId="5104D45C" w14:textId="77777777" w:rsidR="00960426" w:rsidRPr="008503D3" w:rsidRDefault="00C66768" w:rsidP="00960426">
      <w:pPr>
        <w:autoSpaceDE w:val="0"/>
        <w:autoSpaceDN w:val="0"/>
        <w:adjustRightInd w:val="0"/>
        <w:spacing w:after="0" w:line="240" w:lineRule="auto"/>
        <w:ind w:left="1440"/>
        <w:rPr>
          <w:rFonts w:ascii="AkzidenzGroteskBE-Regular" w:hAnsi="AkzidenzGroteskBE-Regular" w:cs="AkzidenzGroteskBE-Regular"/>
        </w:rPr>
      </w:pPr>
      <w:r w:rsidRPr="008503D3">
        <w:rPr>
          <w:rFonts w:ascii="AkzidenzGroteskBE-Md" w:hAnsi="AkzidenzGroteskBE-Md" w:cs="AkzidenzGroteskBE-Md"/>
          <w:b/>
          <w:bCs/>
        </w:rPr>
        <w:t xml:space="preserve">WHERE </w:t>
      </w:r>
      <w:r w:rsidR="00960426">
        <w:rPr>
          <w:rFonts w:ascii="AkzidenzGroteskBE-Regular" w:hAnsi="AkzidenzGroteskBE-Regular" w:cs="AkzidenzGroteskBE-Regular"/>
        </w:rPr>
        <w:t>s</w:t>
      </w:r>
      <w:r w:rsidRPr="008503D3">
        <w:rPr>
          <w:rFonts w:ascii="AkzidenzGroteskBE-Regular" w:hAnsi="AkzidenzGroteskBE-Regular" w:cs="AkzidenzGroteskBE-Regular"/>
        </w:rPr>
        <w:t xml:space="preserve">alary&gt;40000 </w:t>
      </w:r>
      <w:r w:rsidRPr="008503D3">
        <w:rPr>
          <w:rFonts w:ascii="AkzidenzGroteskBE-Md" w:hAnsi="AkzidenzGroteskBE-Md" w:cs="AkzidenzGroteskBE-Md"/>
          <w:b/>
          <w:bCs/>
        </w:rPr>
        <w:t xml:space="preserve">AND </w:t>
      </w:r>
      <w:proofErr w:type="spellStart"/>
      <w:r w:rsidR="00960426">
        <w:rPr>
          <w:rFonts w:ascii="AkzidenzGroteskBE-Regular" w:hAnsi="AkzidenzGroteskBE-Regular" w:cs="AkzidenzGroteskBE-Regular"/>
        </w:rPr>
        <w:t>d</w:t>
      </w:r>
      <w:r w:rsidRPr="008503D3">
        <w:rPr>
          <w:rFonts w:ascii="AkzidenzGroteskBE-Regular" w:hAnsi="AkzidenzGroteskBE-Regular" w:cs="AkzidenzGroteskBE-Regular"/>
        </w:rPr>
        <w:t>no</w:t>
      </w:r>
      <w:proofErr w:type="spellEnd"/>
      <w:r w:rsidRPr="008503D3">
        <w:rPr>
          <w:rFonts w:ascii="AkzidenzGroteskBE-Regular" w:hAnsi="AkzidenzGroteskBE-Regular" w:cs="AkzidenzGroteskBE-Regular"/>
        </w:rPr>
        <w:t xml:space="preserve"> </w:t>
      </w:r>
      <w:r w:rsidRPr="008503D3">
        <w:rPr>
          <w:rFonts w:ascii="AkzidenzGroteskBE-Md" w:hAnsi="AkzidenzGroteskBE-Md" w:cs="AkzidenzGroteskBE-Md"/>
          <w:b/>
          <w:bCs/>
        </w:rPr>
        <w:t>IN</w:t>
      </w:r>
      <w:r w:rsidR="00960426">
        <w:rPr>
          <w:rFonts w:ascii="AkzidenzGroteskBE-Md" w:hAnsi="AkzidenzGroteskBE-Md" w:cs="AkzidenzGroteskBE-Md"/>
          <w:b/>
          <w:bCs/>
        </w:rPr>
        <w:t xml:space="preserve"> (</w:t>
      </w:r>
      <w:r w:rsidR="00960426" w:rsidRPr="008503D3">
        <w:rPr>
          <w:rFonts w:ascii="AkzidenzGroteskBE-Md" w:hAnsi="AkzidenzGroteskBE-Md" w:cs="AkzidenzGroteskBE-Md"/>
          <w:b/>
          <w:bCs/>
        </w:rPr>
        <w:t xml:space="preserve">SELECT </w:t>
      </w:r>
      <w:proofErr w:type="spellStart"/>
      <w:r w:rsidR="00960426">
        <w:rPr>
          <w:rFonts w:ascii="AkzidenzGroteskBE-Regular" w:hAnsi="AkzidenzGroteskBE-Regular" w:cs="AkzidenzGroteskBE-Regular"/>
        </w:rPr>
        <w:t>d</w:t>
      </w:r>
      <w:r w:rsidR="00960426" w:rsidRPr="008503D3">
        <w:rPr>
          <w:rFonts w:ascii="AkzidenzGroteskBE-Regular" w:hAnsi="AkzidenzGroteskBE-Regular" w:cs="AkzidenzGroteskBE-Regular"/>
        </w:rPr>
        <w:t>no</w:t>
      </w:r>
      <w:proofErr w:type="spellEnd"/>
    </w:p>
    <w:p w14:paraId="4153BC8B" w14:textId="77777777" w:rsidR="00960426" w:rsidRPr="008503D3" w:rsidRDefault="00960426" w:rsidP="00960426">
      <w:pPr>
        <w:autoSpaceDE w:val="0"/>
        <w:autoSpaceDN w:val="0"/>
        <w:adjustRightInd w:val="0"/>
        <w:spacing w:after="0" w:line="240" w:lineRule="auto"/>
        <w:ind w:left="4590"/>
        <w:rPr>
          <w:rFonts w:ascii="AkzidenzGroteskBE-Regular" w:hAnsi="AkzidenzGroteskBE-Regular" w:cs="AkzidenzGroteskBE-Regular"/>
        </w:rPr>
      </w:pPr>
      <w:r w:rsidRPr="008503D3">
        <w:rPr>
          <w:rFonts w:ascii="AkzidenzGroteskBE-Md" w:hAnsi="AkzidenzGroteskBE-Md" w:cs="AkzidenzGroteskBE-Md"/>
          <w:b/>
          <w:bCs/>
        </w:rPr>
        <w:t xml:space="preserve">FROM </w:t>
      </w:r>
      <w:r>
        <w:rPr>
          <w:rFonts w:ascii="AkzidenzGroteskBE-Regular" w:hAnsi="AkzidenzGroteskBE-Regular" w:cs="AkzidenzGroteskBE-Regular"/>
        </w:rPr>
        <w:t>employee</w:t>
      </w:r>
    </w:p>
    <w:p w14:paraId="4474F949" w14:textId="77777777" w:rsidR="00960426" w:rsidRPr="008503D3" w:rsidRDefault="00960426" w:rsidP="00960426">
      <w:pPr>
        <w:autoSpaceDE w:val="0"/>
        <w:autoSpaceDN w:val="0"/>
        <w:adjustRightInd w:val="0"/>
        <w:spacing w:after="0" w:line="240" w:lineRule="auto"/>
        <w:ind w:left="4590"/>
        <w:rPr>
          <w:rFonts w:ascii="AkzidenzGroteskBE-Regular" w:hAnsi="AkzidenzGroteskBE-Regular" w:cs="AkzidenzGroteskBE-Regular"/>
        </w:rPr>
      </w:pPr>
      <w:r w:rsidRPr="008503D3">
        <w:rPr>
          <w:rFonts w:ascii="AkzidenzGroteskBE-Md" w:hAnsi="AkzidenzGroteskBE-Md" w:cs="AkzidenzGroteskBE-Md"/>
          <w:b/>
          <w:bCs/>
        </w:rPr>
        <w:t xml:space="preserve">GROUP BY </w:t>
      </w:r>
      <w:proofErr w:type="spellStart"/>
      <w:r>
        <w:rPr>
          <w:rFonts w:ascii="AkzidenzGroteskBE-Regular" w:hAnsi="AkzidenzGroteskBE-Regular" w:cs="AkzidenzGroteskBE-Regular"/>
        </w:rPr>
        <w:t>d</w:t>
      </w:r>
      <w:r w:rsidRPr="008503D3">
        <w:rPr>
          <w:rFonts w:ascii="AkzidenzGroteskBE-Regular" w:hAnsi="AkzidenzGroteskBE-Regular" w:cs="AkzidenzGroteskBE-Regular"/>
        </w:rPr>
        <w:t>no</w:t>
      </w:r>
      <w:proofErr w:type="spellEnd"/>
    </w:p>
    <w:p w14:paraId="422EBA62" w14:textId="382BEE3C" w:rsidR="00C66768" w:rsidRDefault="00960426" w:rsidP="00960426">
      <w:pPr>
        <w:autoSpaceDE w:val="0"/>
        <w:autoSpaceDN w:val="0"/>
        <w:adjustRightInd w:val="0"/>
        <w:spacing w:after="0" w:line="240" w:lineRule="auto"/>
        <w:ind w:left="4590"/>
        <w:rPr>
          <w:rFonts w:ascii="AkzidenzGroteskBE-Regular" w:hAnsi="AkzidenzGroteskBE-Regular" w:cs="AkzidenzGroteskBE-Regular"/>
        </w:rPr>
      </w:pPr>
      <w:r w:rsidRPr="008503D3">
        <w:rPr>
          <w:rFonts w:ascii="AkzidenzGroteskBE-Md" w:hAnsi="AkzidenzGroteskBE-Md" w:cs="AkzidenzGroteskBE-Md"/>
          <w:b/>
          <w:bCs/>
        </w:rPr>
        <w:t xml:space="preserve">HAVING </w:t>
      </w:r>
      <w:proofErr w:type="gramStart"/>
      <w:r w:rsidRPr="008503D3">
        <w:rPr>
          <w:rFonts w:ascii="AkzidenzGroteskBE-Md" w:hAnsi="AkzidenzGroteskBE-Md" w:cs="AkzidenzGroteskBE-Md"/>
          <w:b/>
          <w:bCs/>
        </w:rPr>
        <w:t>COUNT</w:t>
      </w:r>
      <w:r>
        <w:rPr>
          <w:rFonts w:ascii="AkzidenzGroteskBE-Regular" w:hAnsi="AkzidenzGroteskBE-Regular" w:cs="AkzidenzGroteskBE-Regular"/>
        </w:rPr>
        <w:t>(</w:t>
      </w:r>
      <w:proofErr w:type="gramEnd"/>
      <w:r w:rsidRPr="008503D3">
        <w:rPr>
          <w:rFonts w:ascii="AkzidenzGroteskBE-Regular" w:hAnsi="AkzidenzGroteskBE-Regular" w:cs="AkzidenzGroteskBE-Regular"/>
        </w:rPr>
        <w:t xml:space="preserve">*) &gt; </w:t>
      </w:r>
      <w:r w:rsidRPr="008503D3">
        <w:rPr>
          <w:rFonts w:ascii="MinionPro-Regular" w:hAnsi="MinionPro-Regular" w:cs="MinionPro-Regular"/>
        </w:rPr>
        <w:t>5</w:t>
      </w:r>
      <w:r w:rsidR="00C66768" w:rsidRPr="008503D3">
        <w:rPr>
          <w:rFonts w:ascii="AkzidenzGroteskBE-Regular" w:hAnsi="AkzidenzGroteskBE-Regular" w:cs="AkzidenzGroteskBE-Regular"/>
        </w:rPr>
        <w:t>)</w:t>
      </w:r>
      <w:r w:rsidR="00177D20" w:rsidRPr="008503D3">
        <w:rPr>
          <w:rFonts w:ascii="AkzidenzGroteskBE-Regular" w:hAnsi="AkzidenzGroteskBE-Regular" w:cs="AkzidenzGroteskBE-Regular"/>
        </w:rPr>
        <w:t xml:space="preserve"> ;</w:t>
      </w:r>
    </w:p>
    <w:p w14:paraId="085F5701" w14:textId="77777777" w:rsidR="00960426" w:rsidRPr="00960426" w:rsidRDefault="00960426" w:rsidP="00960426">
      <w:pPr>
        <w:autoSpaceDE w:val="0"/>
        <w:autoSpaceDN w:val="0"/>
        <w:adjustRightInd w:val="0"/>
        <w:spacing w:after="0" w:line="240" w:lineRule="auto"/>
        <w:ind w:left="4590"/>
        <w:rPr>
          <w:rFonts w:ascii="AkzidenzGroteskBE-Md" w:hAnsi="AkzidenzGroteskBE-Md" w:cs="AkzidenzGroteskBE-Md"/>
          <w:b/>
          <w:bCs/>
        </w:rPr>
      </w:pPr>
    </w:p>
    <w:p w14:paraId="2396BEE6" w14:textId="1C00BEA1" w:rsidR="00C66768" w:rsidRPr="008503D3" w:rsidRDefault="00177D20" w:rsidP="00DB1378">
      <w:pPr>
        <w:pStyle w:val="ListParagraph"/>
        <w:numPr>
          <w:ilvl w:val="0"/>
          <w:numId w:val="39"/>
        </w:numPr>
      </w:pPr>
      <w:r w:rsidRPr="008503D3">
        <w:rPr>
          <w:rFonts w:ascii="AkzidenzGroteskBE-Md" w:hAnsi="AkzidenzGroteskBE-Md" w:cs="AkzidenzGroteskBE-Md"/>
        </w:rPr>
        <w:t>Total number of such employees in each of these departments.</w:t>
      </w:r>
    </w:p>
    <w:p w14:paraId="571F9A89" w14:textId="7AD0280C" w:rsidR="00D644AE" w:rsidRPr="008503D3" w:rsidRDefault="00D644AE" w:rsidP="00D644AE">
      <w:pPr>
        <w:autoSpaceDE w:val="0"/>
        <w:autoSpaceDN w:val="0"/>
        <w:adjustRightInd w:val="0"/>
        <w:spacing w:after="0" w:line="240" w:lineRule="auto"/>
        <w:ind w:left="1440"/>
        <w:rPr>
          <w:rFonts w:ascii="AkzidenzGroteskBE-Regular" w:hAnsi="AkzidenzGroteskBE-Regular" w:cs="AkzidenzGroteskBE-Regular"/>
        </w:rPr>
      </w:pPr>
      <w:r w:rsidRPr="008503D3">
        <w:rPr>
          <w:rFonts w:ascii="AkzidenzGroteskBE-Md" w:hAnsi="AkzidenzGroteskBE-Md" w:cs="AkzidenzGroteskBE-Md"/>
          <w:b/>
          <w:bCs/>
        </w:rPr>
        <w:t xml:space="preserve">SELECT </w:t>
      </w:r>
      <w:proofErr w:type="spellStart"/>
      <w:r>
        <w:rPr>
          <w:rFonts w:ascii="AkzidenzGroteskBE-Regular" w:hAnsi="AkzidenzGroteskBE-Regular" w:cs="AkzidenzGroteskBE-Regular"/>
        </w:rPr>
        <w:t>dno</w:t>
      </w:r>
      <w:proofErr w:type="spellEnd"/>
      <w:r>
        <w:rPr>
          <w:rFonts w:ascii="AkzidenzGroteskBE-Regular" w:hAnsi="AkzidenzGroteskBE-Regular" w:cs="AkzidenzGroteskBE-Regular"/>
        </w:rPr>
        <w:t xml:space="preserve">, </w:t>
      </w:r>
      <w:proofErr w:type="gramStart"/>
      <w:r>
        <w:rPr>
          <w:rFonts w:ascii="AkzidenzGroteskBE-Regular" w:hAnsi="AkzidenzGroteskBE-Regular" w:cs="AkzidenzGroteskBE-Regular"/>
        </w:rPr>
        <w:t>count(</w:t>
      </w:r>
      <w:proofErr w:type="gramEnd"/>
      <w:r>
        <w:rPr>
          <w:rFonts w:ascii="AkzidenzGroteskBE-Regular" w:hAnsi="AkzidenzGroteskBE-Regular" w:cs="AkzidenzGroteskBE-Regular"/>
        </w:rPr>
        <w:t>*)</w:t>
      </w:r>
    </w:p>
    <w:p w14:paraId="72786E81" w14:textId="77777777" w:rsidR="00D644AE" w:rsidRPr="008503D3" w:rsidRDefault="00D644AE" w:rsidP="00D644AE">
      <w:pPr>
        <w:autoSpaceDE w:val="0"/>
        <w:autoSpaceDN w:val="0"/>
        <w:adjustRightInd w:val="0"/>
        <w:spacing w:after="0" w:line="240" w:lineRule="auto"/>
        <w:ind w:left="1440"/>
        <w:rPr>
          <w:rFonts w:ascii="AkzidenzGroteskBE-Regular" w:hAnsi="AkzidenzGroteskBE-Regular" w:cs="AkzidenzGroteskBE-Regular"/>
        </w:rPr>
      </w:pPr>
      <w:r w:rsidRPr="008503D3">
        <w:rPr>
          <w:rFonts w:ascii="AkzidenzGroteskBE-Md" w:hAnsi="AkzidenzGroteskBE-Md" w:cs="AkzidenzGroteskBE-Md"/>
          <w:b/>
          <w:bCs/>
        </w:rPr>
        <w:t xml:space="preserve">FROM </w:t>
      </w:r>
      <w:r>
        <w:rPr>
          <w:rFonts w:ascii="AkzidenzGroteskBE-Regular" w:hAnsi="AkzidenzGroteskBE-Regular" w:cs="AkzidenzGroteskBE-Regular"/>
        </w:rPr>
        <w:t>employee</w:t>
      </w:r>
    </w:p>
    <w:p w14:paraId="11344AEB" w14:textId="77777777" w:rsidR="00D644AE" w:rsidRPr="008503D3" w:rsidRDefault="00D644AE" w:rsidP="00D644AE">
      <w:pPr>
        <w:autoSpaceDE w:val="0"/>
        <w:autoSpaceDN w:val="0"/>
        <w:adjustRightInd w:val="0"/>
        <w:spacing w:after="0" w:line="240" w:lineRule="auto"/>
        <w:ind w:left="1440"/>
        <w:rPr>
          <w:rFonts w:ascii="AkzidenzGroteskBE-Regular" w:hAnsi="AkzidenzGroteskBE-Regular" w:cs="AkzidenzGroteskBE-Regular"/>
        </w:rPr>
      </w:pPr>
      <w:r w:rsidRPr="008503D3">
        <w:rPr>
          <w:rFonts w:ascii="AkzidenzGroteskBE-Md" w:hAnsi="AkzidenzGroteskBE-Md" w:cs="AkzidenzGroteskBE-Md"/>
          <w:b/>
          <w:bCs/>
        </w:rPr>
        <w:t xml:space="preserve">WHERE </w:t>
      </w:r>
      <w:r>
        <w:rPr>
          <w:rFonts w:ascii="AkzidenzGroteskBE-Regular" w:hAnsi="AkzidenzGroteskBE-Regular" w:cs="AkzidenzGroteskBE-Regular"/>
        </w:rPr>
        <w:t>s</w:t>
      </w:r>
      <w:r w:rsidRPr="008503D3">
        <w:rPr>
          <w:rFonts w:ascii="AkzidenzGroteskBE-Regular" w:hAnsi="AkzidenzGroteskBE-Regular" w:cs="AkzidenzGroteskBE-Regular"/>
        </w:rPr>
        <w:t xml:space="preserve">alary&gt;40000 </w:t>
      </w:r>
      <w:r w:rsidRPr="008503D3">
        <w:rPr>
          <w:rFonts w:ascii="AkzidenzGroteskBE-Md" w:hAnsi="AkzidenzGroteskBE-Md" w:cs="AkzidenzGroteskBE-Md"/>
          <w:b/>
          <w:bCs/>
        </w:rPr>
        <w:t xml:space="preserve">AND </w:t>
      </w:r>
      <w:proofErr w:type="spellStart"/>
      <w:r>
        <w:rPr>
          <w:rFonts w:ascii="AkzidenzGroteskBE-Regular" w:hAnsi="AkzidenzGroteskBE-Regular" w:cs="AkzidenzGroteskBE-Regular"/>
        </w:rPr>
        <w:t>d</w:t>
      </w:r>
      <w:r w:rsidRPr="008503D3">
        <w:rPr>
          <w:rFonts w:ascii="AkzidenzGroteskBE-Regular" w:hAnsi="AkzidenzGroteskBE-Regular" w:cs="AkzidenzGroteskBE-Regular"/>
        </w:rPr>
        <w:t>no</w:t>
      </w:r>
      <w:proofErr w:type="spellEnd"/>
      <w:r w:rsidRPr="008503D3">
        <w:rPr>
          <w:rFonts w:ascii="AkzidenzGroteskBE-Regular" w:hAnsi="AkzidenzGroteskBE-Regular" w:cs="AkzidenzGroteskBE-Regular"/>
        </w:rPr>
        <w:t xml:space="preserve"> </w:t>
      </w:r>
      <w:r w:rsidRPr="008503D3">
        <w:rPr>
          <w:rFonts w:ascii="AkzidenzGroteskBE-Md" w:hAnsi="AkzidenzGroteskBE-Md" w:cs="AkzidenzGroteskBE-Md"/>
          <w:b/>
          <w:bCs/>
        </w:rPr>
        <w:t>IN</w:t>
      </w:r>
      <w:r>
        <w:rPr>
          <w:rFonts w:ascii="AkzidenzGroteskBE-Md" w:hAnsi="AkzidenzGroteskBE-Md" w:cs="AkzidenzGroteskBE-Md"/>
          <w:b/>
          <w:bCs/>
        </w:rPr>
        <w:t xml:space="preserve"> (</w:t>
      </w:r>
      <w:r w:rsidRPr="008503D3">
        <w:rPr>
          <w:rFonts w:ascii="AkzidenzGroteskBE-Md" w:hAnsi="AkzidenzGroteskBE-Md" w:cs="AkzidenzGroteskBE-Md"/>
          <w:b/>
          <w:bCs/>
        </w:rPr>
        <w:t xml:space="preserve">SELECT </w:t>
      </w:r>
      <w:proofErr w:type="spellStart"/>
      <w:r>
        <w:rPr>
          <w:rFonts w:ascii="AkzidenzGroteskBE-Regular" w:hAnsi="AkzidenzGroteskBE-Regular" w:cs="AkzidenzGroteskBE-Regular"/>
        </w:rPr>
        <w:t>d</w:t>
      </w:r>
      <w:r w:rsidRPr="008503D3">
        <w:rPr>
          <w:rFonts w:ascii="AkzidenzGroteskBE-Regular" w:hAnsi="AkzidenzGroteskBE-Regular" w:cs="AkzidenzGroteskBE-Regular"/>
        </w:rPr>
        <w:t>no</w:t>
      </w:r>
      <w:proofErr w:type="spellEnd"/>
    </w:p>
    <w:p w14:paraId="1E2ADD2F" w14:textId="77777777" w:rsidR="00D644AE" w:rsidRPr="008503D3" w:rsidRDefault="00D644AE" w:rsidP="00D644AE">
      <w:pPr>
        <w:autoSpaceDE w:val="0"/>
        <w:autoSpaceDN w:val="0"/>
        <w:adjustRightInd w:val="0"/>
        <w:spacing w:after="0" w:line="240" w:lineRule="auto"/>
        <w:ind w:left="4590"/>
        <w:rPr>
          <w:rFonts w:ascii="AkzidenzGroteskBE-Regular" w:hAnsi="AkzidenzGroteskBE-Regular" w:cs="AkzidenzGroteskBE-Regular"/>
        </w:rPr>
      </w:pPr>
      <w:r w:rsidRPr="008503D3">
        <w:rPr>
          <w:rFonts w:ascii="AkzidenzGroteskBE-Md" w:hAnsi="AkzidenzGroteskBE-Md" w:cs="AkzidenzGroteskBE-Md"/>
          <w:b/>
          <w:bCs/>
        </w:rPr>
        <w:t xml:space="preserve">FROM </w:t>
      </w:r>
      <w:r>
        <w:rPr>
          <w:rFonts w:ascii="AkzidenzGroteskBE-Regular" w:hAnsi="AkzidenzGroteskBE-Regular" w:cs="AkzidenzGroteskBE-Regular"/>
        </w:rPr>
        <w:t>employee</w:t>
      </w:r>
    </w:p>
    <w:p w14:paraId="6D74164F" w14:textId="77777777" w:rsidR="00D644AE" w:rsidRPr="008503D3" w:rsidRDefault="00D644AE" w:rsidP="00D644AE">
      <w:pPr>
        <w:autoSpaceDE w:val="0"/>
        <w:autoSpaceDN w:val="0"/>
        <w:adjustRightInd w:val="0"/>
        <w:spacing w:after="0" w:line="240" w:lineRule="auto"/>
        <w:ind w:left="4590"/>
        <w:rPr>
          <w:rFonts w:ascii="AkzidenzGroteskBE-Regular" w:hAnsi="AkzidenzGroteskBE-Regular" w:cs="AkzidenzGroteskBE-Regular"/>
        </w:rPr>
      </w:pPr>
      <w:r w:rsidRPr="008503D3">
        <w:rPr>
          <w:rFonts w:ascii="AkzidenzGroteskBE-Md" w:hAnsi="AkzidenzGroteskBE-Md" w:cs="AkzidenzGroteskBE-Md"/>
          <w:b/>
          <w:bCs/>
        </w:rPr>
        <w:t xml:space="preserve">GROUP BY </w:t>
      </w:r>
      <w:proofErr w:type="spellStart"/>
      <w:r>
        <w:rPr>
          <w:rFonts w:ascii="AkzidenzGroteskBE-Regular" w:hAnsi="AkzidenzGroteskBE-Regular" w:cs="AkzidenzGroteskBE-Regular"/>
        </w:rPr>
        <w:t>d</w:t>
      </w:r>
      <w:r w:rsidRPr="008503D3">
        <w:rPr>
          <w:rFonts w:ascii="AkzidenzGroteskBE-Regular" w:hAnsi="AkzidenzGroteskBE-Regular" w:cs="AkzidenzGroteskBE-Regular"/>
        </w:rPr>
        <w:t>no</w:t>
      </w:r>
      <w:proofErr w:type="spellEnd"/>
    </w:p>
    <w:p w14:paraId="6C24D65B" w14:textId="1596A07E" w:rsidR="00D644AE" w:rsidRPr="00D644AE" w:rsidRDefault="00D644AE" w:rsidP="00D644AE">
      <w:pPr>
        <w:autoSpaceDE w:val="0"/>
        <w:autoSpaceDN w:val="0"/>
        <w:adjustRightInd w:val="0"/>
        <w:spacing w:after="0" w:line="240" w:lineRule="auto"/>
        <w:ind w:left="4590"/>
        <w:rPr>
          <w:rFonts w:ascii="AkzidenzGroteskBE-Regular" w:hAnsi="AkzidenzGroteskBE-Regular" w:cs="AkzidenzGroteskBE-Regular"/>
        </w:rPr>
      </w:pPr>
      <w:r w:rsidRPr="008503D3">
        <w:rPr>
          <w:rFonts w:ascii="AkzidenzGroteskBE-Md" w:hAnsi="AkzidenzGroteskBE-Md" w:cs="AkzidenzGroteskBE-Md"/>
          <w:b/>
          <w:bCs/>
        </w:rPr>
        <w:t xml:space="preserve">HAVING </w:t>
      </w:r>
      <w:proofErr w:type="gramStart"/>
      <w:r w:rsidRPr="008503D3">
        <w:rPr>
          <w:rFonts w:ascii="AkzidenzGroteskBE-Md" w:hAnsi="AkzidenzGroteskBE-Md" w:cs="AkzidenzGroteskBE-Md"/>
          <w:b/>
          <w:bCs/>
        </w:rPr>
        <w:t>COUNT</w:t>
      </w:r>
      <w:r>
        <w:rPr>
          <w:rFonts w:ascii="AkzidenzGroteskBE-Regular" w:hAnsi="AkzidenzGroteskBE-Regular" w:cs="AkzidenzGroteskBE-Regular"/>
        </w:rPr>
        <w:t>(</w:t>
      </w:r>
      <w:proofErr w:type="gramEnd"/>
      <w:r w:rsidRPr="008503D3">
        <w:rPr>
          <w:rFonts w:ascii="AkzidenzGroteskBE-Regular" w:hAnsi="AkzidenzGroteskBE-Regular" w:cs="AkzidenzGroteskBE-Regular"/>
        </w:rPr>
        <w:t xml:space="preserve">*) &gt; </w:t>
      </w:r>
      <w:r w:rsidRPr="008503D3">
        <w:rPr>
          <w:rFonts w:ascii="MinionPro-Regular" w:hAnsi="MinionPro-Regular" w:cs="MinionPro-Regular"/>
        </w:rPr>
        <w:t>5</w:t>
      </w:r>
      <w:r w:rsidRPr="008503D3">
        <w:rPr>
          <w:rFonts w:ascii="AkzidenzGroteskBE-Regular" w:hAnsi="AkzidenzGroteskBE-Regular" w:cs="AkzidenzGroteskBE-Regular"/>
        </w:rPr>
        <w:t xml:space="preserve">) </w:t>
      </w:r>
    </w:p>
    <w:p w14:paraId="639DF3AA" w14:textId="2E55FB4F" w:rsidR="00177D20" w:rsidRPr="008503D3" w:rsidRDefault="00177D20" w:rsidP="00177D20">
      <w:pPr>
        <w:ind w:left="1440"/>
      </w:pPr>
      <w:r w:rsidRPr="008503D3">
        <w:rPr>
          <w:rFonts w:ascii="AkzidenzGroteskBE-Md" w:hAnsi="AkzidenzGroteskBE-Md" w:cs="AkzidenzGroteskBE-Md"/>
          <w:b/>
          <w:bCs/>
        </w:rPr>
        <w:t xml:space="preserve">GROUP BY </w:t>
      </w:r>
      <w:proofErr w:type="spellStart"/>
      <w:r w:rsidR="00D644AE">
        <w:rPr>
          <w:rFonts w:ascii="AkzidenzGroteskBE-Regular" w:hAnsi="AkzidenzGroteskBE-Regular" w:cs="AkzidenzGroteskBE-Regular"/>
        </w:rPr>
        <w:t>d</w:t>
      </w:r>
      <w:r w:rsidRPr="008503D3">
        <w:rPr>
          <w:rFonts w:ascii="AkzidenzGroteskBE-Regular" w:hAnsi="AkzidenzGroteskBE-Regular" w:cs="AkzidenzGroteskBE-Regular"/>
        </w:rPr>
        <w:t>no</w:t>
      </w:r>
      <w:proofErr w:type="spellEnd"/>
      <w:r w:rsidRPr="008503D3">
        <w:rPr>
          <w:rFonts w:ascii="AkzidenzGroteskBE-Regular" w:hAnsi="AkzidenzGroteskBE-Regular" w:cs="AkzidenzGroteskBE-Regular"/>
        </w:rPr>
        <w:t>;</w:t>
      </w:r>
    </w:p>
    <w:p w14:paraId="19F6383D" w14:textId="05FB94F9" w:rsidR="00177D20" w:rsidRDefault="00177D20" w:rsidP="00177D20"/>
    <w:p w14:paraId="1F8EB50E" w14:textId="73414E3A" w:rsidR="00177D20" w:rsidRDefault="00177D20" w:rsidP="00DB1378">
      <w:pPr>
        <w:pStyle w:val="Heading2"/>
      </w:pPr>
      <w:r>
        <w:t>CASE clause</w:t>
      </w:r>
    </w:p>
    <w:p w14:paraId="5567AA6C" w14:textId="027AED98" w:rsidR="004D3758" w:rsidRPr="00177D20" w:rsidRDefault="00177D20" w:rsidP="00DB1378">
      <w:pPr>
        <w:numPr>
          <w:ilvl w:val="0"/>
          <w:numId w:val="32"/>
        </w:numPr>
        <w:spacing w:after="0"/>
      </w:pPr>
      <w:r>
        <w:t xml:space="preserve">It is </w:t>
      </w:r>
      <w:r w:rsidR="000268FF" w:rsidRPr="00177D20">
        <w:t>similar to switch-case in programming languages.</w:t>
      </w:r>
    </w:p>
    <w:p w14:paraId="0501D498" w14:textId="291B3704" w:rsidR="004D3758" w:rsidRDefault="000268FF" w:rsidP="00DB1378">
      <w:pPr>
        <w:numPr>
          <w:ilvl w:val="0"/>
          <w:numId w:val="32"/>
        </w:numPr>
        <w:spacing w:after="0"/>
      </w:pPr>
      <w:r w:rsidRPr="00177D20">
        <w:t>Used when a value</w:t>
      </w:r>
      <w:r w:rsidR="00177D20">
        <w:t xml:space="preserve"> or statement</w:t>
      </w:r>
      <w:r w:rsidRPr="00177D20">
        <w:t xml:space="preserve"> can be different based on certain conditions. </w:t>
      </w:r>
    </w:p>
    <w:p w14:paraId="5CD9D235" w14:textId="77777777" w:rsidR="00DB1378" w:rsidRDefault="00DB1378" w:rsidP="00177D20">
      <w:pPr>
        <w:ind w:left="360"/>
      </w:pPr>
    </w:p>
    <w:p w14:paraId="141A5E56" w14:textId="51D1132F" w:rsidR="00177D20" w:rsidRPr="00177D20" w:rsidRDefault="00177D20" w:rsidP="00177D20">
      <w:pPr>
        <w:ind w:left="360"/>
      </w:pPr>
      <w:r>
        <w:t>Example:</w:t>
      </w:r>
    </w:p>
    <w:p w14:paraId="1EFBF857" w14:textId="77777777" w:rsidR="004D3758" w:rsidRPr="00177D20" w:rsidRDefault="000268FF" w:rsidP="00DB1378">
      <w:pPr>
        <w:spacing w:after="0"/>
        <w:ind w:left="720"/>
      </w:pPr>
      <w:r w:rsidRPr="00177D20">
        <w:rPr>
          <w:b/>
          <w:bCs/>
        </w:rPr>
        <w:t>UPDATE</w:t>
      </w:r>
      <w:r w:rsidRPr="00177D20">
        <w:tab/>
        <w:t>EMPLOYEE</w:t>
      </w:r>
    </w:p>
    <w:p w14:paraId="4372D6CE" w14:textId="031A960A" w:rsidR="00177D20" w:rsidRPr="00177D20" w:rsidRDefault="00177D20" w:rsidP="00DB1378">
      <w:pPr>
        <w:spacing w:after="0"/>
      </w:pPr>
      <w:r w:rsidRPr="00177D20">
        <w:tab/>
      </w:r>
      <w:r w:rsidRPr="00177D20">
        <w:rPr>
          <w:b/>
          <w:bCs/>
        </w:rPr>
        <w:t>SET</w:t>
      </w:r>
      <w:r w:rsidRPr="00177D20">
        <w:tab/>
      </w:r>
      <w:r>
        <w:tab/>
      </w:r>
      <w:r w:rsidRPr="00177D20">
        <w:t xml:space="preserve">Salary = </w:t>
      </w:r>
    </w:p>
    <w:p w14:paraId="27A77554" w14:textId="2DFAAA4B" w:rsidR="00177D20" w:rsidRPr="00177D20" w:rsidRDefault="00177D20" w:rsidP="00DB1378">
      <w:pPr>
        <w:spacing w:after="0"/>
      </w:pPr>
      <w:r w:rsidRPr="00177D20">
        <w:tab/>
      </w:r>
      <w:r w:rsidRPr="00177D20">
        <w:tab/>
      </w:r>
      <w:r>
        <w:tab/>
      </w:r>
      <w:r w:rsidRPr="00177D20">
        <w:rPr>
          <w:b/>
          <w:bCs/>
        </w:rPr>
        <w:t>CASE</w:t>
      </w:r>
      <w:r w:rsidRPr="00177D20">
        <w:rPr>
          <w:b/>
          <w:bCs/>
        </w:rPr>
        <w:tab/>
        <w:t>WHEN</w:t>
      </w:r>
      <w:r w:rsidRPr="00177D20">
        <w:tab/>
      </w:r>
      <w:proofErr w:type="spellStart"/>
      <w:r w:rsidRPr="00177D20">
        <w:t>Dno</w:t>
      </w:r>
      <w:proofErr w:type="spellEnd"/>
      <w:r w:rsidRPr="00177D20">
        <w:t xml:space="preserve"> = 5</w:t>
      </w:r>
      <w:r w:rsidRPr="00177D20">
        <w:tab/>
      </w:r>
      <w:r w:rsidRPr="00177D20">
        <w:rPr>
          <w:b/>
          <w:bCs/>
        </w:rPr>
        <w:t>THEN</w:t>
      </w:r>
      <w:r w:rsidRPr="00177D20">
        <w:tab/>
        <w:t xml:space="preserve">  Salary + 2000</w:t>
      </w:r>
    </w:p>
    <w:p w14:paraId="5E4CDED9" w14:textId="0463BC9E" w:rsidR="00177D20" w:rsidRPr="00177D20" w:rsidRDefault="00177D20" w:rsidP="00DB1378">
      <w:pPr>
        <w:spacing w:after="0"/>
      </w:pPr>
      <w:r w:rsidRPr="00177D20">
        <w:rPr>
          <w:b/>
          <w:bCs/>
        </w:rPr>
        <w:tab/>
      </w:r>
      <w:r w:rsidRPr="00177D20">
        <w:rPr>
          <w:b/>
          <w:bCs/>
        </w:rPr>
        <w:tab/>
      </w:r>
      <w:r w:rsidRPr="00177D20">
        <w:rPr>
          <w:b/>
          <w:bCs/>
        </w:rPr>
        <w:tab/>
      </w:r>
      <w:r>
        <w:rPr>
          <w:b/>
          <w:bCs/>
        </w:rPr>
        <w:tab/>
      </w:r>
      <w:r w:rsidRPr="00177D20">
        <w:rPr>
          <w:b/>
          <w:bCs/>
        </w:rPr>
        <w:t>WHEN</w:t>
      </w:r>
      <w:r w:rsidRPr="00177D20">
        <w:tab/>
      </w:r>
      <w:proofErr w:type="spellStart"/>
      <w:r w:rsidRPr="00177D20">
        <w:t>Dno</w:t>
      </w:r>
      <w:proofErr w:type="spellEnd"/>
      <w:r w:rsidRPr="00177D20">
        <w:t xml:space="preserve"> = 4</w:t>
      </w:r>
      <w:r w:rsidRPr="00177D20">
        <w:tab/>
      </w:r>
      <w:r w:rsidRPr="00177D20">
        <w:rPr>
          <w:b/>
          <w:bCs/>
        </w:rPr>
        <w:t>THEN</w:t>
      </w:r>
      <w:r w:rsidRPr="00177D20">
        <w:tab/>
        <w:t xml:space="preserve">  Salary + 1500</w:t>
      </w:r>
    </w:p>
    <w:p w14:paraId="6B5BFDCB" w14:textId="77777777" w:rsidR="003248DD" w:rsidRDefault="00177D20" w:rsidP="00DB1378">
      <w:pPr>
        <w:spacing w:after="0"/>
      </w:pPr>
      <w:r>
        <w:rPr>
          <w:b/>
          <w:bCs/>
        </w:rPr>
        <w:tab/>
      </w:r>
      <w:r w:rsidRPr="00177D20">
        <w:rPr>
          <w:b/>
          <w:bCs/>
        </w:rPr>
        <w:tab/>
      </w:r>
      <w:r w:rsidRPr="00177D20">
        <w:rPr>
          <w:b/>
          <w:bCs/>
        </w:rPr>
        <w:tab/>
      </w:r>
      <w:r w:rsidRPr="00177D20">
        <w:rPr>
          <w:b/>
          <w:bCs/>
        </w:rPr>
        <w:tab/>
        <w:t>WHEN</w:t>
      </w:r>
      <w:r w:rsidRPr="00177D20">
        <w:tab/>
      </w:r>
      <w:proofErr w:type="spellStart"/>
      <w:r w:rsidRPr="00177D20">
        <w:t>Dno</w:t>
      </w:r>
      <w:proofErr w:type="spellEnd"/>
      <w:r w:rsidRPr="00177D20">
        <w:t xml:space="preserve"> = 1</w:t>
      </w:r>
      <w:r w:rsidRPr="00177D20">
        <w:tab/>
      </w:r>
      <w:r w:rsidRPr="00177D20">
        <w:rPr>
          <w:b/>
          <w:bCs/>
        </w:rPr>
        <w:t>THEN</w:t>
      </w:r>
      <w:r w:rsidRPr="00177D20">
        <w:tab/>
        <w:t xml:space="preserve">  Salary + 3000</w:t>
      </w:r>
    </w:p>
    <w:p w14:paraId="460E01AD" w14:textId="3C1DC0CE" w:rsidR="00177D20" w:rsidRPr="003248DD" w:rsidRDefault="003248DD" w:rsidP="003248DD">
      <w:pPr>
        <w:spacing w:after="0"/>
        <w:ind w:left="1440" w:firstLine="720"/>
        <w:rPr>
          <w:b/>
          <w:bCs/>
        </w:rPr>
      </w:pPr>
      <w:r w:rsidRPr="003248DD">
        <w:rPr>
          <w:b/>
          <w:bCs/>
        </w:rPr>
        <w:t>END</w:t>
      </w:r>
      <w:r w:rsidR="00177D20" w:rsidRPr="003248DD">
        <w:rPr>
          <w:b/>
          <w:bCs/>
        </w:rPr>
        <w:t>;</w:t>
      </w:r>
    </w:p>
    <w:p w14:paraId="5BC330B9" w14:textId="08470859" w:rsidR="003248DD" w:rsidRPr="003248DD" w:rsidRDefault="003248DD" w:rsidP="003248DD">
      <w:pPr>
        <w:ind w:firstLine="720"/>
        <w:rPr>
          <w:b/>
          <w:bCs/>
          <w:color w:val="C00000"/>
        </w:rPr>
      </w:pPr>
      <w:r w:rsidRPr="003248DD">
        <w:rPr>
          <w:b/>
          <w:bCs/>
          <w:color w:val="C00000"/>
        </w:rPr>
        <w:t>/* Please do not run this query, it will change the state of our database. */</w:t>
      </w:r>
    </w:p>
    <w:p w14:paraId="3DB4ED27" w14:textId="7E61979F" w:rsidR="00177D20" w:rsidRDefault="00177D20" w:rsidP="00177D20"/>
    <w:p w14:paraId="01029964" w14:textId="77777777" w:rsidR="003248DD" w:rsidRDefault="003248DD" w:rsidP="00177D20"/>
    <w:p w14:paraId="7D19DD50" w14:textId="2BA9E35E" w:rsidR="00B852A9" w:rsidRPr="00B852A9" w:rsidRDefault="00B852A9" w:rsidP="00DB1378">
      <w:pPr>
        <w:pStyle w:val="Heading2"/>
      </w:pPr>
      <w:r>
        <w:t>WITH clause</w:t>
      </w:r>
    </w:p>
    <w:p w14:paraId="487A8778" w14:textId="5CB0CDFC" w:rsidR="004D3758" w:rsidRPr="00B852A9" w:rsidRDefault="000268FF" w:rsidP="00B852A9">
      <w:pPr>
        <w:numPr>
          <w:ilvl w:val="0"/>
          <w:numId w:val="34"/>
        </w:numPr>
      </w:pPr>
      <w:r w:rsidRPr="00B852A9">
        <w:t>WITH clause</w:t>
      </w:r>
      <w:r w:rsidR="007D2456">
        <w:t xml:space="preserve"> </w:t>
      </w:r>
      <w:r w:rsidRPr="00B852A9">
        <w:t xml:space="preserve">allows </w:t>
      </w:r>
      <w:r w:rsidR="00B852A9">
        <w:t>you</w:t>
      </w:r>
      <w:r w:rsidRPr="00B852A9">
        <w:t xml:space="preserve"> to define a </w:t>
      </w:r>
      <w:r w:rsidR="00B852A9">
        <w:t xml:space="preserve">temporary </w:t>
      </w:r>
      <w:r w:rsidRPr="00B852A9">
        <w:t xml:space="preserve">table </w:t>
      </w:r>
      <w:r w:rsidR="00B852A9">
        <w:t>(</w:t>
      </w:r>
      <w:r w:rsidR="00B852A9" w:rsidRPr="00B852A9">
        <w:rPr>
          <w:b/>
          <w:bCs/>
        </w:rPr>
        <w:t>with</w:t>
      </w:r>
      <w:r w:rsidR="00B852A9">
        <w:t xml:space="preserve"> results of a query) </w:t>
      </w:r>
      <w:r w:rsidRPr="00B852A9">
        <w:t>that will only be used in the current query (not available in all SQL implementations).</w:t>
      </w:r>
    </w:p>
    <w:p w14:paraId="1FABE6BB" w14:textId="3AC1B89C" w:rsidR="004D3758" w:rsidRDefault="000268FF" w:rsidP="00B852A9">
      <w:pPr>
        <w:numPr>
          <w:ilvl w:val="0"/>
          <w:numId w:val="34"/>
        </w:numPr>
      </w:pPr>
      <w:r w:rsidRPr="00B852A9">
        <w:t xml:space="preserve">Allows </w:t>
      </w:r>
      <w:r w:rsidR="00B852A9">
        <w:t xml:space="preserve">you to break down a complex query to some shorter queries and </w:t>
      </w:r>
      <w:r w:rsidR="00DB1378">
        <w:t xml:space="preserve">then </w:t>
      </w:r>
      <w:r w:rsidR="00B852A9">
        <w:t xml:space="preserve">creating </w:t>
      </w:r>
      <w:r w:rsidR="00DB1378">
        <w:t xml:space="preserve">the main </w:t>
      </w:r>
      <w:r w:rsidR="00B852A9">
        <w:t>quer</w:t>
      </w:r>
      <w:r w:rsidR="00DB1378">
        <w:t>y</w:t>
      </w:r>
      <w:r w:rsidR="00B852A9">
        <w:t xml:space="preserve"> in </w:t>
      </w:r>
      <w:proofErr w:type="gramStart"/>
      <w:r w:rsidR="00B852A9">
        <w:t>an</w:t>
      </w:r>
      <w:proofErr w:type="gramEnd"/>
      <w:r w:rsidRPr="00B852A9">
        <w:t xml:space="preserve"> step-by-step </w:t>
      </w:r>
      <w:r w:rsidR="00B852A9">
        <w:t>way.</w:t>
      </w:r>
    </w:p>
    <w:p w14:paraId="20E56EA2" w14:textId="34D41AD4" w:rsidR="004D3758" w:rsidRPr="00B852A9" w:rsidRDefault="00B852A9" w:rsidP="00B852A9">
      <w:pPr>
        <w:rPr>
          <w:lang w:bidi="fa-IR"/>
        </w:rPr>
      </w:pPr>
      <w:r>
        <w:t>A</w:t>
      </w:r>
      <w:r w:rsidR="000268FF" w:rsidRPr="00B852A9">
        <w:t>n alternate approach to Q28:</w:t>
      </w:r>
    </w:p>
    <w:p w14:paraId="1CD2121F" w14:textId="77777777" w:rsidR="004D3758" w:rsidRPr="00B852A9" w:rsidRDefault="000268FF" w:rsidP="00DB1378">
      <w:pPr>
        <w:numPr>
          <w:ilvl w:val="0"/>
          <w:numId w:val="35"/>
        </w:numPr>
        <w:spacing w:after="0"/>
      </w:pPr>
      <w:r w:rsidRPr="00B852A9">
        <w:rPr>
          <w:b/>
          <w:bCs/>
        </w:rPr>
        <w:lastRenderedPageBreak/>
        <w:t>Q28’:</w:t>
      </w:r>
      <w:r w:rsidRPr="00B852A9">
        <w:tab/>
        <w:t xml:space="preserve">  </w:t>
      </w:r>
      <w:r w:rsidRPr="00B852A9">
        <w:tab/>
      </w:r>
      <w:r w:rsidRPr="00B852A9">
        <w:rPr>
          <w:b/>
          <w:bCs/>
        </w:rPr>
        <w:t>WITH</w:t>
      </w:r>
      <w:r w:rsidRPr="00B852A9">
        <w:rPr>
          <w:b/>
          <w:bCs/>
        </w:rPr>
        <w:tab/>
      </w:r>
      <w:r w:rsidRPr="00DB1378">
        <w:rPr>
          <w:b/>
          <w:bCs/>
          <w:u w:val="single"/>
        </w:rPr>
        <w:t>BIGDEPTS</w:t>
      </w:r>
      <w:r w:rsidRPr="00B852A9">
        <w:rPr>
          <w:b/>
          <w:bCs/>
        </w:rPr>
        <w:t xml:space="preserve"> (</w:t>
      </w:r>
      <w:proofErr w:type="spellStart"/>
      <w:r w:rsidRPr="00B852A9">
        <w:rPr>
          <w:b/>
          <w:bCs/>
        </w:rPr>
        <w:t>Dno</w:t>
      </w:r>
      <w:proofErr w:type="spellEnd"/>
      <w:r w:rsidRPr="00B852A9">
        <w:rPr>
          <w:b/>
          <w:bCs/>
        </w:rPr>
        <w:t>) AS</w:t>
      </w:r>
    </w:p>
    <w:p w14:paraId="420DFDDD" w14:textId="77777777" w:rsidR="00B852A9" w:rsidRPr="00B852A9" w:rsidRDefault="00B852A9" w:rsidP="00DB1378">
      <w:pPr>
        <w:spacing w:after="0"/>
        <w:ind w:left="3060"/>
      </w:pPr>
      <w:r w:rsidRPr="00B852A9">
        <w:rPr>
          <w:b/>
          <w:bCs/>
        </w:rPr>
        <w:tab/>
      </w:r>
      <w:r w:rsidRPr="00B852A9">
        <w:rPr>
          <w:b/>
          <w:bCs/>
        </w:rPr>
        <w:tab/>
        <w:t xml:space="preserve">             (</w:t>
      </w:r>
      <w:r w:rsidRPr="00B852A9">
        <w:rPr>
          <w:b/>
          <w:bCs/>
        </w:rPr>
        <w:tab/>
        <w:t>SELECT</w:t>
      </w:r>
      <w:r w:rsidRPr="00B852A9">
        <w:rPr>
          <w:b/>
          <w:bCs/>
        </w:rPr>
        <w:tab/>
      </w:r>
      <w:proofErr w:type="spellStart"/>
      <w:r w:rsidRPr="00B852A9">
        <w:rPr>
          <w:b/>
          <w:bCs/>
        </w:rPr>
        <w:t>Dno</w:t>
      </w:r>
      <w:proofErr w:type="spellEnd"/>
    </w:p>
    <w:p w14:paraId="2DD0CF84" w14:textId="77777777" w:rsidR="00B852A9" w:rsidRPr="00B852A9" w:rsidRDefault="00B852A9" w:rsidP="00DB1378">
      <w:pPr>
        <w:spacing w:after="0"/>
        <w:ind w:left="3060"/>
      </w:pPr>
      <w:r w:rsidRPr="00B852A9">
        <w:rPr>
          <w:b/>
          <w:bCs/>
        </w:rPr>
        <w:tab/>
      </w:r>
      <w:r w:rsidRPr="00B852A9">
        <w:rPr>
          <w:b/>
          <w:bCs/>
        </w:rPr>
        <w:tab/>
      </w:r>
      <w:r w:rsidRPr="00B852A9">
        <w:rPr>
          <w:b/>
          <w:bCs/>
        </w:rPr>
        <w:tab/>
        <w:t>FROM</w:t>
      </w:r>
      <w:r w:rsidRPr="00B852A9">
        <w:rPr>
          <w:b/>
          <w:bCs/>
        </w:rPr>
        <w:tab/>
        <w:t>EMPLOYEE</w:t>
      </w:r>
    </w:p>
    <w:p w14:paraId="3EB5D8B0" w14:textId="77777777" w:rsidR="00B852A9" w:rsidRPr="00B852A9" w:rsidRDefault="00B852A9" w:rsidP="00DB1378">
      <w:pPr>
        <w:spacing w:after="0"/>
        <w:ind w:left="3060"/>
      </w:pPr>
      <w:r w:rsidRPr="00B852A9">
        <w:rPr>
          <w:b/>
          <w:bCs/>
        </w:rPr>
        <w:tab/>
      </w:r>
      <w:r w:rsidRPr="00B852A9">
        <w:rPr>
          <w:b/>
          <w:bCs/>
        </w:rPr>
        <w:tab/>
      </w:r>
      <w:r w:rsidRPr="00B852A9">
        <w:rPr>
          <w:b/>
          <w:bCs/>
        </w:rPr>
        <w:tab/>
        <w:t xml:space="preserve">GROUP BY </w:t>
      </w:r>
      <w:proofErr w:type="spellStart"/>
      <w:r w:rsidRPr="00B852A9">
        <w:rPr>
          <w:b/>
          <w:bCs/>
        </w:rPr>
        <w:t>Dno</w:t>
      </w:r>
      <w:proofErr w:type="spellEnd"/>
    </w:p>
    <w:p w14:paraId="6146BAB1" w14:textId="77777777" w:rsidR="00B852A9" w:rsidRPr="00B852A9" w:rsidRDefault="00B852A9" w:rsidP="00DB1378">
      <w:pPr>
        <w:spacing w:after="0"/>
        <w:ind w:left="3060"/>
      </w:pPr>
      <w:r w:rsidRPr="00B852A9">
        <w:rPr>
          <w:b/>
          <w:bCs/>
        </w:rPr>
        <w:tab/>
      </w:r>
      <w:r w:rsidRPr="00B852A9">
        <w:rPr>
          <w:b/>
          <w:bCs/>
        </w:rPr>
        <w:tab/>
      </w:r>
      <w:r w:rsidRPr="00B852A9">
        <w:rPr>
          <w:b/>
          <w:bCs/>
        </w:rPr>
        <w:tab/>
        <w:t>HAVING</w:t>
      </w:r>
      <w:r w:rsidRPr="00B852A9">
        <w:rPr>
          <w:b/>
          <w:bCs/>
        </w:rPr>
        <w:tab/>
        <w:t>COUNT (*) &gt; 5)</w:t>
      </w:r>
    </w:p>
    <w:p w14:paraId="71750193" w14:textId="77777777" w:rsidR="00B852A9" w:rsidRPr="00B852A9" w:rsidRDefault="00B852A9" w:rsidP="00DB1378">
      <w:pPr>
        <w:spacing w:after="0"/>
        <w:ind w:left="1350"/>
      </w:pPr>
      <w:r w:rsidRPr="00B852A9">
        <w:tab/>
      </w:r>
      <w:r w:rsidRPr="00B852A9">
        <w:tab/>
      </w:r>
      <w:r w:rsidRPr="00B852A9">
        <w:rPr>
          <w:b/>
          <w:bCs/>
        </w:rPr>
        <w:t>SELECT</w:t>
      </w:r>
      <w:r w:rsidRPr="00B852A9">
        <w:tab/>
      </w:r>
      <w:r w:rsidRPr="00B852A9">
        <w:tab/>
      </w:r>
      <w:proofErr w:type="spellStart"/>
      <w:r w:rsidRPr="00B852A9">
        <w:t>Dno</w:t>
      </w:r>
      <w:proofErr w:type="spellEnd"/>
      <w:r w:rsidRPr="00B852A9">
        <w:t xml:space="preserve">, </w:t>
      </w:r>
      <w:r w:rsidRPr="00B852A9">
        <w:rPr>
          <w:b/>
          <w:bCs/>
        </w:rPr>
        <w:t>COUNT</w:t>
      </w:r>
      <w:r w:rsidRPr="00B852A9">
        <w:t xml:space="preserve"> (*)</w:t>
      </w:r>
    </w:p>
    <w:p w14:paraId="30CA461C" w14:textId="77777777" w:rsidR="00B852A9" w:rsidRPr="00B852A9" w:rsidRDefault="00B852A9" w:rsidP="00DB1378">
      <w:pPr>
        <w:spacing w:after="0"/>
        <w:ind w:left="1350"/>
      </w:pPr>
      <w:r w:rsidRPr="00B852A9">
        <w:tab/>
      </w:r>
      <w:r w:rsidRPr="00B852A9">
        <w:tab/>
      </w:r>
      <w:r w:rsidRPr="00B852A9">
        <w:rPr>
          <w:b/>
          <w:bCs/>
        </w:rPr>
        <w:t>FROM</w:t>
      </w:r>
      <w:r w:rsidRPr="00B852A9">
        <w:tab/>
      </w:r>
      <w:r w:rsidRPr="00B852A9">
        <w:tab/>
        <w:t>EMPLOYEE</w:t>
      </w:r>
    </w:p>
    <w:p w14:paraId="5AF0749D" w14:textId="77777777" w:rsidR="00B852A9" w:rsidRPr="00B852A9" w:rsidRDefault="00B852A9" w:rsidP="00DB1378">
      <w:pPr>
        <w:spacing w:after="0"/>
        <w:ind w:left="1350"/>
      </w:pPr>
      <w:r w:rsidRPr="00B852A9">
        <w:tab/>
      </w:r>
      <w:r w:rsidRPr="00B852A9">
        <w:tab/>
      </w:r>
      <w:r w:rsidRPr="00B852A9">
        <w:rPr>
          <w:b/>
          <w:bCs/>
        </w:rPr>
        <w:t>WHERE</w:t>
      </w:r>
      <w:r w:rsidRPr="00B852A9">
        <w:tab/>
      </w:r>
      <w:r w:rsidRPr="00B852A9">
        <w:tab/>
        <w:t xml:space="preserve">Salary&gt;40000 </w:t>
      </w:r>
      <w:r w:rsidRPr="00B852A9">
        <w:rPr>
          <w:b/>
          <w:bCs/>
        </w:rPr>
        <w:t xml:space="preserve">AND </w:t>
      </w:r>
      <w:proofErr w:type="spellStart"/>
      <w:r w:rsidRPr="00B852A9">
        <w:t>Dno</w:t>
      </w:r>
      <w:proofErr w:type="spellEnd"/>
      <w:r w:rsidRPr="00B852A9">
        <w:t xml:space="preserve"> </w:t>
      </w:r>
      <w:r w:rsidRPr="00B852A9">
        <w:rPr>
          <w:b/>
          <w:bCs/>
        </w:rPr>
        <w:t xml:space="preserve">IN </w:t>
      </w:r>
      <w:r w:rsidRPr="00DB1378">
        <w:rPr>
          <w:u w:val="single"/>
        </w:rPr>
        <w:t>BIGDEPTS</w:t>
      </w:r>
    </w:p>
    <w:p w14:paraId="55B6A012" w14:textId="77777777" w:rsidR="00B852A9" w:rsidRPr="00B852A9" w:rsidRDefault="00B852A9" w:rsidP="00DB1378">
      <w:pPr>
        <w:spacing w:after="0"/>
        <w:ind w:left="1350"/>
      </w:pPr>
      <w:r w:rsidRPr="00B852A9">
        <w:rPr>
          <w:b/>
          <w:bCs/>
        </w:rPr>
        <w:tab/>
      </w:r>
      <w:r w:rsidRPr="00B852A9">
        <w:tab/>
      </w:r>
      <w:r w:rsidRPr="00B852A9">
        <w:rPr>
          <w:b/>
          <w:bCs/>
        </w:rPr>
        <w:t xml:space="preserve">GROUP BY </w:t>
      </w:r>
      <w:proofErr w:type="spellStart"/>
      <w:r w:rsidRPr="00B852A9">
        <w:t>Dno</w:t>
      </w:r>
      <w:proofErr w:type="spellEnd"/>
      <w:r w:rsidRPr="00B852A9">
        <w:t>;</w:t>
      </w:r>
    </w:p>
    <w:p w14:paraId="42ED4E16" w14:textId="77777777" w:rsidR="00AD2B4D" w:rsidRDefault="003248DD" w:rsidP="00177D20">
      <w:r>
        <w:tab/>
      </w:r>
    </w:p>
    <w:p w14:paraId="2B63027B" w14:textId="6A3D0B74" w:rsidR="00177D20" w:rsidRPr="003248DD" w:rsidRDefault="003248DD" w:rsidP="00177D20">
      <w:pPr>
        <w:rPr>
          <w:b/>
          <w:bCs/>
          <w:color w:val="C00000"/>
        </w:rPr>
      </w:pPr>
      <w:r w:rsidRPr="003248DD">
        <w:rPr>
          <w:b/>
          <w:bCs/>
          <w:color w:val="C00000"/>
        </w:rPr>
        <w:t xml:space="preserve">/* we </w:t>
      </w:r>
      <w:proofErr w:type="spellStart"/>
      <w:r w:rsidRPr="003248DD">
        <w:rPr>
          <w:b/>
          <w:bCs/>
          <w:color w:val="C00000"/>
        </w:rPr>
        <w:t>can not</w:t>
      </w:r>
      <w:proofErr w:type="spellEnd"/>
      <w:r w:rsidRPr="003248DD">
        <w:rPr>
          <w:b/>
          <w:bCs/>
          <w:color w:val="C00000"/>
        </w:rPr>
        <w:t xml:space="preserve"> run this query since </w:t>
      </w:r>
      <w:proofErr w:type="spellStart"/>
      <w:r w:rsidRPr="003248DD">
        <w:rPr>
          <w:b/>
          <w:bCs/>
          <w:color w:val="C00000"/>
        </w:rPr>
        <w:t>mysql</w:t>
      </w:r>
      <w:proofErr w:type="spellEnd"/>
      <w:r w:rsidRPr="003248DD">
        <w:rPr>
          <w:b/>
          <w:bCs/>
          <w:color w:val="C00000"/>
        </w:rPr>
        <w:t xml:space="preserve"> does not support WITH */</w:t>
      </w:r>
    </w:p>
    <w:p w14:paraId="599719D8" w14:textId="4F9EC341" w:rsidR="00FB1798" w:rsidRDefault="00FB1798" w:rsidP="00E16A5A">
      <w:pPr>
        <w:rPr>
          <w:b/>
          <w:bCs/>
        </w:rPr>
      </w:pPr>
    </w:p>
    <w:p w14:paraId="6593980D" w14:textId="77777777" w:rsidR="00AD2B4D" w:rsidRDefault="00AD2B4D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18B56D55" w14:textId="708CD350" w:rsidR="00FB1798" w:rsidRDefault="00FB1798" w:rsidP="00237628">
      <w:pPr>
        <w:pStyle w:val="Heading2"/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1BE7FC97" wp14:editId="5CD9778F">
            <wp:simplePos x="0" y="0"/>
            <wp:positionH relativeFrom="column">
              <wp:posOffset>1219200</wp:posOffset>
            </wp:positionH>
            <wp:positionV relativeFrom="paragraph">
              <wp:posOffset>280670</wp:posOffset>
            </wp:positionV>
            <wp:extent cx="2648086" cy="1257365"/>
            <wp:effectExtent l="0" t="0" r="0" b="0"/>
            <wp:wrapThrough wrapText="bothSides">
              <wp:wrapPolygon edited="0">
                <wp:start x="0" y="0"/>
                <wp:lineTo x="0" y="21273"/>
                <wp:lineTo x="21445" y="21273"/>
                <wp:lineTo x="21445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5B4A6E2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8086" cy="12573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B1798">
        <w:t xml:space="preserve">EXPANDED Block Structure of </w:t>
      </w:r>
      <w:r w:rsidR="00AD2B4D">
        <w:t xml:space="preserve">SELECT </w:t>
      </w:r>
      <w:r w:rsidRPr="00FB1798">
        <w:t>SQL Queries</w:t>
      </w:r>
    </w:p>
    <w:p w14:paraId="1B076477" w14:textId="24806FBA" w:rsidR="00FB1798" w:rsidRPr="00F010C2" w:rsidRDefault="00FB1798" w:rsidP="00FB1798">
      <w:pPr>
        <w:rPr>
          <w:b/>
          <w:bCs/>
        </w:rPr>
      </w:pPr>
    </w:p>
    <w:sectPr w:rsidR="00FB1798" w:rsidRPr="00F010C2" w:rsidSect="00060C96">
      <w:headerReference w:type="even" r:id="rId8"/>
      <w:headerReference w:type="default" r:id="rId9"/>
      <w:pgSz w:w="12240" w:h="15840"/>
      <w:pgMar w:top="1440" w:right="1440" w:bottom="1440" w:left="1440" w:header="720" w:footer="720" w:gutter="0"/>
      <w:pgNumType w:start="63"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36BB3D" w14:textId="77777777" w:rsidR="009512E2" w:rsidRDefault="009512E2" w:rsidP="00F41913">
      <w:pPr>
        <w:spacing w:after="0" w:line="240" w:lineRule="auto"/>
      </w:pPr>
      <w:r>
        <w:separator/>
      </w:r>
    </w:p>
  </w:endnote>
  <w:endnote w:type="continuationSeparator" w:id="0">
    <w:p w14:paraId="1FA982FD" w14:textId="77777777" w:rsidR="009512E2" w:rsidRDefault="009512E2" w:rsidP="00F419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kzidenzGroteskBE-M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kzidenzGroteskBE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4A69C8" w14:textId="77777777" w:rsidR="009512E2" w:rsidRDefault="009512E2" w:rsidP="00F41913">
      <w:pPr>
        <w:spacing w:after="0" w:line="240" w:lineRule="auto"/>
      </w:pPr>
      <w:r>
        <w:separator/>
      </w:r>
    </w:p>
  </w:footnote>
  <w:footnote w:type="continuationSeparator" w:id="0">
    <w:p w14:paraId="625EDC40" w14:textId="77777777" w:rsidR="009512E2" w:rsidRDefault="009512E2" w:rsidP="00F419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9206978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AF8EF59" w14:textId="4475879E" w:rsidR="00486E6E" w:rsidRDefault="00486E6E" w:rsidP="00176BE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60C96">
          <w:rPr>
            <w:noProof/>
          </w:rPr>
          <w:t>66</w:t>
        </w:r>
        <w:r>
          <w:rPr>
            <w:noProof/>
          </w:rPr>
          <w:fldChar w:fldCharType="end"/>
        </w:r>
      </w:p>
    </w:sdtContent>
  </w:sdt>
  <w:p w14:paraId="2984E5D0" w14:textId="15B54D94" w:rsidR="005E24CF" w:rsidRDefault="00486E6E" w:rsidP="005E24CF">
    <w:pPr>
      <w:pStyle w:val="Header"/>
    </w:pPr>
    <w:r w:rsidRPr="00176BE5">
      <w:t xml:space="preserve">Database Systems – 3430 – Chapter </w:t>
    </w:r>
    <w:r w:rsidR="005E24CF">
      <w:t>7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2266678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AE79ECB" w14:textId="06EC9508" w:rsidR="00486E6E" w:rsidRDefault="00486E6E" w:rsidP="0095572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60C96">
          <w:rPr>
            <w:noProof/>
          </w:rPr>
          <w:t>65</w:t>
        </w:r>
        <w:r>
          <w:rPr>
            <w:noProof/>
          </w:rPr>
          <w:fldChar w:fldCharType="end"/>
        </w:r>
      </w:p>
    </w:sdtContent>
  </w:sdt>
  <w:p w14:paraId="0C96EED0" w14:textId="333DF70A" w:rsidR="00486E6E" w:rsidRDefault="00486E6E" w:rsidP="008A1ED2">
    <w:pPr>
      <w:pStyle w:val="Header"/>
    </w:pPr>
    <w:r w:rsidRPr="00176BE5">
      <w:t xml:space="preserve">Database Systems – 3430 – Chapter </w:t>
    </w:r>
    <w:r w:rsidR="00884B59"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03487A"/>
    <w:multiLevelType w:val="hybridMultilevel"/>
    <w:tmpl w:val="29309CAC"/>
    <w:lvl w:ilvl="0" w:tplc="0F604186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3365E5D"/>
    <w:multiLevelType w:val="hybridMultilevel"/>
    <w:tmpl w:val="922C1698"/>
    <w:lvl w:ilvl="0" w:tplc="75F014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6F556E"/>
    <w:multiLevelType w:val="hybridMultilevel"/>
    <w:tmpl w:val="502ADF18"/>
    <w:lvl w:ilvl="0" w:tplc="162866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29400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CF8C9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6E19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4E35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8E56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8280B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28E7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68E5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5F92EF7"/>
    <w:multiLevelType w:val="hybridMultilevel"/>
    <w:tmpl w:val="CAD018D4"/>
    <w:lvl w:ilvl="0" w:tplc="A5DA0E0E"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17149CD2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8CAE71A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2662CE3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99A6F10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DDDA901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D0224A44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955A0FA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A658EBE8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4" w15:restartNumberingAfterBreak="0">
    <w:nsid w:val="16100EC4"/>
    <w:multiLevelType w:val="hybridMultilevel"/>
    <w:tmpl w:val="A7D2A1CA"/>
    <w:lvl w:ilvl="0" w:tplc="524477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5A3ED6">
      <w:numFmt w:val="none"/>
      <w:lvlText w:val=""/>
      <w:lvlJc w:val="left"/>
      <w:pPr>
        <w:tabs>
          <w:tab w:val="num" w:pos="360"/>
        </w:tabs>
      </w:pPr>
    </w:lvl>
    <w:lvl w:ilvl="2" w:tplc="289437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1E78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583B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2A017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DCED5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B0632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4FCD7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62D69FE"/>
    <w:multiLevelType w:val="hybridMultilevel"/>
    <w:tmpl w:val="E79AA0C0"/>
    <w:lvl w:ilvl="0" w:tplc="64C44B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5687A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4E240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1CE0C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6A4F5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7E239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828D1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E4E34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124B4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97F6285"/>
    <w:multiLevelType w:val="hybridMultilevel"/>
    <w:tmpl w:val="8B941CF4"/>
    <w:lvl w:ilvl="0" w:tplc="46E430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A4EFD6">
      <w:start w:val="5"/>
      <w:numFmt w:val="bullet"/>
      <w:pStyle w:val="Momobullets"/>
      <w:lvlText w:val="-"/>
      <w:lvlJc w:val="left"/>
      <w:pPr>
        <w:tabs>
          <w:tab w:val="num" w:pos="1440"/>
        </w:tabs>
        <w:ind w:left="1440" w:hanging="360"/>
      </w:pPr>
      <w:rPr>
        <w:rFonts w:ascii="Calibri" w:eastAsiaTheme="minorHAnsi" w:hAnsi="Calibri" w:cs="Calibri" w:hint="default"/>
      </w:rPr>
    </w:lvl>
    <w:lvl w:ilvl="2" w:tplc="FCA018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1B87F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B5A90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2624D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456AC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35867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87E7E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CF21D3D"/>
    <w:multiLevelType w:val="hybridMultilevel"/>
    <w:tmpl w:val="ECF63EB4"/>
    <w:lvl w:ilvl="0" w:tplc="FE1038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64E9E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A051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EE7E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27424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3223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E5284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560B2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D067A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1D72623E"/>
    <w:multiLevelType w:val="hybridMultilevel"/>
    <w:tmpl w:val="4CA83526"/>
    <w:lvl w:ilvl="0" w:tplc="6FBAA1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BD055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256EA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C9A7E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67CC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276D1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E948A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3BCE8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1038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1F7C0EED"/>
    <w:multiLevelType w:val="hybridMultilevel"/>
    <w:tmpl w:val="D992675C"/>
    <w:lvl w:ilvl="0" w:tplc="A8347E8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A25741"/>
    <w:multiLevelType w:val="hybridMultilevel"/>
    <w:tmpl w:val="86D65792"/>
    <w:lvl w:ilvl="0" w:tplc="FC1A1272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DC10082C">
      <w:numFmt w:val="none"/>
      <w:lvlText w:val=""/>
      <w:lvlJc w:val="left"/>
      <w:pPr>
        <w:tabs>
          <w:tab w:val="num" w:pos="360"/>
        </w:tabs>
      </w:pPr>
    </w:lvl>
    <w:lvl w:ilvl="2" w:tplc="F6CA5596">
      <w:numFmt w:val="none"/>
      <w:lvlText w:val=""/>
      <w:lvlJc w:val="left"/>
      <w:pPr>
        <w:tabs>
          <w:tab w:val="num" w:pos="360"/>
        </w:tabs>
      </w:pPr>
    </w:lvl>
    <w:lvl w:ilvl="3" w:tplc="E81C3EB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C7A497D2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E3920CD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A4BE7C1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6EAC156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E904BC38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11" w15:restartNumberingAfterBreak="0">
    <w:nsid w:val="270B1B8C"/>
    <w:multiLevelType w:val="hybridMultilevel"/>
    <w:tmpl w:val="5B9E53B4"/>
    <w:lvl w:ilvl="0" w:tplc="6302B3B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A01790"/>
    <w:multiLevelType w:val="hybridMultilevel"/>
    <w:tmpl w:val="CDB070DA"/>
    <w:lvl w:ilvl="0" w:tplc="3836C292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C7C3C2D"/>
    <w:multiLevelType w:val="hybridMultilevel"/>
    <w:tmpl w:val="7E3A175C"/>
    <w:lvl w:ilvl="0" w:tplc="6D76E4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14CDF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7E2E6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923A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B5C70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AEC13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2052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6082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6457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3D24575A"/>
    <w:multiLevelType w:val="hybridMultilevel"/>
    <w:tmpl w:val="174C2002"/>
    <w:lvl w:ilvl="0" w:tplc="E3AE0E74">
      <w:start w:val="1"/>
      <w:numFmt w:val="decimal"/>
      <w:pStyle w:val="mmmultipleChoicestyl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731237"/>
    <w:multiLevelType w:val="hybridMultilevel"/>
    <w:tmpl w:val="F32A188C"/>
    <w:lvl w:ilvl="0" w:tplc="06BA79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7D6EF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C8CA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1C669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4ACD3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D831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52E8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901A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5AE4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3EC007ED"/>
    <w:multiLevelType w:val="hybridMultilevel"/>
    <w:tmpl w:val="84229CF0"/>
    <w:lvl w:ilvl="0" w:tplc="48E26C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DB61994">
      <w:numFmt w:val="none"/>
      <w:lvlText w:val=""/>
      <w:lvlJc w:val="left"/>
      <w:pPr>
        <w:tabs>
          <w:tab w:val="num" w:pos="360"/>
        </w:tabs>
      </w:pPr>
    </w:lvl>
    <w:lvl w:ilvl="2" w:tplc="C4D243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2CC2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D00D6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FD8CA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78270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64C43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DA08C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40151A0B"/>
    <w:multiLevelType w:val="hybridMultilevel"/>
    <w:tmpl w:val="B01EF650"/>
    <w:lvl w:ilvl="0" w:tplc="0C2418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B1CF6A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70243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CF4B0C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5D056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FBECA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55E91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38A7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246F5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413A1AE5"/>
    <w:multiLevelType w:val="hybridMultilevel"/>
    <w:tmpl w:val="DA1878D4"/>
    <w:lvl w:ilvl="0" w:tplc="F43AF7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B3ACCF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10C1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09C82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6E8F2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096A3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58ED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743B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A2BF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418B43DD"/>
    <w:multiLevelType w:val="hybridMultilevel"/>
    <w:tmpl w:val="65E0B722"/>
    <w:lvl w:ilvl="0" w:tplc="15B060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7D6A786">
      <w:numFmt w:val="none"/>
      <w:lvlText w:val=""/>
      <w:lvlJc w:val="left"/>
      <w:pPr>
        <w:tabs>
          <w:tab w:val="num" w:pos="360"/>
        </w:tabs>
      </w:pPr>
    </w:lvl>
    <w:lvl w:ilvl="2" w:tplc="2C481F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90641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C426E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85CDC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665C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5C46D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9A6B5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43210CF5"/>
    <w:multiLevelType w:val="hybridMultilevel"/>
    <w:tmpl w:val="A49EB550"/>
    <w:lvl w:ilvl="0" w:tplc="41A027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F0060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E0EE9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A2E2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24A9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D104D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00858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B5E76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332284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45406E70"/>
    <w:multiLevelType w:val="hybridMultilevel"/>
    <w:tmpl w:val="2CCE5B22"/>
    <w:lvl w:ilvl="0" w:tplc="B2B8B9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0E68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FD439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7DA66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81A05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664B8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4C87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FA827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904C6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535B002F"/>
    <w:multiLevelType w:val="hybridMultilevel"/>
    <w:tmpl w:val="537884F2"/>
    <w:lvl w:ilvl="0" w:tplc="DB280A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37A5B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6669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BAFE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31201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9D664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27235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BA28A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0969C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553106D"/>
    <w:multiLevelType w:val="hybridMultilevel"/>
    <w:tmpl w:val="C23AADB4"/>
    <w:lvl w:ilvl="0" w:tplc="437EC9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4AC9C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14ED8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F0230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728DE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B7231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481F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10EBF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B726F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55A55573"/>
    <w:multiLevelType w:val="hybridMultilevel"/>
    <w:tmpl w:val="AB183780"/>
    <w:lvl w:ilvl="0" w:tplc="9F8082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A5074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4BC9B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6A035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6BCBA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5ECF8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FC475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C630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49495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56E71F0F"/>
    <w:multiLevelType w:val="hybridMultilevel"/>
    <w:tmpl w:val="66683980"/>
    <w:lvl w:ilvl="0" w:tplc="6302B3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1A4A8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4E268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D3E6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5C0F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EA81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63E8F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3E257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35E45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619260C6"/>
    <w:multiLevelType w:val="hybridMultilevel"/>
    <w:tmpl w:val="677C61C6"/>
    <w:lvl w:ilvl="0" w:tplc="7DC6B6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B78CEAC">
      <w:numFmt w:val="none"/>
      <w:lvlText w:val=""/>
      <w:lvlJc w:val="left"/>
      <w:pPr>
        <w:tabs>
          <w:tab w:val="num" w:pos="360"/>
        </w:tabs>
      </w:pPr>
    </w:lvl>
    <w:lvl w:ilvl="2" w:tplc="1F8815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73C09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4232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EE30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E3025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D8C8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A286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63A16CA8"/>
    <w:multiLevelType w:val="hybridMultilevel"/>
    <w:tmpl w:val="1B026120"/>
    <w:lvl w:ilvl="0" w:tplc="9D3EE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C905B64">
      <w:numFmt w:val="none"/>
      <w:lvlText w:val=""/>
      <w:lvlJc w:val="left"/>
      <w:pPr>
        <w:tabs>
          <w:tab w:val="num" w:pos="360"/>
        </w:tabs>
      </w:pPr>
    </w:lvl>
    <w:lvl w:ilvl="2" w:tplc="605281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B387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95222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362CE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7A0B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82214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FC090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67741D54"/>
    <w:multiLevelType w:val="hybridMultilevel"/>
    <w:tmpl w:val="A488A41A"/>
    <w:lvl w:ilvl="0" w:tplc="2BE2C4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5A756C">
      <w:numFmt w:val="none"/>
      <w:lvlText w:val=""/>
      <w:lvlJc w:val="left"/>
      <w:pPr>
        <w:tabs>
          <w:tab w:val="num" w:pos="360"/>
        </w:tabs>
      </w:pPr>
    </w:lvl>
    <w:lvl w:ilvl="2" w:tplc="1B5A91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2C2A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A6478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76624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5C71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2E640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5081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69314814"/>
    <w:multiLevelType w:val="hybridMultilevel"/>
    <w:tmpl w:val="BDFA9408"/>
    <w:lvl w:ilvl="0" w:tplc="85FEFC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5E414E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E1439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A0F8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572F1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BE0E3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A819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350E1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71477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6BD52B63"/>
    <w:multiLevelType w:val="hybridMultilevel"/>
    <w:tmpl w:val="82F8F362"/>
    <w:lvl w:ilvl="0" w:tplc="813A07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6FE53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526F1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56637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2040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0B4F1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3445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B64C1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4C47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6C361B44"/>
    <w:multiLevelType w:val="hybridMultilevel"/>
    <w:tmpl w:val="D48217D6"/>
    <w:lvl w:ilvl="0" w:tplc="F2EA86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5CBD92">
      <w:numFmt w:val="none"/>
      <w:lvlText w:val=""/>
      <w:lvlJc w:val="left"/>
      <w:pPr>
        <w:tabs>
          <w:tab w:val="num" w:pos="360"/>
        </w:tabs>
      </w:pPr>
    </w:lvl>
    <w:lvl w:ilvl="2" w:tplc="141E15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82234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1B47D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8487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2C4FF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9B688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C9A16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6EAE5AF0"/>
    <w:multiLevelType w:val="hybridMultilevel"/>
    <w:tmpl w:val="CC08E1F4"/>
    <w:lvl w:ilvl="0" w:tplc="10EEF5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B7092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74EE0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144F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06BD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3823B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09C75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9440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A0C6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72FA286D"/>
    <w:multiLevelType w:val="hybridMultilevel"/>
    <w:tmpl w:val="E174DE74"/>
    <w:lvl w:ilvl="0" w:tplc="A2201952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2B1B98"/>
    <w:multiLevelType w:val="hybridMultilevel"/>
    <w:tmpl w:val="0D8C0282"/>
    <w:lvl w:ilvl="0" w:tplc="A22019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5DA0E0E">
      <w:numFmt w:val="none"/>
      <w:lvlText w:val=""/>
      <w:lvlJc w:val="left"/>
      <w:pPr>
        <w:tabs>
          <w:tab w:val="num" w:pos="360"/>
        </w:tabs>
      </w:pPr>
    </w:lvl>
    <w:lvl w:ilvl="2" w:tplc="A8E61B6A">
      <w:numFmt w:val="none"/>
      <w:lvlText w:val=""/>
      <w:lvlJc w:val="left"/>
      <w:pPr>
        <w:tabs>
          <w:tab w:val="num" w:pos="360"/>
        </w:tabs>
      </w:pPr>
    </w:lvl>
    <w:lvl w:ilvl="3" w:tplc="175A39E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B26A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B9EF0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112E1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7882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AB404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 w15:restartNumberingAfterBreak="0">
    <w:nsid w:val="7791579E"/>
    <w:multiLevelType w:val="hybridMultilevel"/>
    <w:tmpl w:val="0978A6D0"/>
    <w:lvl w:ilvl="0" w:tplc="1542E5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90A9D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8E04E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69E95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81242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5ACA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D2FB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BCE73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F3E11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9EF2BB0"/>
    <w:multiLevelType w:val="hybridMultilevel"/>
    <w:tmpl w:val="7294F96C"/>
    <w:lvl w:ilvl="0" w:tplc="5F3E69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E8A41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2F0D2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0866F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3894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C45A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6EE0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96E2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272E5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7" w15:restartNumberingAfterBreak="0">
    <w:nsid w:val="7C481B51"/>
    <w:multiLevelType w:val="hybridMultilevel"/>
    <w:tmpl w:val="5ED80A7C"/>
    <w:lvl w:ilvl="0" w:tplc="4A74B2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18BCD0">
      <w:numFmt w:val="none"/>
      <w:lvlText w:val=""/>
      <w:lvlJc w:val="left"/>
      <w:pPr>
        <w:tabs>
          <w:tab w:val="num" w:pos="360"/>
        </w:tabs>
      </w:pPr>
    </w:lvl>
    <w:lvl w:ilvl="2" w:tplc="0ACEF9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8F603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AD290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FA48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D84F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1568B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90E4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8" w15:restartNumberingAfterBreak="0">
    <w:nsid w:val="7D992569"/>
    <w:multiLevelType w:val="hybridMultilevel"/>
    <w:tmpl w:val="D17C1E3E"/>
    <w:lvl w:ilvl="0" w:tplc="B8F4DE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7149C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CAE71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662CE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A6F1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DDA90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224A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55A0F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658EB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4"/>
  </w:num>
  <w:num w:numId="2">
    <w:abstractNumId w:val="6"/>
  </w:num>
  <w:num w:numId="3">
    <w:abstractNumId w:val="25"/>
  </w:num>
  <w:num w:numId="4">
    <w:abstractNumId w:val="37"/>
  </w:num>
  <w:num w:numId="5">
    <w:abstractNumId w:val="31"/>
  </w:num>
  <w:num w:numId="6">
    <w:abstractNumId w:val="28"/>
  </w:num>
  <w:num w:numId="7">
    <w:abstractNumId w:val="27"/>
  </w:num>
  <w:num w:numId="8">
    <w:abstractNumId w:val="15"/>
  </w:num>
  <w:num w:numId="9">
    <w:abstractNumId w:val="34"/>
  </w:num>
  <w:num w:numId="10">
    <w:abstractNumId w:val="29"/>
  </w:num>
  <w:num w:numId="11">
    <w:abstractNumId w:val="8"/>
  </w:num>
  <w:num w:numId="12">
    <w:abstractNumId w:val="19"/>
  </w:num>
  <w:num w:numId="13">
    <w:abstractNumId w:val="36"/>
  </w:num>
  <w:num w:numId="14">
    <w:abstractNumId w:val="5"/>
  </w:num>
  <w:num w:numId="15">
    <w:abstractNumId w:val="17"/>
  </w:num>
  <w:num w:numId="16">
    <w:abstractNumId w:val="11"/>
  </w:num>
  <w:num w:numId="17">
    <w:abstractNumId w:val="10"/>
  </w:num>
  <w:num w:numId="18">
    <w:abstractNumId w:val="35"/>
  </w:num>
  <w:num w:numId="19">
    <w:abstractNumId w:val="30"/>
  </w:num>
  <w:num w:numId="20">
    <w:abstractNumId w:val="16"/>
  </w:num>
  <w:num w:numId="21">
    <w:abstractNumId w:val="9"/>
  </w:num>
  <w:num w:numId="22">
    <w:abstractNumId w:val="33"/>
  </w:num>
  <w:num w:numId="23">
    <w:abstractNumId w:val="18"/>
  </w:num>
  <w:num w:numId="24">
    <w:abstractNumId w:val="4"/>
  </w:num>
  <w:num w:numId="25">
    <w:abstractNumId w:val="38"/>
  </w:num>
  <w:num w:numId="26">
    <w:abstractNumId w:val="3"/>
  </w:num>
  <w:num w:numId="27">
    <w:abstractNumId w:val="24"/>
  </w:num>
  <w:num w:numId="28">
    <w:abstractNumId w:val="12"/>
  </w:num>
  <w:num w:numId="29">
    <w:abstractNumId w:val="26"/>
  </w:num>
  <w:num w:numId="30">
    <w:abstractNumId w:val="23"/>
  </w:num>
  <w:num w:numId="31">
    <w:abstractNumId w:val="2"/>
  </w:num>
  <w:num w:numId="32">
    <w:abstractNumId w:val="32"/>
  </w:num>
  <w:num w:numId="33">
    <w:abstractNumId w:val="20"/>
  </w:num>
  <w:num w:numId="34">
    <w:abstractNumId w:val="7"/>
  </w:num>
  <w:num w:numId="35">
    <w:abstractNumId w:val="22"/>
  </w:num>
  <w:num w:numId="36">
    <w:abstractNumId w:val="21"/>
  </w:num>
  <w:num w:numId="37">
    <w:abstractNumId w:val="13"/>
  </w:num>
  <w:num w:numId="38">
    <w:abstractNumId w:val="1"/>
  </w:num>
  <w:num w:numId="39">
    <w:abstractNumId w:val="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NDI0NDA2MjMyNTBU0lEKTi0uzszPAykwrAUAJA27ASwAAAA="/>
  </w:docVars>
  <w:rsids>
    <w:rsidRoot w:val="00FA7708"/>
    <w:rsid w:val="0000112D"/>
    <w:rsid w:val="000014E9"/>
    <w:rsid w:val="00021015"/>
    <w:rsid w:val="000268FF"/>
    <w:rsid w:val="00032AF4"/>
    <w:rsid w:val="00036522"/>
    <w:rsid w:val="00037527"/>
    <w:rsid w:val="00037CDB"/>
    <w:rsid w:val="00042A48"/>
    <w:rsid w:val="000438B0"/>
    <w:rsid w:val="000474DC"/>
    <w:rsid w:val="00052ADE"/>
    <w:rsid w:val="00056B1C"/>
    <w:rsid w:val="0005737B"/>
    <w:rsid w:val="00060066"/>
    <w:rsid w:val="00060C96"/>
    <w:rsid w:val="00064F72"/>
    <w:rsid w:val="00065D29"/>
    <w:rsid w:val="000763CA"/>
    <w:rsid w:val="0008161D"/>
    <w:rsid w:val="00084253"/>
    <w:rsid w:val="00096AD0"/>
    <w:rsid w:val="000A15DE"/>
    <w:rsid w:val="000A57F1"/>
    <w:rsid w:val="000B0176"/>
    <w:rsid w:val="000B1620"/>
    <w:rsid w:val="000B62F3"/>
    <w:rsid w:val="000C5EE0"/>
    <w:rsid w:val="000C6525"/>
    <w:rsid w:val="000D3B03"/>
    <w:rsid w:val="000D471B"/>
    <w:rsid w:val="000D4C16"/>
    <w:rsid w:val="000D55C2"/>
    <w:rsid w:val="000E0581"/>
    <w:rsid w:val="000E15AA"/>
    <w:rsid w:val="000E7991"/>
    <w:rsid w:val="000F506E"/>
    <w:rsid w:val="0010040D"/>
    <w:rsid w:val="001121E7"/>
    <w:rsid w:val="00112D42"/>
    <w:rsid w:val="0012738F"/>
    <w:rsid w:val="00134EFF"/>
    <w:rsid w:val="001425F2"/>
    <w:rsid w:val="001426B5"/>
    <w:rsid w:val="00157EF4"/>
    <w:rsid w:val="00170354"/>
    <w:rsid w:val="00171345"/>
    <w:rsid w:val="00171A41"/>
    <w:rsid w:val="00174348"/>
    <w:rsid w:val="0017441A"/>
    <w:rsid w:val="00174A4F"/>
    <w:rsid w:val="00175D7B"/>
    <w:rsid w:val="00176BE5"/>
    <w:rsid w:val="00177D20"/>
    <w:rsid w:val="00183EFF"/>
    <w:rsid w:val="001A190E"/>
    <w:rsid w:val="001B3869"/>
    <w:rsid w:val="001C1471"/>
    <w:rsid w:val="001D3B5B"/>
    <w:rsid w:val="001D450B"/>
    <w:rsid w:val="001E336B"/>
    <w:rsid w:val="001E442E"/>
    <w:rsid w:val="00215F41"/>
    <w:rsid w:val="002217B8"/>
    <w:rsid w:val="0022746C"/>
    <w:rsid w:val="00232A34"/>
    <w:rsid w:val="00235A80"/>
    <w:rsid w:val="00237628"/>
    <w:rsid w:val="00240936"/>
    <w:rsid w:val="002448E2"/>
    <w:rsid w:val="00245753"/>
    <w:rsid w:val="0024633B"/>
    <w:rsid w:val="00246899"/>
    <w:rsid w:val="00254E01"/>
    <w:rsid w:val="002667D3"/>
    <w:rsid w:val="00270135"/>
    <w:rsid w:val="00272408"/>
    <w:rsid w:val="00273761"/>
    <w:rsid w:val="0027538A"/>
    <w:rsid w:val="00284383"/>
    <w:rsid w:val="002A23AB"/>
    <w:rsid w:val="002A60D6"/>
    <w:rsid w:val="002B2EE8"/>
    <w:rsid w:val="002B4F16"/>
    <w:rsid w:val="002E2AB7"/>
    <w:rsid w:val="002E52CB"/>
    <w:rsid w:val="002E74EC"/>
    <w:rsid w:val="002F1D05"/>
    <w:rsid w:val="002F3487"/>
    <w:rsid w:val="003231BF"/>
    <w:rsid w:val="00324500"/>
    <w:rsid w:val="003248DD"/>
    <w:rsid w:val="00324CC2"/>
    <w:rsid w:val="003255C4"/>
    <w:rsid w:val="00340239"/>
    <w:rsid w:val="00355E72"/>
    <w:rsid w:val="00370404"/>
    <w:rsid w:val="0037638F"/>
    <w:rsid w:val="00383F5F"/>
    <w:rsid w:val="00384C3E"/>
    <w:rsid w:val="00390E95"/>
    <w:rsid w:val="003912B3"/>
    <w:rsid w:val="003B6ED4"/>
    <w:rsid w:val="003C05B3"/>
    <w:rsid w:val="003C2D52"/>
    <w:rsid w:val="003D2425"/>
    <w:rsid w:val="003D4865"/>
    <w:rsid w:val="003E0375"/>
    <w:rsid w:val="003E4909"/>
    <w:rsid w:val="003E56C1"/>
    <w:rsid w:val="003F0371"/>
    <w:rsid w:val="003F6026"/>
    <w:rsid w:val="00414D69"/>
    <w:rsid w:val="00423AC7"/>
    <w:rsid w:val="00431184"/>
    <w:rsid w:val="00432275"/>
    <w:rsid w:val="0045257B"/>
    <w:rsid w:val="004532DE"/>
    <w:rsid w:val="004560AE"/>
    <w:rsid w:val="00463172"/>
    <w:rsid w:val="00480A19"/>
    <w:rsid w:val="00486E6E"/>
    <w:rsid w:val="004936E7"/>
    <w:rsid w:val="00493833"/>
    <w:rsid w:val="004B25E0"/>
    <w:rsid w:val="004C310D"/>
    <w:rsid w:val="004C59EC"/>
    <w:rsid w:val="004C6D6D"/>
    <w:rsid w:val="004D3758"/>
    <w:rsid w:val="004D6488"/>
    <w:rsid w:val="004D65F8"/>
    <w:rsid w:val="004E1359"/>
    <w:rsid w:val="004E5C01"/>
    <w:rsid w:val="004E6473"/>
    <w:rsid w:val="004E7A8D"/>
    <w:rsid w:val="004F16D9"/>
    <w:rsid w:val="004F5C1B"/>
    <w:rsid w:val="00501011"/>
    <w:rsid w:val="0050122F"/>
    <w:rsid w:val="005019EB"/>
    <w:rsid w:val="00501DF6"/>
    <w:rsid w:val="005067EE"/>
    <w:rsid w:val="00512ACE"/>
    <w:rsid w:val="00521766"/>
    <w:rsid w:val="005253C1"/>
    <w:rsid w:val="005259FE"/>
    <w:rsid w:val="00532C41"/>
    <w:rsid w:val="0053305F"/>
    <w:rsid w:val="00540A98"/>
    <w:rsid w:val="005453C6"/>
    <w:rsid w:val="005468C5"/>
    <w:rsid w:val="005547EC"/>
    <w:rsid w:val="0056133F"/>
    <w:rsid w:val="005872E5"/>
    <w:rsid w:val="0059090D"/>
    <w:rsid w:val="005A2351"/>
    <w:rsid w:val="005B2ADD"/>
    <w:rsid w:val="005B6187"/>
    <w:rsid w:val="005D031B"/>
    <w:rsid w:val="005D71C6"/>
    <w:rsid w:val="005E2134"/>
    <w:rsid w:val="005E24CF"/>
    <w:rsid w:val="00600B63"/>
    <w:rsid w:val="00610AFB"/>
    <w:rsid w:val="00635D37"/>
    <w:rsid w:val="00640205"/>
    <w:rsid w:val="006564C1"/>
    <w:rsid w:val="006579F4"/>
    <w:rsid w:val="006607A7"/>
    <w:rsid w:val="006676F2"/>
    <w:rsid w:val="006702B8"/>
    <w:rsid w:val="006826F4"/>
    <w:rsid w:val="006860E8"/>
    <w:rsid w:val="006862C7"/>
    <w:rsid w:val="00696972"/>
    <w:rsid w:val="006A1B8D"/>
    <w:rsid w:val="006A60C7"/>
    <w:rsid w:val="006A63A3"/>
    <w:rsid w:val="006B0F97"/>
    <w:rsid w:val="006B316A"/>
    <w:rsid w:val="006C1034"/>
    <w:rsid w:val="006D6503"/>
    <w:rsid w:val="006D7411"/>
    <w:rsid w:val="006E530C"/>
    <w:rsid w:val="006E5417"/>
    <w:rsid w:val="006E5D0B"/>
    <w:rsid w:val="006F7C9F"/>
    <w:rsid w:val="007002C4"/>
    <w:rsid w:val="00707539"/>
    <w:rsid w:val="007118EA"/>
    <w:rsid w:val="00713B38"/>
    <w:rsid w:val="00713C67"/>
    <w:rsid w:val="007243CB"/>
    <w:rsid w:val="00736684"/>
    <w:rsid w:val="00754E77"/>
    <w:rsid w:val="00763329"/>
    <w:rsid w:val="007719B4"/>
    <w:rsid w:val="00774029"/>
    <w:rsid w:val="007819AD"/>
    <w:rsid w:val="007853F4"/>
    <w:rsid w:val="00795436"/>
    <w:rsid w:val="00796198"/>
    <w:rsid w:val="007C0A97"/>
    <w:rsid w:val="007C1D11"/>
    <w:rsid w:val="007C4DE0"/>
    <w:rsid w:val="007D00BF"/>
    <w:rsid w:val="007D2456"/>
    <w:rsid w:val="007E63C0"/>
    <w:rsid w:val="007F1055"/>
    <w:rsid w:val="008018F5"/>
    <w:rsid w:val="008020A1"/>
    <w:rsid w:val="008054B0"/>
    <w:rsid w:val="00810A1C"/>
    <w:rsid w:val="00811C36"/>
    <w:rsid w:val="00813E21"/>
    <w:rsid w:val="00824FC5"/>
    <w:rsid w:val="0083511B"/>
    <w:rsid w:val="008428AA"/>
    <w:rsid w:val="008503D3"/>
    <w:rsid w:val="00851518"/>
    <w:rsid w:val="00852A8E"/>
    <w:rsid w:val="0085377F"/>
    <w:rsid w:val="008549D0"/>
    <w:rsid w:val="00860070"/>
    <w:rsid w:val="008633FC"/>
    <w:rsid w:val="00863748"/>
    <w:rsid w:val="00865DB5"/>
    <w:rsid w:val="008660A9"/>
    <w:rsid w:val="008719E6"/>
    <w:rsid w:val="00873EB3"/>
    <w:rsid w:val="0087425E"/>
    <w:rsid w:val="0088224E"/>
    <w:rsid w:val="00884B59"/>
    <w:rsid w:val="00887083"/>
    <w:rsid w:val="00890431"/>
    <w:rsid w:val="0089367A"/>
    <w:rsid w:val="00895344"/>
    <w:rsid w:val="0089654B"/>
    <w:rsid w:val="008976EA"/>
    <w:rsid w:val="008A1ED2"/>
    <w:rsid w:val="008A4CD7"/>
    <w:rsid w:val="008A7E1E"/>
    <w:rsid w:val="008B285D"/>
    <w:rsid w:val="008B57C6"/>
    <w:rsid w:val="008C3A27"/>
    <w:rsid w:val="008D3476"/>
    <w:rsid w:val="008E0C18"/>
    <w:rsid w:val="008E1816"/>
    <w:rsid w:val="008F21E6"/>
    <w:rsid w:val="009045EE"/>
    <w:rsid w:val="009063C6"/>
    <w:rsid w:val="009068FE"/>
    <w:rsid w:val="00914E7A"/>
    <w:rsid w:val="0092072A"/>
    <w:rsid w:val="00930629"/>
    <w:rsid w:val="009401E4"/>
    <w:rsid w:val="009464A1"/>
    <w:rsid w:val="009512E2"/>
    <w:rsid w:val="0095572C"/>
    <w:rsid w:val="00960426"/>
    <w:rsid w:val="00962055"/>
    <w:rsid w:val="009646F8"/>
    <w:rsid w:val="00973DDA"/>
    <w:rsid w:val="009773FB"/>
    <w:rsid w:val="0097742C"/>
    <w:rsid w:val="00981E12"/>
    <w:rsid w:val="00984CED"/>
    <w:rsid w:val="00991A3B"/>
    <w:rsid w:val="009A4383"/>
    <w:rsid w:val="009B7A82"/>
    <w:rsid w:val="009C418C"/>
    <w:rsid w:val="009D1761"/>
    <w:rsid w:val="009E705A"/>
    <w:rsid w:val="009F0876"/>
    <w:rsid w:val="00A01678"/>
    <w:rsid w:val="00A043FB"/>
    <w:rsid w:val="00A227CA"/>
    <w:rsid w:val="00A36AF2"/>
    <w:rsid w:val="00A47DDC"/>
    <w:rsid w:val="00A51942"/>
    <w:rsid w:val="00A576DF"/>
    <w:rsid w:val="00A649F6"/>
    <w:rsid w:val="00A65EBD"/>
    <w:rsid w:val="00A7027C"/>
    <w:rsid w:val="00A871AB"/>
    <w:rsid w:val="00A91361"/>
    <w:rsid w:val="00AA12F3"/>
    <w:rsid w:val="00AA6171"/>
    <w:rsid w:val="00AA7B6E"/>
    <w:rsid w:val="00AB28A7"/>
    <w:rsid w:val="00AB6B87"/>
    <w:rsid w:val="00AC1927"/>
    <w:rsid w:val="00AC5936"/>
    <w:rsid w:val="00AC5EE1"/>
    <w:rsid w:val="00AD2B4D"/>
    <w:rsid w:val="00AE1855"/>
    <w:rsid w:val="00B11222"/>
    <w:rsid w:val="00B128B1"/>
    <w:rsid w:val="00B12E38"/>
    <w:rsid w:val="00B21EF7"/>
    <w:rsid w:val="00B22202"/>
    <w:rsid w:val="00B245DD"/>
    <w:rsid w:val="00B3228C"/>
    <w:rsid w:val="00B33027"/>
    <w:rsid w:val="00B337E4"/>
    <w:rsid w:val="00B373A1"/>
    <w:rsid w:val="00B40D2E"/>
    <w:rsid w:val="00B42273"/>
    <w:rsid w:val="00B439D0"/>
    <w:rsid w:val="00B633F7"/>
    <w:rsid w:val="00B64C91"/>
    <w:rsid w:val="00B7385F"/>
    <w:rsid w:val="00B738BB"/>
    <w:rsid w:val="00B75D28"/>
    <w:rsid w:val="00B77B16"/>
    <w:rsid w:val="00B813A6"/>
    <w:rsid w:val="00B84ED0"/>
    <w:rsid w:val="00B852A9"/>
    <w:rsid w:val="00B90DB9"/>
    <w:rsid w:val="00B93BB5"/>
    <w:rsid w:val="00B94693"/>
    <w:rsid w:val="00BB0AFC"/>
    <w:rsid w:val="00BB7CDC"/>
    <w:rsid w:val="00BC1119"/>
    <w:rsid w:val="00BC2CD6"/>
    <w:rsid w:val="00BC41DF"/>
    <w:rsid w:val="00BC6AF9"/>
    <w:rsid w:val="00BC6F49"/>
    <w:rsid w:val="00BD54B2"/>
    <w:rsid w:val="00BD5CD7"/>
    <w:rsid w:val="00BD77A4"/>
    <w:rsid w:val="00BE0AD8"/>
    <w:rsid w:val="00BE4552"/>
    <w:rsid w:val="00BE7B96"/>
    <w:rsid w:val="00BF4268"/>
    <w:rsid w:val="00C136FB"/>
    <w:rsid w:val="00C15609"/>
    <w:rsid w:val="00C2322F"/>
    <w:rsid w:val="00C24C94"/>
    <w:rsid w:val="00C269F8"/>
    <w:rsid w:val="00C36214"/>
    <w:rsid w:val="00C439B1"/>
    <w:rsid w:val="00C466D7"/>
    <w:rsid w:val="00C46C2B"/>
    <w:rsid w:val="00C538D6"/>
    <w:rsid w:val="00C578ED"/>
    <w:rsid w:val="00C60707"/>
    <w:rsid w:val="00C60ADA"/>
    <w:rsid w:val="00C63CB2"/>
    <w:rsid w:val="00C66768"/>
    <w:rsid w:val="00C670B5"/>
    <w:rsid w:val="00C739F5"/>
    <w:rsid w:val="00C73B05"/>
    <w:rsid w:val="00C763F3"/>
    <w:rsid w:val="00C81E2B"/>
    <w:rsid w:val="00C83B9A"/>
    <w:rsid w:val="00C861C8"/>
    <w:rsid w:val="00C97DF8"/>
    <w:rsid w:val="00CA49B4"/>
    <w:rsid w:val="00CB1B2A"/>
    <w:rsid w:val="00CB2BB9"/>
    <w:rsid w:val="00CC143F"/>
    <w:rsid w:val="00CC586B"/>
    <w:rsid w:val="00CD1B2C"/>
    <w:rsid w:val="00CE251C"/>
    <w:rsid w:val="00CE3BFA"/>
    <w:rsid w:val="00CF4BE5"/>
    <w:rsid w:val="00D05E0B"/>
    <w:rsid w:val="00D13AA1"/>
    <w:rsid w:val="00D35F47"/>
    <w:rsid w:val="00D437D7"/>
    <w:rsid w:val="00D523B0"/>
    <w:rsid w:val="00D62C93"/>
    <w:rsid w:val="00D644AE"/>
    <w:rsid w:val="00D71132"/>
    <w:rsid w:val="00D757FF"/>
    <w:rsid w:val="00D861D8"/>
    <w:rsid w:val="00D86C5F"/>
    <w:rsid w:val="00D86D2A"/>
    <w:rsid w:val="00D871E2"/>
    <w:rsid w:val="00D87C64"/>
    <w:rsid w:val="00D95B17"/>
    <w:rsid w:val="00D96C4D"/>
    <w:rsid w:val="00DB1378"/>
    <w:rsid w:val="00DB75D3"/>
    <w:rsid w:val="00DC7B3D"/>
    <w:rsid w:val="00DD4DDA"/>
    <w:rsid w:val="00DF188E"/>
    <w:rsid w:val="00DF298F"/>
    <w:rsid w:val="00DF4B39"/>
    <w:rsid w:val="00E03B39"/>
    <w:rsid w:val="00E117AB"/>
    <w:rsid w:val="00E13FFB"/>
    <w:rsid w:val="00E1406E"/>
    <w:rsid w:val="00E1622B"/>
    <w:rsid w:val="00E16A5A"/>
    <w:rsid w:val="00E17E3E"/>
    <w:rsid w:val="00E21122"/>
    <w:rsid w:val="00E258B9"/>
    <w:rsid w:val="00E31A4C"/>
    <w:rsid w:val="00E424D4"/>
    <w:rsid w:val="00E43A38"/>
    <w:rsid w:val="00E60D7B"/>
    <w:rsid w:val="00E62AEC"/>
    <w:rsid w:val="00E63BEB"/>
    <w:rsid w:val="00E645DD"/>
    <w:rsid w:val="00E65321"/>
    <w:rsid w:val="00E80C2C"/>
    <w:rsid w:val="00EA5478"/>
    <w:rsid w:val="00EB2539"/>
    <w:rsid w:val="00EB2F16"/>
    <w:rsid w:val="00EB4538"/>
    <w:rsid w:val="00EC1B65"/>
    <w:rsid w:val="00ED35D5"/>
    <w:rsid w:val="00ED3BD3"/>
    <w:rsid w:val="00EE16D3"/>
    <w:rsid w:val="00EE2628"/>
    <w:rsid w:val="00EE4422"/>
    <w:rsid w:val="00EF2B05"/>
    <w:rsid w:val="00F010C2"/>
    <w:rsid w:val="00F02579"/>
    <w:rsid w:val="00F06CDF"/>
    <w:rsid w:val="00F2328C"/>
    <w:rsid w:val="00F233BD"/>
    <w:rsid w:val="00F327E1"/>
    <w:rsid w:val="00F41913"/>
    <w:rsid w:val="00F52540"/>
    <w:rsid w:val="00F928C1"/>
    <w:rsid w:val="00F9290C"/>
    <w:rsid w:val="00F97EEA"/>
    <w:rsid w:val="00FA7708"/>
    <w:rsid w:val="00FB1798"/>
    <w:rsid w:val="00FB5F42"/>
    <w:rsid w:val="00FB63CB"/>
    <w:rsid w:val="00FC663C"/>
    <w:rsid w:val="00FD1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C2122E"/>
  <w15:chartTrackingRefBased/>
  <w15:docId w15:val="{BA104191-E389-46A9-A81C-E115EC79A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6D6D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E0A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0AD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190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9534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3668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426B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Mmultichoices">
    <w:name w:val="MM_multichoices"/>
    <w:basedOn w:val="Normal"/>
    <w:link w:val="MMmultichoicesChar"/>
    <w:autoRedefine/>
    <w:qFormat/>
    <w:rsid w:val="00E13FFB"/>
  </w:style>
  <w:style w:type="character" w:customStyle="1" w:styleId="MMmultichoicesChar">
    <w:name w:val="MM_multichoices Char"/>
    <w:basedOn w:val="DefaultParagraphFont"/>
    <w:link w:val="MMmultichoices"/>
    <w:rsid w:val="00E13FFB"/>
  </w:style>
  <w:style w:type="paragraph" w:customStyle="1" w:styleId="mmmultipleChoicestyle">
    <w:name w:val="mm_multipleChoice_style"/>
    <w:basedOn w:val="MMmultichoices"/>
    <w:link w:val="mmmultipleChoicestyleChar"/>
    <w:autoRedefine/>
    <w:qFormat/>
    <w:rsid w:val="00E13FFB"/>
    <w:pPr>
      <w:numPr>
        <w:numId w:val="1"/>
      </w:numPr>
      <w:spacing w:after="0"/>
    </w:pPr>
  </w:style>
  <w:style w:type="character" w:customStyle="1" w:styleId="mmmultipleChoicestyleChar">
    <w:name w:val="mm_multipleChoice_style Char"/>
    <w:basedOn w:val="MMmultichoicesChar"/>
    <w:link w:val="mmmultipleChoicestyle"/>
    <w:rsid w:val="00E13FFB"/>
  </w:style>
  <w:style w:type="paragraph" w:customStyle="1" w:styleId="mmmulti">
    <w:name w:val="mm_multi"/>
    <w:basedOn w:val="MMmultichoices"/>
    <w:link w:val="mmmultiChar"/>
    <w:autoRedefine/>
    <w:qFormat/>
    <w:rsid w:val="00E13FFB"/>
    <w:pPr>
      <w:spacing w:after="0"/>
      <w:ind w:left="720" w:hanging="360"/>
    </w:pPr>
  </w:style>
  <w:style w:type="character" w:customStyle="1" w:styleId="mmmultiChar">
    <w:name w:val="mm_multi Char"/>
    <w:basedOn w:val="MMmultichoicesChar"/>
    <w:link w:val="mmmulti"/>
    <w:rsid w:val="00E13FFB"/>
  </w:style>
  <w:style w:type="paragraph" w:customStyle="1" w:styleId="mmstylesmultipleChoice">
    <w:name w:val="mm_styles_multipleChoice"/>
    <w:basedOn w:val="MMmultichoices"/>
    <w:link w:val="mmstylesmultipleChoiceChar"/>
    <w:autoRedefine/>
    <w:qFormat/>
    <w:rsid w:val="00E13FFB"/>
    <w:pPr>
      <w:spacing w:after="0"/>
      <w:ind w:left="720" w:hanging="360"/>
    </w:pPr>
  </w:style>
  <w:style w:type="character" w:customStyle="1" w:styleId="mmstylesmultipleChoiceChar">
    <w:name w:val="mm_styles_multipleChoice Char"/>
    <w:basedOn w:val="MMmultichoicesChar"/>
    <w:link w:val="mmstylesmultipleChoice"/>
    <w:rsid w:val="00E13FFB"/>
  </w:style>
  <w:style w:type="paragraph" w:styleId="ListParagraph">
    <w:name w:val="List Paragraph"/>
    <w:basedOn w:val="Normal"/>
    <w:uiPriority w:val="34"/>
    <w:qFormat/>
    <w:rsid w:val="00215F4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E0A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E0AD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8E18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419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1913"/>
  </w:style>
  <w:style w:type="paragraph" w:styleId="Footer">
    <w:name w:val="footer"/>
    <w:basedOn w:val="Normal"/>
    <w:link w:val="FooterChar"/>
    <w:uiPriority w:val="99"/>
    <w:unhideWhenUsed/>
    <w:rsid w:val="00F419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1913"/>
  </w:style>
  <w:style w:type="paragraph" w:styleId="BalloonText">
    <w:name w:val="Balloon Text"/>
    <w:basedOn w:val="Normal"/>
    <w:link w:val="BalloonTextChar"/>
    <w:uiPriority w:val="99"/>
    <w:semiHidden/>
    <w:unhideWhenUsed/>
    <w:rsid w:val="00B337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37E4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1A190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C11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9534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736684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Momobullets">
    <w:name w:val="Momo_bullets"/>
    <w:basedOn w:val="Normal"/>
    <w:link w:val="MomobulletsChar"/>
    <w:qFormat/>
    <w:rsid w:val="002E74EC"/>
    <w:pPr>
      <w:numPr>
        <w:ilvl w:val="1"/>
        <w:numId w:val="2"/>
      </w:numPr>
      <w:tabs>
        <w:tab w:val="clear" w:pos="1440"/>
        <w:tab w:val="num" w:pos="1080"/>
      </w:tabs>
      <w:spacing w:after="0"/>
      <w:ind w:left="720"/>
    </w:pPr>
  </w:style>
  <w:style w:type="character" w:customStyle="1" w:styleId="Heading6Char">
    <w:name w:val="Heading 6 Char"/>
    <w:basedOn w:val="DefaultParagraphFont"/>
    <w:link w:val="Heading6"/>
    <w:uiPriority w:val="9"/>
    <w:rsid w:val="001426B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MomobulletsChar">
    <w:name w:val="Momo_bullets Char"/>
    <w:basedOn w:val="DefaultParagraphFont"/>
    <w:link w:val="Momobullets"/>
    <w:rsid w:val="002E74EC"/>
  </w:style>
  <w:style w:type="paragraph" w:styleId="NoSpacing">
    <w:name w:val="No Spacing"/>
    <w:uiPriority w:val="1"/>
    <w:qFormat/>
    <w:rsid w:val="0017035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62C9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62C93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E5C0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7277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2210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177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7964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5487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089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6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4200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1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3677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419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6474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2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3177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6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36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75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6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5278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1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84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53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964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2384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2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3914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4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6711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075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799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8941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5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9273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106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0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8756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4437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7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36926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1675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74512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2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566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74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93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4387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050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1814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62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2131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606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7680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34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159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1767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2416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252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64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8260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67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420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74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614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6430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11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4710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706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10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558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870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846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72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60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5574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580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5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7624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11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35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95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1531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311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810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16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00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765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32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219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2936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56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8341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1205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292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155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08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46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614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94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3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5131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55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82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9651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933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35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70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59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76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93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796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8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7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2425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95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9105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390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6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07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684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81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1204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0590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482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4413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70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989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44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28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63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466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78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4759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9981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407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754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9901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8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7576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36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86616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29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954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86079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12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97702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67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8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5446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4601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40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46742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7769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8755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966191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6358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4922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25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4808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390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730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06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43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3843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741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35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86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543952">
          <w:marLeft w:val="1166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59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3830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035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8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35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68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1474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52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710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808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069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15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67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264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16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442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71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7658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13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980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0761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95554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07575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85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5007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69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98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8516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59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6644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856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1416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91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90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056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004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324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4610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932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6782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74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724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50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959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850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47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6035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311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63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5531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7848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0296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982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39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74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6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81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56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7283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088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0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96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300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70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540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0330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394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209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0681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47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940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3229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141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931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835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1162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78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32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18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1381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96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6222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61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19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86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84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70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258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745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502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01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94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6000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98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047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07991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799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8360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22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630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9794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44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96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118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313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95718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519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306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838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6643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89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9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7514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278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513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0105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5287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6932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944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53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77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545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27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54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8498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94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44767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29259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2614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6366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91086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707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771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809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723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0790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57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197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9215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75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49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5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6415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8084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173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005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4108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4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794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8105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846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942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13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0875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249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06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63714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1569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369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41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51570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87649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5748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24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03758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840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9026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82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3739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8348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47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30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3396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32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7948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330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948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969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219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62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7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6322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4154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93793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59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1024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06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59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0108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29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028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9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4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8992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13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2340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12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10664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27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6023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519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85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6903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33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6871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761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957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847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32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487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14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4174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22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254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28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334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53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5676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3127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54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0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5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9159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83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725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6285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22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418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30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1366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53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0373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95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3511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33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1178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068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616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8344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442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4281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50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8103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96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7555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135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90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44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502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24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4303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1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3238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487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34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218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1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3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8240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325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35398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56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3275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4163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7168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7011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7622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01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45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6543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34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112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431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30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58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7583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116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0203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22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05119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93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0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60234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2056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2323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57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4332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5442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2616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82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048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67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10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9048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96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2279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86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0233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3371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23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7164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2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2635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902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70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241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22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05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1028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25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7754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71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4244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61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55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996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5411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52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32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0783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27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587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35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09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64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3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9615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94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5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440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473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96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40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06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73413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376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024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620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339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249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84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74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5356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054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12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26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83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2792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16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269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35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64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69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073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90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8434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48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875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446061">
          <w:marLeft w:val="116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7871">
          <w:marLeft w:val="116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05256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06112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608668">
          <w:marLeft w:val="116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991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0603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8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5391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10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181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12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858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697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3707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028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55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129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518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399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2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60910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443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6776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75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9098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626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63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54455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33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4198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571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3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5619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10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289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016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58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67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5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47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3769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86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13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53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5298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8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754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22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690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4213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4603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82093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35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358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46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4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0802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4701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356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562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343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13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0609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25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218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8299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1342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96916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8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644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142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423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38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241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5270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23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9167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97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9399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69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10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21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09938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6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6989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869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976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831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87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8014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080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77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8131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54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38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78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800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28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96303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0605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733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2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611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7858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91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0103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290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35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7117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64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062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51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422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5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01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4191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11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627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903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33917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9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1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9346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04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3168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505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10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9102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28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5128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1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9669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591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8174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48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63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4835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64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3859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07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198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389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22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5314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009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6086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3402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277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6176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290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83901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66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8755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43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289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17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556455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60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7642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5302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27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3627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32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89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303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5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2322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708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43712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34034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60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81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4569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58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76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081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758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2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74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312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3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0920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469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546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872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97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8840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38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0627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762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75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50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57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1295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127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3058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110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68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2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8267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15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19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718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34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703142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49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4932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503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2022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88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166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41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594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34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0231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21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31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84287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58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3191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81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61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4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1269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8396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066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467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19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0985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72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12664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74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872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13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63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0727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026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181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9744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770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2901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18</TotalTime>
  <Pages>6</Pages>
  <Words>681</Words>
  <Characters>388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</dc:creator>
  <cp:keywords/>
  <dc:description/>
  <cp:lastModifiedBy>Moham</cp:lastModifiedBy>
  <cp:revision>160</cp:revision>
  <cp:lastPrinted>2018-04-06T15:06:00Z</cp:lastPrinted>
  <dcterms:created xsi:type="dcterms:W3CDTF">2018-01-16T03:57:00Z</dcterms:created>
  <dcterms:modified xsi:type="dcterms:W3CDTF">2021-10-21T17:49:00Z</dcterms:modified>
</cp:coreProperties>
</file>